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29F16" w14:textId="77777777" w:rsidR="002E3109" w:rsidRPr="00B62628" w:rsidRDefault="002E3109" w:rsidP="002E3109">
      <w:pPr>
        <w:pStyle w:val="af2"/>
        <w:spacing w:line="360" w:lineRule="auto"/>
        <w:ind w:leftChars="0" w:left="0" w:firstLineChars="0" w:firstLine="0"/>
        <w:jc w:val="left"/>
        <w:textAlignment w:val="center"/>
        <w:rPr>
          <w:rFonts w:ascii="Times New Roman"/>
          <w:sz w:val="24"/>
          <w:szCs w:val="24"/>
        </w:rPr>
      </w:pPr>
      <w:bookmarkStart w:id="0" w:name="_Hlk84604636"/>
      <w:r w:rsidRPr="00B62628">
        <w:rPr>
          <w:rFonts w:ascii="Times New Roman"/>
          <w:sz w:val="24"/>
          <w:szCs w:val="24"/>
        </w:rPr>
        <w:t>分类号：</w:t>
      </w:r>
      <w:r w:rsidRPr="00B62628">
        <w:rPr>
          <w:rFonts w:ascii="Times New Roman" w:hint="eastAsia"/>
          <w:sz w:val="24"/>
          <w:szCs w:val="24"/>
        </w:rPr>
        <w:t xml:space="preserve"> </w:t>
      </w:r>
      <w:r w:rsidRPr="00B62628">
        <w:rPr>
          <w:rFonts w:hint="eastAsia"/>
          <w:sz w:val="24"/>
          <w:szCs w:val="24"/>
          <w:u w:val="single"/>
        </w:rPr>
        <w:t xml:space="preserve"> TP183  </w:t>
      </w:r>
      <w:r w:rsidRPr="00B62628">
        <w:rPr>
          <w:rFonts w:ascii="Times New Roman"/>
          <w:sz w:val="24"/>
          <w:szCs w:val="24"/>
        </w:rPr>
        <w:t xml:space="preserve">   </w:t>
      </w:r>
      <w:r w:rsidRPr="00B62628">
        <w:rPr>
          <w:rFonts w:ascii="Times New Roman" w:hint="eastAsia"/>
          <w:sz w:val="24"/>
          <w:szCs w:val="24"/>
        </w:rPr>
        <w:t xml:space="preserve">   </w:t>
      </w:r>
      <w:r w:rsidRPr="00B62628">
        <w:rPr>
          <w:rFonts w:ascii="Times New Roman"/>
          <w:sz w:val="24"/>
          <w:szCs w:val="24"/>
        </w:rPr>
        <w:t xml:space="preserve">    </w:t>
      </w:r>
      <w:r w:rsidRPr="00B62628">
        <w:rPr>
          <w:rFonts w:ascii="Times New Roman" w:hint="eastAsia"/>
          <w:sz w:val="24"/>
          <w:szCs w:val="24"/>
        </w:rPr>
        <w:t xml:space="preserve">                   </w:t>
      </w:r>
      <w:r w:rsidRPr="00B62628">
        <w:rPr>
          <w:rFonts w:ascii="Times New Roman"/>
          <w:sz w:val="24"/>
          <w:szCs w:val="24"/>
        </w:rPr>
        <w:t>单位代码</w:t>
      </w:r>
      <w:r w:rsidRPr="00B62628">
        <w:rPr>
          <w:rFonts w:ascii="Times New Roman" w:hint="eastAsia"/>
          <w:sz w:val="24"/>
          <w:szCs w:val="24"/>
        </w:rPr>
        <w:t>：</w:t>
      </w:r>
      <w:r w:rsidRPr="00B62628">
        <w:rPr>
          <w:rFonts w:ascii="Times New Roman"/>
          <w:sz w:val="24"/>
          <w:szCs w:val="24"/>
          <w:u w:val="single"/>
        </w:rPr>
        <w:t xml:space="preserve"> </w:t>
      </w:r>
      <w:r w:rsidRPr="00B62628">
        <w:rPr>
          <w:rFonts w:ascii="Times New Roman" w:hint="eastAsia"/>
          <w:sz w:val="24"/>
          <w:szCs w:val="24"/>
          <w:u w:val="single"/>
        </w:rPr>
        <w:t xml:space="preserve">   </w:t>
      </w:r>
      <w:r w:rsidRPr="00B62628">
        <w:rPr>
          <w:rFonts w:ascii="Times New Roman"/>
          <w:sz w:val="24"/>
          <w:szCs w:val="24"/>
          <w:u w:val="single"/>
        </w:rPr>
        <w:t>11057</w:t>
      </w:r>
      <w:r w:rsidRPr="00B62628">
        <w:rPr>
          <w:rFonts w:ascii="Times New Roman" w:hint="eastAsia"/>
          <w:sz w:val="24"/>
          <w:szCs w:val="24"/>
          <w:u w:val="single"/>
        </w:rPr>
        <w:t xml:space="preserve">     </w:t>
      </w:r>
    </w:p>
    <w:p w14:paraId="6F3DFA83" w14:textId="1A28B375" w:rsidR="002E3109" w:rsidRPr="00B62628" w:rsidRDefault="002E3109" w:rsidP="002E3109">
      <w:pPr>
        <w:ind w:firstLineChars="0" w:firstLine="0"/>
        <w:textAlignment w:val="center"/>
      </w:pPr>
      <w:r w:rsidRPr="00B62628">
        <w:t>密</w:t>
      </w:r>
      <w:r w:rsidRPr="00B62628">
        <w:t xml:space="preserve">  </w:t>
      </w:r>
      <w:r w:rsidRPr="00B62628">
        <w:t>级：</w:t>
      </w:r>
      <w:r w:rsidRPr="00B62628">
        <w:rPr>
          <w:rFonts w:hint="eastAsia"/>
        </w:rPr>
        <w:t xml:space="preserve"> </w:t>
      </w:r>
      <w:r w:rsidRPr="00B62628">
        <w:rPr>
          <w:rFonts w:hint="eastAsia"/>
          <w:u w:val="single"/>
        </w:rPr>
        <w:t xml:space="preserve">  </w:t>
      </w:r>
      <w:r w:rsidRPr="00B62628">
        <w:rPr>
          <w:rFonts w:hint="eastAsia"/>
          <w:u w:val="single"/>
        </w:rPr>
        <w:t>公开</w:t>
      </w:r>
      <w:r w:rsidRPr="00B62628">
        <w:rPr>
          <w:rFonts w:hint="eastAsia"/>
          <w:u w:val="single"/>
        </w:rPr>
        <w:t xml:space="preserve">  </w:t>
      </w:r>
      <w:r w:rsidRPr="00B62628">
        <w:t xml:space="preserve">                             </w:t>
      </w:r>
      <w:r w:rsidRPr="00B62628">
        <w:t>学</w:t>
      </w:r>
      <w:r w:rsidRPr="00B62628">
        <w:t xml:space="preserve"> </w:t>
      </w:r>
      <w:r w:rsidRPr="00B62628">
        <w:rPr>
          <w:rFonts w:hint="eastAsia"/>
        </w:rPr>
        <w:t xml:space="preserve"> </w:t>
      </w:r>
      <w:r w:rsidRPr="00B62628">
        <w:t xml:space="preserve">  </w:t>
      </w:r>
      <w:r w:rsidRPr="00B62628">
        <w:t>号：</w:t>
      </w:r>
      <w:r w:rsidRPr="00B62628">
        <w:rPr>
          <w:u w:val="single"/>
        </w:rPr>
        <w:t xml:space="preserve"> </w:t>
      </w:r>
      <w:r w:rsidRPr="00B62628">
        <w:rPr>
          <w:rFonts w:hint="eastAsia"/>
          <w:u w:val="single"/>
        </w:rPr>
        <w:t>22</w:t>
      </w:r>
      <w:r w:rsidR="00A331EC">
        <w:rPr>
          <w:u w:val="single"/>
        </w:rPr>
        <w:t>2009252029</w:t>
      </w:r>
      <w:r w:rsidR="005D2D4D">
        <w:rPr>
          <w:u w:val="single"/>
        </w:rPr>
        <w:t xml:space="preserve"> </w:t>
      </w:r>
    </w:p>
    <w:p w14:paraId="37C0669B" w14:textId="77777777" w:rsidR="002E3109" w:rsidRPr="00B62628" w:rsidRDefault="002E3109" w:rsidP="002E3109">
      <w:pPr>
        <w:ind w:firstLineChars="0" w:firstLine="0"/>
        <w:textAlignment w:val="center"/>
        <w:rPr>
          <w:rFonts w:eastAsia="黑体"/>
          <w:sz w:val="21"/>
        </w:rPr>
      </w:pPr>
    </w:p>
    <w:p w14:paraId="6B2D1B40" w14:textId="77777777" w:rsidR="002E3109" w:rsidRPr="00B62628" w:rsidRDefault="002E3109" w:rsidP="002E3109">
      <w:pPr>
        <w:ind w:firstLineChars="0" w:firstLine="0"/>
        <w:jc w:val="center"/>
        <w:textAlignment w:val="center"/>
      </w:pPr>
      <w:r w:rsidRPr="00B62628">
        <w:rPr>
          <w:noProof/>
        </w:rPr>
        <w:drawing>
          <wp:inline distT="0" distB="0" distL="0" distR="0" wp14:anchorId="5772291C" wp14:editId="519FFFC5">
            <wp:extent cx="5454650" cy="731520"/>
            <wp:effectExtent l="0" t="0" r="0" b="0"/>
            <wp:docPr id="20" name="图片 20" descr="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校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465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B6960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65865CEB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  <w:r w:rsidRPr="00B62628">
        <w:rPr>
          <w:sz w:val="21"/>
        </w:rPr>
        <w:t xml:space="preserve">   </w:t>
      </w:r>
    </w:p>
    <w:p w14:paraId="6EA7836D" w14:textId="77777777" w:rsidR="002E3109" w:rsidRPr="00B62628" w:rsidRDefault="002E3109" w:rsidP="002E3109">
      <w:pPr>
        <w:ind w:firstLineChars="1600" w:firstLine="3360"/>
        <w:textAlignment w:val="center"/>
        <w:rPr>
          <w:sz w:val="21"/>
        </w:rPr>
      </w:pPr>
    </w:p>
    <w:p w14:paraId="2B69E78E" w14:textId="77777777" w:rsidR="002E3109" w:rsidRPr="00B62628" w:rsidRDefault="002E3109" w:rsidP="002E3109">
      <w:pPr>
        <w:ind w:firstLineChars="700" w:firstLine="3360"/>
        <w:textAlignment w:val="center"/>
        <w:rPr>
          <w:rFonts w:eastAsia="黑体"/>
          <w:sz w:val="48"/>
          <w:szCs w:val="48"/>
        </w:rPr>
      </w:pPr>
      <w:r w:rsidRPr="00B62628">
        <w:rPr>
          <w:rFonts w:eastAsia="黑体"/>
          <w:sz w:val="48"/>
          <w:szCs w:val="48"/>
        </w:rPr>
        <w:t>硕士学位论文</w:t>
      </w:r>
    </w:p>
    <w:p w14:paraId="18E50F46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2687BE5B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409E7F4D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1B868970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135346B6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7CCC705B" w14:textId="77777777" w:rsidR="002E3109" w:rsidRPr="00B62628" w:rsidRDefault="002E3109" w:rsidP="002E3109">
      <w:pPr>
        <w:ind w:firstLine="420"/>
        <w:textAlignment w:val="center"/>
        <w:rPr>
          <w:sz w:val="21"/>
        </w:rPr>
      </w:pPr>
    </w:p>
    <w:p w14:paraId="49FF54C2" w14:textId="3547FE2D" w:rsidR="002E3109" w:rsidRPr="00B62628" w:rsidRDefault="002E3109" w:rsidP="002E3109">
      <w:pPr>
        <w:spacing w:line="300" w:lineRule="auto"/>
        <w:ind w:firstLineChars="100" w:firstLine="360"/>
        <w:textAlignment w:val="center"/>
        <w:rPr>
          <w:rFonts w:eastAsia="黑体"/>
          <w:sz w:val="32"/>
        </w:rPr>
      </w:pPr>
      <w:r w:rsidRPr="00B62628">
        <w:rPr>
          <w:rFonts w:eastAsia="黑体"/>
          <w:sz w:val="36"/>
        </w:rPr>
        <w:t>论文题目</w:t>
      </w:r>
      <w:r w:rsidRPr="00B62628">
        <w:rPr>
          <w:rFonts w:eastAsia="黑体"/>
          <w:sz w:val="32"/>
          <w:szCs w:val="32"/>
        </w:rPr>
        <w:t>：</w:t>
      </w:r>
      <w:r w:rsidRPr="00B62628">
        <w:rPr>
          <w:rFonts w:eastAsia="黑体"/>
          <w:sz w:val="32"/>
          <w:u w:val="single"/>
        </w:rPr>
        <w:t xml:space="preserve"> </w:t>
      </w:r>
      <w:r w:rsidR="005D2D4D">
        <w:rPr>
          <w:rFonts w:eastAsia="黑体"/>
          <w:sz w:val="32"/>
          <w:u w:val="single"/>
        </w:rPr>
        <w:t xml:space="preserve">   </w:t>
      </w:r>
      <w:r w:rsidRPr="00B62628">
        <w:rPr>
          <w:rFonts w:eastAsia="黑体" w:hint="eastAsia"/>
          <w:sz w:val="32"/>
          <w:u w:val="single"/>
        </w:rPr>
        <w:t>基于</w:t>
      </w:r>
      <w:r w:rsidR="005D2D4D">
        <w:rPr>
          <w:rFonts w:eastAsia="黑体" w:hint="eastAsia"/>
          <w:sz w:val="32"/>
          <w:u w:val="single"/>
        </w:rPr>
        <w:t>流形理论的二阶</w:t>
      </w:r>
      <w:r w:rsidRPr="00B62628">
        <w:rPr>
          <w:rFonts w:eastAsia="黑体" w:hint="eastAsia"/>
          <w:sz w:val="32"/>
          <w:u w:val="single"/>
        </w:rPr>
        <w:t>对抗</w:t>
      </w:r>
      <w:r w:rsidR="005D2D4D">
        <w:rPr>
          <w:rFonts w:eastAsia="黑体" w:hint="eastAsia"/>
          <w:sz w:val="32"/>
          <w:u w:val="single"/>
        </w:rPr>
        <w:t>样本研究</w:t>
      </w:r>
      <w:r w:rsidRPr="00B62628">
        <w:rPr>
          <w:rFonts w:eastAsia="黑体"/>
          <w:sz w:val="32"/>
          <w:u w:val="single"/>
        </w:rPr>
        <w:t xml:space="preserve">    </w:t>
      </w:r>
    </w:p>
    <w:p w14:paraId="63638080" w14:textId="77777777" w:rsidR="002E3109" w:rsidRPr="005D2D4D" w:rsidRDefault="002E3109" w:rsidP="002E3109">
      <w:pPr>
        <w:ind w:firstLine="640"/>
        <w:textAlignment w:val="center"/>
        <w:rPr>
          <w:rFonts w:ascii="黑体" w:eastAsia="黑体" w:hAnsi="黑体"/>
          <w:sz w:val="32"/>
          <w:szCs w:val="32"/>
          <w:u w:val="single"/>
        </w:rPr>
      </w:pPr>
    </w:p>
    <w:p w14:paraId="7B458929" w14:textId="77777777" w:rsidR="002E3109" w:rsidRPr="00B62628" w:rsidRDefault="002E3109" w:rsidP="002E3109">
      <w:pPr>
        <w:ind w:firstLineChars="0" w:firstLine="0"/>
        <w:textAlignment w:val="center"/>
        <w:rPr>
          <w:rFonts w:ascii="黑体" w:eastAsia="黑体" w:hAnsi="黑体"/>
          <w:sz w:val="32"/>
          <w:szCs w:val="32"/>
        </w:rPr>
      </w:pPr>
    </w:p>
    <w:p w14:paraId="35ABE1DB" w14:textId="30918B26" w:rsidR="002E3109" w:rsidRPr="00B62628" w:rsidRDefault="002E3109" w:rsidP="002E3109">
      <w:pPr>
        <w:spacing w:line="480" w:lineRule="auto"/>
        <w:ind w:firstLineChars="616" w:firstLine="1979"/>
        <w:textAlignment w:val="center"/>
        <w:rPr>
          <w:rFonts w:eastAsia="楷体_GB2312"/>
          <w:sz w:val="36"/>
        </w:rPr>
      </w:pPr>
      <w:r w:rsidRPr="00B62628">
        <w:rPr>
          <w:rFonts w:eastAsia="楷体_GB2312"/>
          <w:b/>
          <w:bCs/>
          <w:sz w:val="32"/>
        </w:rPr>
        <w:t>作者姓名</w:t>
      </w:r>
      <w:r w:rsidRPr="00B62628">
        <w:rPr>
          <w:rFonts w:eastAsia="楷体_GB2312"/>
          <w:b/>
          <w:bCs/>
          <w:sz w:val="32"/>
        </w:rPr>
        <w:t xml:space="preserve"> </w:t>
      </w:r>
      <w:r w:rsidRPr="00B62628">
        <w:rPr>
          <w:rFonts w:eastAsia="楷体_GB2312"/>
          <w:b/>
          <w:bCs/>
          <w:sz w:val="32"/>
          <w:u w:val="single"/>
        </w:rPr>
        <w:t xml:space="preserve"> </w:t>
      </w:r>
      <w:r w:rsidRPr="00B62628">
        <w:rPr>
          <w:rFonts w:eastAsia="楷体_GB2312" w:hint="eastAsia"/>
          <w:b/>
          <w:bCs/>
          <w:sz w:val="32"/>
          <w:u w:val="single"/>
        </w:rPr>
        <w:t xml:space="preserve">      </w:t>
      </w:r>
      <w:r w:rsidR="005D2D4D">
        <w:rPr>
          <w:rFonts w:eastAsia="楷体_GB2312" w:hint="eastAsia"/>
          <w:b/>
          <w:bCs/>
          <w:sz w:val="32"/>
          <w:u w:val="single"/>
        </w:rPr>
        <w:t>王宇琦</w:t>
      </w:r>
      <w:r w:rsidRPr="00B62628">
        <w:rPr>
          <w:rFonts w:eastAsia="楷体_GB2312" w:hint="eastAsia"/>
          <w:b/>
          <w:bCs/>
          <w:sz w:val="32"/>
          <w:u w:val="single"/>
        </w:rPr>
        <w:t xml:space="preserve">        </w:t>
      </w:r>
      <w:r w:rsidRPr="00B62628">
        <w:rPr>
          <w:rFonts w:eastAsia="楷体_GB2312"/>
          <w:b/>
          <w:bCs/>
          <w:sz w:val="32"/>
          <w:u w:val="single"/>
        </w:rPr>
        <w:t xml:space="preserve"> </w:t>
      </w:r>
    </w:p>
    <w:p w14:paraId="1E04610F" w14:textId="0B82A378" w:rsidR="002E3109" w:rsidRPr="00B62628" w:rsidRDefault="002E3109" w:rsidP="002E3109">
      <w:pPr>
        <w:spacing w:line="480" w:lineRule="auto"/>
        <w:ind w:firstLineChars="616" w:firstLine="1979"/>
        <w:textAlignment w:val="center"/>
        <w:rPr>
          <w:rFonts w:eastAsia="楷体_GB2312"/>
          <w:sz w:val="32"/>
        </w:rPr>
      </w:pPr>
      <w:r w:rsidRPr="00B62628">
        <w:rPr>
          <w:rFonts w:eastAsia="楷体_GB2312"/>
          <w:b/>
          <w:bCs/>
          <w:sz w:val="32"/>
        </w:rPr>
        <w:t>指导教师</w:t>
      </w:r>
      <w:r w:rsidRPr="00B62628">
        <w:rPr>
          <w:rFonts w:eastAsia="楷体_GB2312"/>
          <w:sz w:val="36"/>
        </w:rPr>
        <w:t xml:space="preserve"> </w:t>
      </w:r>
      <w:r w:rsidRPr="00B62628">
        <w:rPr>
          <w:rFonts w:eastAsia="楷体_GB2312"/>
          <w:b/>
          <w:sz w:val="32"/>
          <w:szCs w:val="32"/>
          <w:u w:val="single"/>
        </w:rPr>
        <w:t xml:space="preserve"> 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</w:t>
      </w:r>
      <w:r w:rsidR="0085350F">
        <w:rPr>
          <w:rFonts w:eastAsia="楷体_GB2312"/>
          <w:b/>
          <w:sz w:val="32"/>
          <w:szCs w:val="32"/>
          <w:u w:val="single"/>
        </w:rPr>
        <w:t xml:space="preserve"> </w:t>
      </w:r>
      <w:r w:rsidRPr="00B62628">
        <w:rPr>
          <w:rFonts w:eastAsia="楷体_GB2312" w:hint="eastAsia"/>
          <w:b/>
          <w:sz w:val="32"/>
          <w:szCs w:val="32"/>
          <w:u w:val="single"/>
        </w:rPr>
        <w:t>钱亚冠教授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</w:t>
      </w:r>
      <w:r w:rsidR="005D2D4D">
        <w:rPr>
          <w:rFonts w:eastAsia="楷体_GB2312"/>
          <w:b/>
          <w:sz w:val="32"/>
          <w:szCs w:val="32"/>
          <w:u w:val="single"/>
        </w:rPr>
        <w:t xml:space="preserve"> 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  </w:t>
      </w:r>
    </w:p>
    <w:p w14:paraId="290C2F67" w14:textId="5A940B77" w:rsidR="002E3109" w:rsidRPr="00B62628" w:rsidRDefault="002E3109" w:rsidP="002E3109">
      <w:pPr>
        <w:pStyle w:val="a4"/>
        <w:adjustRightInd w:val="0"/>
        <w:snapToGrid w:val="0"/>
        <w:spacing w:line="480" w:lineRule="auto"/>
        <w:ind w:firstLineChars="600" w:firstLine="1928"/>
        <w:textAlignment w:val="center"/>
        <w:rPr>
          <w:rFonts w:eastAsia="楷体_GB2312"/>
          <w:sz w:val="32"/>
          <w:szCs w:val="32"/>
          <w:u w:val="single"/>
        </w:rPr>
      </w:pPr>
      <w:r w:rsidRPr="00B62628">
        <w:rPr>
          <w:rFonts w:eastAsia="楷体_GB2312"/>
          <w:b/>
          <w:bCs/>
          <w:sz w:val="32"/>
        </w:rPr>
        <w:t>学科专业</w:t>
      </w:r>
      <w:r w:rsidRPr="00B62628">
        <w:rPr>
          <w:rFonts w:eastAsia="楷体_GB2312"/>
          <w:b/>
          <w:bCs/>
          <w:sz w:val="32"/>
        </w:rPr>
        <w:t xml:space="preserve"> </w:t>
      </w:r>
      <w:r w:rsidRPr="00B62628">
        <w:rPr>
          <w:rFonts w:eastAsia="楷体_GB2312"/>
          <w:b/>
          <w:bCs/>
          <w:sz w:val="32"/>
          <w:u w:val="single"/>
        </w:rPr>
        <w:t xml:space="preserve"> </w:t>
      </w:r>
      <w:r w:rsidRPr="00B62628">
        <w:rPr>
          <w:rFonts w:eastAsia="楷体_GB2312"/>
          <w:b/>
          <w:sz w:val="32"/>
          <w:szCs w:val="32"/>
          <w:u w:val="single"/>
        </w:rPr>
        <w:t xml:space="preserve"> 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 </w:t>
      </w:r>
      <w:r w:rsidR="0085350F">
        <w:rPr>
          <w:rFonts w:eastAsia="楷体_GB2312"/>
          <w:b/>
          <w:sz w:val="32"/>
          <w:szCs w:val="32"/>
          <w:u w:val="single"/>
        </w:rPr>
        <w:t xml:space="preserve"> </w:t>
      </w:r>
      <w:r w:rsidRPr="00B62628">
        <w:rPr>
          <w:rFonts w:eastAsia="楷体_GB2312" w:hint="eastAsia"/>
          <w:b/>
          <w:sz w:val="32"/>
          <w:szCs w:val="32"/>
          <w:u w:val="single"/>
        </w:rPr>
        <w:t>应用统计</w:t>
      </w:r>
      <w:r w:rsidRPr="00B62628">
        <w:rPr>
          <w:rFonts w:eastAsia="楷体_GB2312"/>
          <w:b/>
          <w:sz w:val="32"/>
          <w:szCs w:val="32"/>
          <w:u w:val="single"/>
        </w:rPr>
        <w:t xml:space="preserve"> 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   </w:t>
      </w:r>
    </w:p>
    <w:p w14:paraId="538349AD" w14:textId="2DC5DBBB" w:rsidR="002E3109" w:rsidRPr="00B62628" w:rsidRDefault="002E3109" w:rsidP="002E3109">
      <w:pPr>
        <w:spacing w:line="480" w:lineRule="auto"/>
        <w:ind w:firstLineChars="600" w:firstLine="1928"/>
        <w:textAlignment w:val="center"/>
        <w:rPr>
          <w:rFonts w:eastAsia="楷体_GB2312"/>
          <w:b/>
          <w:sz w:val="32"/>
          <w:szCs w:val="32"/>
          <w:u w:val="single"/>
        </w:rPr>
      </w:pPr>
      <w:r w:rsidRPr="00B62628">
        <w:rPr>
          <w:rFonts w:eastAsia="楷体_GB2312"/>
          <w:b/>
          <w:bCs/>
          <w:sz w:val="32"/>
        </w:rPr>
        <w:t>所在二级学院</w:t>
      </w:r>
      <w:r w:rsidRPr="00B62628">
        <w:rPr>
          <w:rFonts w:eastAsia="楷体_GB2312"/>
          <w:b/>
          <w:bCs/>
          <w:sz w:val="32"/>
        </w:rPr>
        <w:t xml:space="preserve"> </w:t>
      </w:r>
      <w:r w:rsidRPr="00B62628">
        <w:rPr>
          <w:rFonts w:eastAsia="楷体_GB2312"/>
          <w:b/>
          <w:sz w:val="32"/>
          <w:szCs w:val="32"/>
          <w:u w:val="single"/>
        </w:rPr>
        <w:t xml:space="preserve"> 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 </w:t>
      </w:r>
      <w:r w:rsidRPr="00B62628">
        <w:rPr>
          <w:rFonts w:eastAsia="楷体_GB2312" w:hint="eastAsia"/>
          <w:b/>
          <w:sz w:val="32"/>
          <w:szCs w:val="32"/>
          <w:u w:val="single"/>
        </w:rPr>
        <w:t>理学院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  </w:t>
      </w:r>
      <w:r w:rsidR="0085350F">
        <w:rPr>
          <w:rFonts w:eastAsia="楷体_GB2312"/>
          <w:b/>
          <w:sz w:val="32"/>
          <w:szCs w:val="32"/>
          <w:u w:val="single"/>
        </w:rPr>
        <w:t xml:space="preserve"> </w:t>
      </w:r>
      <w:r w:rsidRPr="00B62628">
        <w:rPr>
          <w:rFonts w:eastAsia="楷体_GB2312" w:hint="eastAsia"/>
          <w:b/>
          <w:sz w:val="32"/>
          <w:szCs w:val="32"/>
          <w:u w:val="single"/>
        </w:rPr>
        <w:t xml:space="preserve">  </w:t>
      </w:r>
    </w:p>
    <w:p w14:paraId="6EAE41B8" w14:textId="708A6618" w:rsidR="002E3109" w:rsidRPr="00B62628" w:rsidRDefault="002E3109" w:rsidP="002E3109">
      <w:pPr>
        <w:tabs>
          <w:tab w:val="left" w:pos="2240"/>
          <w:tab w:val="left" w:pos="2480"/>
        </w:tabs>
        <w:ind w:firstLine="643"/>
        <w:jc w:val="center"/>
        <w:textAlignment w:val="center"/>
        <w:rPr>
          <w:rFonts w:eastAsia="楷体_GB2312"/>
          <w:sz w:val="32"/>
          <w:u w:val="single"/>
        </w:rPr>
      </w:pPr>
      <w:r w:rsidRPr="00B62628">
        <w:rPr>
          <w:rFonts w:eastAsia="楷体_GB2312"/>
          <w:b/>
          <w:bCs/>
          <w:sz w:val="32"/>
        </w:rPr>
        <w:t>提交日期</w:t>
      </w:r>
      <w:r w:rsidRPr="00B62628">
        <w:rPr>
          <w:rFonts w:eastAsia="楷体_GB2312"/>
          <w:sz w:val="32"/>
        </w:rPr>
        <w:t xml:space="preserve"> </w:t>
      </w:r>
      <w:r w:rsidRPr="00B62628">
        <w:rPr>
          <w:rFonts w:eastAsia="楷体_GB2312"/>
          <w:sz w:val="32"/>
          <w:u w:val="single"/>
        </w:rPr>
        <w:t xml:space="preserve">   </w:t>
      </w:r>
      <w:r w:rsidRPr="00B62628">
        <w:rPr>
          <w:rFonts w:eastAsia="楷体_GB2312" w:hint="eastAsia"/>
          <w:sz w:val="32"/>
          <w:u w:val="single"/>
        </w:rPr>
        <w:t>20</w:t>
      </w:r>
      <w:r w:rsidRPr="00B62628">
        <w:rPr>
          <w:rFonts w:eastAsia="楷体_GB2312"/>
          <w:sz w:val="32"/>
          <w:u w:val="single"/>
        </w:rPr>
        <w:t>2</w:t>
      </w:r>
      <w:r w:rsidR="005D2D4D">
        <w:rPr>
          <w:rFonts w:eastAsia="楷体_GB2312"/>
          <w:sz w:val="32"/>
          <w:u w:val="single"/>
        </w:rPr>
        <w:t>2</w:t>
      </w:r>
      <w:r w:rsidRPr="00B62628">
        <w:rPr>
          <w:rFonts w:eastAsia="楷体_GB2312"/>
          <w:sz w:val="32"/>
          <w:u w:val="single"/>
        </w:rPr>
        <w:t xml:space="preserve">  </w:t>
      </w:r>
      <w:r w:rsidRPr="00B62628">
        <w:rPr>
          <w:rFonts w:eastAsia="楷体_GB2312"/>
          <w:sz w:val="32"/>
          <w:u w:val="single"/>
        </w:rPr>
        <w:t>年</w:t>
      </w:r>
      <w:r w:rsidRPr="00B62628">
        <w:rPr>
          <w:rFonts w:eastAsia="楷体_GB2312"/>
          <w:sz w:val="32"/>
          <w:u w:val="single"/>
        </w:rPr>
        <w:t xml:space="preserve">    </w:t>
      </w:r>
      <w:r w:rsidRPr="00B62628">
        <w:rPr>
          <w:rFonts w:eastAsia="楷体_GB2312" w:hint="eastAsia"/>
          <w:sz w:val="32"/>
          <w:u w:val="single"/>
        </w:rPr>
        <w:t>1</w:t>
      </w:r>
      <w:r>
        <w:rPr>
          <w:rFonts w:eastAsia="楷体_GB2312"/>
          <w:sz w:val="32"/>
          <w:u w:val="single"/>
        </w:rPr>
        <w:t>2</w:t>
      </w:r>
      <w:r w:rsidRPr="00B62628">
        <w:rPr>
          <w:rFonts w:eastAsia="楷体_GB2312"/>
          <w:sz w:val="32"/>
          <w:u w:val="single"/>
        </w:rPr>
        <w:t xml:space="preserve">  </w:t>
      </w:r>
      <w:r w:rsidRPr="00B62628">
        <w:rPr>
          <w:rFonts w:eastAsia="楷体_GB2312"/>
          <w:sz w:val="32"/>
          <w:u w:val="single"/>
        </w:rPr>
        <w:t>月</w:t>
      </w:r>
      <w:r w:rsidRPr="00B62628">
        <w:rPr>
          <w:rFonts w:eastAsia="楷体_GB2312"/>
          <w:sz w:val="32"/>
          <w:u w:val="single"/>
        </w:rPr>
        <w:t xml:space="preserve">   </w:t>
      </w:r>
      <w:r w:rsidR="00D364C9">
        <w:rPr>
          <w:rFonts w:eastAsia="楷体_GB2312"/>
          <w:sz w:val="32"/>
          <w:u w:val="single"/>
        </w:rPr>
        <w:t>2</w:t>
      </w:r>
      <w:r w:rsidR="009831EB">
        <w:rPr>
          <w:rFonts w:eastAsia="楷体_GB2312"/>
          <w:sz w:val="32"/>
          <w:u w:val="single"/>
        </w:rPr>
        <w:t>9</w:t>
      </w:r>
      <w:r w:rsidRPr="00B62628">
        <w:rPr>
          <w:rFonts w:eastAsia="楷体_GB2312"/>
          <w:sz w:val="32"/>
          <w:u w:val="single"/>
        </w:rPr>
        <w:t xml:space="preserve">  </w:t>
      </w:r>
      <w:r w:rsidRPr="00B62628">
        <w:rPr>
          <w:rFonts w:eastAsia="楷体_GB2312"/>
          <w:sz w:val="32"/>
          <w:u w:val="single"/>
        </w:rPr>
        <w:t>日</w:t>
      </w:r>
      <w:r w:rsidRPr="00B62628">
        <w:rPr>
          <w:rFonts w:eastAsia="楷体_GB2312" w:hint="eastAsia"/>
          <w:sz w:val="32"/>
          <w:u w:val="single"/>
        </w:rPr>
        <w:t xml:space="preserve">  </w:t>
      </w:r>
    </w:p>
    <w:p w14:paraId="2E1C21D0" w14:textId="77777777" w:rsidR="002E3109" w:rsidRPr="00B62628" w:rsidRDefault="002E3109" w:rsidP="002E3109">
      <w:pPr>
        <w:tabs>
          <w:tab w:val="left" w:pos="2240"/>
          <w:tab w:val="left" w:pos="2480"/>
        </w:tabs>
        <w:ind w:firstLine="643"/>
        <w:jc w:val="center"/>
        <w:textAlignment w:val="center"/>
        <w:rPr>
          <w:rFonts w:eastAsia="黑体"/>
          <w:b/>
          <w:bCs/>
          <w:sz w:val="32"/>
          <w:szCs w:val="32"/>
        </w:rPr>
      </w:pPr>
    </w:p>
    <w:p w14:paraId="0849E6AF" w14:textId="77777777" w:rsidR="002E3109" w:rsidRPr="00B62628" w:rsidRDefault="002E3109" w:rsidP="002E3109">
      <w:pPr>
        <w:tabs>
          <w:tab w:val="left" w:pos="2240"/>
          <w:tab w:val="left" w:pos="2480"/>
        </w:tabs>
        <w:ind w:firstLine="643"/>
        <w:jc w:val="center"/>
        <w:textAlignment w:val="center"/>
        <w:rPr>
          <w:rFonts w:eastAsia="黑体"/>
          <w:b/>
          <w:bCs/>
          <w:sz w:val="32"/>
          <w:szCs w:val="32"/>
        </w:rPr>
      </w:pPr>
    </w:p>
    <w:p w14:paraId="16236AF1" w14:textId="77777777" w:rsidR="002E3109" w:rsidRPr="00B62628" w:rsidRDefault="002E3109" w:rsidP="002E3109">
      <w:pPr>
        <w:tabs>
          <w:tab w:val="left" w:pos="2240"/>
          <w:tab w:val="left" w:pos="2480"/>
        </w:tabs>
        <w:ind w:firstLine="643"/>
        <w:jc w:val="center"/>
        <w:textAlignment w:val="center"/>
        <w:rPr>
          <w:rFonts w:eastAsia="楷体_GB2312"/>
          <w:sz w:val="32"/>
        </w:rPr>
      </w:pPr>
      <w:r w:rsidRPr="00B62628">
        <w:rPr>
          <w:b/>
          <w:sz w:val="32"/>
          <w:szCs w:val="32"/>
        </w:rPr>
        <w:lastRenderedPageBreak/>
        <w:t xml:space="preserve">A </w:t>
      </w:r>
      <w:r w:rsidRPr="00B62628">
        <w:rPr>
          <w:rFonts w:hint="eastAsia"/>
          <w:b/>
          <w:sz w:val="32"/>
          <w:szCs w:val="32"/>
        </w:rPr>
        <w:t>Thesis</w:t>
      </w:r>
      <w:r w:rsidRPr="00B62628">
        <w:rPr>
          <w:b/>
          <w:sz w:val="32"/>
          <w:szCs w:val="32"/>
        </w:rPr>
        <w:t xml:space="preserve"> Submitted to</w:t>
      </w:r>
    </w:p>
    <w:p w14:paraId="67CA6F33" w14:textId="77777777" w:rsidR="002E3109" w:rsidRPr="00B62628" w:rsidRDefault="002E3109" w:rsidP="002E3109">
      <w:pPr>
        <w:ind w:firstLine="643"/>
        <w:jc w:val="center"/>
        <w:textAlignment w:val="center"/>
        <w:rPr>
          <w:b/>
          <w:sz w:val="32"/>
          <w:szCs w:val="32"/>
        </w:rPr>
      </w:pPr>
      <w:r w:rsidRPr="00B62628">
        <w:rPr>
          <w:b/>
          <w:sz w:val="32"/>
          <w:szCs w:val="32"/>
        </w:rPr>
        <w:t>Zhejiang University of Science and Technology for Master Degree</w:t>
      </w:r>
    </w:p>
    <w:p w14:paraId="5C18D496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3FA06F42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08D91EFB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0C863B29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14983B4F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6751E039" w14:textId="77777777" w:rsidR="005D2D4D" w:rsidRDefault="005D2D4D" w:rsidP="002E3109">
      <w:pPr>
        <w:pStyle w:val="a6"/>
        <w:adjustRightInd w:val="0"/>
        <w:snapToGrid w:val="0"/>
        <w:jc w:val="center"/>
        <w:textAlignment w:val="center"/>
        <w:rPr>
          <w:rFonts w:eastAsia="黑体"/>
          <w:b/>
          <w:bCs/>
          <w:sz w:val="44"/>
          <w:szCs w:val="44"/>
        </w:rPr>
      </w:pPr>
      <w:r>
        <w:rPr>
          <w:rFonts w:eastAsia="黑体" w:hint="eastAsia"/>
          <w:b/>
          <w:bCs/>
          <w:sz w:val="44"/>
          <w:szCs w:val="44"/>
        </w:rPr>
        <w:t>Second</w:t>
      </w:r>
      <w:r>
        <w:rPr>
          <w:rFonts w:eastAsia="黑体"/>
          <w:b/>
          <w:bCs/>
          <w:sz w:val="44"/>
          <w:szCs w:val="44"/>
        </w:rPr>
        <w:t xml:space="preserve">-Order </w:t>
      </w:r>
      <w:r w:rsidR="002E3109" w:rsidRPr="00B62628">
        <w:rPr>
          <w:rFonts w:eastAsia="黑体"/>
          <w:b/>
          <w:bCs/>
          <w:sz w:val="44"/>
          <w:szCs w:val="44"/>
        </w:rPr>
        <w:t xml:space="preserve">Adversarial </w:t>
      </w:r>
      <w:r>
        <w:rPr>
          <w:rFonts w:eastAsia="黑体"/>
          <w:b/>
          <w:bCs/>
          <w:sz w:val="44"/>
          <w:szCs w:val="44"/>
        </w:rPr>
        <w:t>Examples</w:t>
      </w:r>
    </w:p>
    <w:p w14:paraId="2F280E02" w14:textId="4FBBE9A4" w:rsidR="002E3109" w:rsidRPr="00B62628" w:rsidRDefault="005D2D4D" w:rsidP="002E3109">
      <w:pPr>
        <w:pStyle w:val="a6"/>
        <w:adjustRightInd w:val="0"/>
        <w:snapToGrid w:val="0"/>
        <w:jc w:val="center"/>
        <w:textAlignment w:val="center"/>
        <w:rPr>
          <w:rFonts w:eastAsia="黑体"/>
          <w:b/>
          <w:bCs/>
          <w:sz w:val="44"/>
          <w:szCs w:val="44"/>
        </w:rPr>
      </w:pPr>
      <w:r>
        <w:rPr>
          <w:rFonts w:eastAsia="黑体"/>
          <w:b/>
          <w:bCs/>
          <w:sz w:val="44"/>
          <w:szCs w:val="44"/>
        </w:rPr>
        <w:t>via Manifold Theory</w:t>
      </w:r>
    </w:p>
    <w:p w14:paraId="2EAE2111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693767CF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0D9659DA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5C01B804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48FD57A8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3A189894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5CA249B8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58F2FD85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7CF4C3CF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5508DD00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50132C21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rFonts w:eastAsia="黑体"/>
          <w:b/>
          <w:bCs/>
        </w:rPr>
      </w:pPr>
    </w:p>
    <w:p w14:paraId="0A90D3BF" w14:textId="39C65D45" w:rsidR="002E3109" w:rsidRPr="00B62628" w:rsidRDefault="002E3109" w:rsidP="002E3109">
      <w:pPr>
        <w:pStyle w:val="a6"/>
        <w:adjustRightInd w:val="0"/>
        <w:snapToGrid w:val="0"/>
        <w:spacing w:line="360" w:lineRule="auto"/>
        <w:ind w:firstLineChars="645" w:firstLine="2072"/>
        <w:textAlignment w:val="center"/>
        <w:rPr>
          <w:b/>
          <w:bCs/>
          <w:sz w:val="32"/>
          <w:szCs w:val="32"/>
          <w:u w:val="single"/>
        </w:rPr>
      </w:pPr>
      <w:r w:rsidRPr="00B62628">
        <w:rPr>
          <w:b/>
          <w:bCs/>
          <w:sz w:val="32"/>
          <w:szCs w:val="32"/>
        </w:rPr>
        <w:t xml:space="preserve">Candidate: </w:t>
      </w:r>
      <w:r w:rsidRPr="00B62628">
        <w:rPr>
          <w:b/>
          <w:bCs/>
          <w:sz w:val="32"/>
          <w:szCs w:val="32"/>
          <w:u w:val="single"/>
        </w:rPr>
        <w:t xml:space="preserve"> </w:t>
      </w:r>
      <w:r w:rsidRPr="00B62628">
        <w:rPr>
          <w:rFonts w:hint="eastAsia"/>
          <w:b/>
          <w:bCs/>
          <w:sz w:val="32"/>
          <w:szCs w:val="32"/>
          <w:u w:val="single"/>
        </w:rPr>
        <w:t xml:space="preserve">   </w:t>
      </w:r>
      <w:r w:rsidR="005D2D4D">
        <w:rPr>
          <w:b/>
          <w:bCs/>
          <w:sz w:val="32"/>
          <w:szCs w:val="32"/>
          <w:u w:val="single"/>
        </w:rPr>
        <w:t xml:space="preserve">Wang </w:t>
      </w:r>
      <w:proofErr w:type="spellStart"/>
      <w:r w:rsidR="005D2D4D">
        <w:rPr>
          <w:b/>
          <w:bCs/>
          <w:sz w:val="32"/>
          <w:szCs w:val="32"/>
          <w:u w:val="single"/>
        </w:rPr>
        <w:t>Yuqi</w:t>
      </w:r>
      <w:proofErr w:type="spellEnd"/>
      <w:r w:rsidRPr="00B62628">
        <w:rPr>
          <w:rFonts w:hint="eastAsia"/>
          <w:b/>
          <w:bCs/>
          <w:sz w:val="32"/>
          <w:szCs w:val="32"/>
          <w:u w:val="single"/>
        </w:rPr>
        <w:t xml:space="preserve">     </w:t>
      </w:r>
    </w:p>
    <w:p w14:paraId="7117ED1F" w14:textId="28DEDEA8" w:rsidR="002E3109" w:rsidRPr="00B62628" w:rsidRDefault="002E3109" w:rsidP="002E3109">
      <w:pPr>
        <w:pStyle w:val="a6"/>
        <w:adjustRightInd w:val="0"/>
        <w:snapToGrid w:val="0"/>
        <w:spacing w:line="360" w:lineRule="auto"/>
        <w:ind w:leftChars="532" w:left="1277" w:firstLineChars="247" w:firstLine="793"/>
        <w:textAlignment w:val="center"/>
        <w:rPr>
          <w:b/>
          <w:bCs/>
          <w:sz w:val="32"/>
          <w:szCs w:val="32"/>
        </w:rPr>
      </w:pPr>
      <w:r w:rsidRPr="00B62628">
        <w:rPr>
          <w:b/>
          <w:bCs/>
          <w:sz w:val="32"/>
          <w:szCs w:val="32"/>
        </w:rPr>
        <w:t xml:space="preserve">Supervisor: </w:t>
      </w:r>
      <w:r w:rsidRPr="00B62628">
        <w:rPr>
          <w:b/>
          <w:bCs/>
          <w:sz w:val="32"/>
          <w:szCs w:val="32"/>
          <w:u w:val="single"/>
        </w:rPr>
        <w:t xml:space="preserve"> </w:t>
      </w:r>
      <w:r w:rsidRPr="00B62628"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5405B7" w:rsidRPr="00B62628">
        <w:rPr>
          <w:rFonts w:hint="eastAsia"/>
          <w:b/>
          <w:bCs/>
          <w:sz w:val="32"/>
          <w:szCs w:val="32"/>
          <w:u w:val="single"/>
        </w:rPr>
        <w:t xml:space="preserve">Qian </w:t>
      </w:r>
      <w:proofErr w:type="spellStart"/>
      <w:r w:rsidRPr="00B62628">
        <w:rPr>
          <w:rFonts w:hint="eastAsia"/>
          <w:b/>
          <w:bCs/>
          <w:sz w:val="32"/>
          <w:szCs w:val="32"/>
          <w:u w:val="single"/>
        </w:rPr>
        <w:t>Yaguan</w:t>
      </w:r>
      <w:proofErr w:type="spellEnd"/>
      <w:r w:rsidRPr="00B62628">
        <w:rPr>
          <w:rFonts w:hint="eastAsia"/>
          <w:b/>
          <w:bCs/>
          <w:sz w:val="32"/>
          <w:szCs w:val="32"/>
          <w:u w:val="single"/>
        </w:rPr>
        <w:t xml:space="preserve">   </w:t>
      </w:r>
      <w:r w:rsidRPr="00B62628">
        <w:rPr>
          <w:b/>
          <w:bCs/>
          <w:sz w:val="32"/>
          <w:szCs w:val="32"/>
          <w:u w:val="single"/>
        </w:rPr>
        <w:t xml:space="preserve"> </w:t>
      </w:r>
    </w:p>
    <w:p w14:paraId="3DF0BAF1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574092FB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63538272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15C03266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095A2483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62376491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021A0A9C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3C15C6C8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2A77C4C5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4FC48970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41D97FA7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50030E12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203FB1AA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468F9A87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0E2809BC" w14:textId="77777777" w:rsidR="002E3109" w:rsidRPr="00B62628" w:rsidRDefault="002E3109" w:rsidP="002E3109">
      <w:pPr>
        <w:pStyle w:val="a6"/>
        <w:adjustRightInd w:val="0"/>
        <w:snapToGrid w:val="0"/>
        <w:ind w:firstLine="482"/>
        <w:textAlignment w:val="center"/>
        <w:rPr>
          <w:b/>
          <w:bCs/>
        </w:rPr>
      </w:pPr>
    </w:p>
    <w:p w14:paraId="310A18DC" w14:textId="77777777" w:rsidR="002E3109" w:rsidRPr="00B62628" w:rsidRDefault="002E3109" w:rsidP="002E3109">
      <w:pPr>
        <w:ind w:firstLine="723"/>
        <w:jc w:val="center"/>
        <w:textAlignment w:val="center"/>
        <w:rPr>
          <w:b/>
          <w:sz w:val="36"/>
          <w:szCs w:val="36"/>
        </w:rPr>
      </w:pPr>
      <w:r w:rsidRPr="00B62628">
        <w:rPr>
          <w:b/>
          <w:sz w:val="36"/>
          <w:szCs w:val="36"/>
        </w:rPr>
        <w:t>Zhejiang University of Science and Technology</w:t>
      </w:r>
    </w:p>
    <w:p w14:paraId="6B688629" w14:textId="77777777" w:rsidR="002E3109" w:rsidRPr="00B62628" w:rsidRDefault="002E3109" w:rsidP="002E3109">
      <w:pPr>
        <w:ind w:firstLine="602"/>
        <w:jc w:val="center"/>
        <w:textAlignment w:val="center"/>
        <w:rPr>
          <w:b/>
          <w:sz w:val="30"/>
          <w:szCs w:val="30"/>
        </w:rPr>
      </w:pPr>
      <w:r w:rsidRPr="00B62628">
        <w:rPr>
          <w:b/>
          <w:sz w:val="30"/>
          <w:szCs w:val="30"/>
        </w:rPr>
        <w:t>Hangzhou China</w:t>
      </w:r>
    </w:p>
    <w:p w14:paraId="23EFD5B9" w14:textId="19EB1297" w:rsidR="002E3109" w:rsidRPr="00B62628" w:rsidRDefault="002E3109" w:rsidP="002E3109">
      <w:pPr>
        <w:ind w:firstLine="602"/>
        <w:jc w:val="center"/>
        <w:textAlignment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Decem</w:t>
      </w:r>
      <w:r w:rsidRPr="00B62628">
        <w:rPr>
          <w:b/>
          <w:sz w:val="30"/>
          <w:szCs w:val="30"/>
        </w:rPr>
        <w:t>ber 202</w:t>
      </w:r>
      <w:r w:rsidR="005D2D4D">
        <w:rPr>
          <w:b/>
          <w:sz w:val="30"/>
          <w:szCs w:val="30"/>
        </w:rPr>
        <w:t>2</w:t>
      </w:r>
    </w:p>
    <w:p w14:paraId="42E6D361" w14:textId="77777777" w:rsidR="002E3109" w:rsidRPr="00B62628" w:rsidRDefault="002E3109" w:rsidP="002E3109">
      <w:pPr>
        <w:ind w:firstLine="480"/>
        <w:rPr>
          <w:rFonts w:eastAsia="仿宋_GB2312"/>
          <w:bCs/>
          <w:kern w:val="0"/>
          <w:lang w:val="en-GB"/>
        </w:rPr>
      </w:pPr>
      <w:r w:rsidRPr="00B62628">
        <w:rPr>
          <w:rFonts w:eastAsia="仿宋_GB2312"/>
          <w:bCs/>
          <w:kern w:val="0"/>
        </w:rPr>
        <w:lastRenderedPageBreak/>
        <w:t>学位论文原创性声明与版权使用授权书</w:t>
      </w:r>
    </w:p>
    <w:p w14:paraId="2C47FA6B" w14:textId="77777777" w:rsidR="002E3109" w:rsidRPr="00B62628" w:rsidRDefault="002E3109" w:rsidP="002E3109">
      <w:pPr>
        <w:spacing w:before="100" w:beforeAutospacing="1" w:after="100" w:afterAutospacing="1"/>
        <w:ind w:firstLine="560"/>
        <w:jc w:val="center"/>
        <w:rPr>
          <w:rFonts w:eastAsia="黑体"/>
          <w:bCs/>
          <w:kern w:val="0"/>
          <w:sz w:val="28"/>
          <w:szCs w:val="28"/>
        </w:rPr>
      </w:pPr>
      <w:r w:rsidRPr="00B62628">
        <w:rPr>
          <w:rFonts w:eastAsia="黑体"/>
          <w:bCs/>
          <w:kern w:val="0"/>
          <w:sz w:val="28"/>
          <w:szCs w:val="28"/>
        </w:rPr>
        <w:t>浙江</w:t>
      </w:r>
      <w:r w:rsidRPr="00B62628">
        <w:rPr>
          <w:rFonts w:eastAsia="黑体" w:hint="eastAsia"/>
          <w:bCs/>
          <w:kern w:val="0"/>
          <w:sz w:val="28"/>
          <w:szCs w:val="28"/>
        </w:rPr>
        <w:t>科技学院</w:t>
      </w:r>
      <w:r w:rsidRPr="00B62628">
        <w:rPr>
          <w:rFonts w:eastAsia="黑体"/>
          <w:bCs/>
          <w:kern w:val="0"/>
          <w:sz w:val="28"/>
          <w:szCs w:val="28"/>
        </w:rPr>
        <w:t>学位论文原创性声明</w:t>
      </w:r>
    </w:p>
    <w:p w14:paraId="605EADF7" w14:textId="05BC203F" w:rsidR="002E3109" w:rsidRPr="00B62628" w:rsidRDefault="002E3109" w:rsidP="002E3109">
      <w:pPr>
        <w:spacing w:before="100" w:beforeAutospacing="1" w:after="100" w:afterAutospacing="1"/>
        <w:ind w:firstLine="480"/>
        <w:jc w:val="left"/>
        <w:rPr>
          <w:bCs/>
          <w:kern w:val="0"/>
        </w:rPr>
      </w:pPr>
      <w:r w:rsidRPr="00B62628">
        <w:rPr>
          <w:bCs/>
          <w:kern w:val="0"/>
        </w:rPr>
        <w:t>本人郑重声明：所提交的学位论文是本人在导师的指导下，独立进行研究工作所取得的研究成果。除文中已经加以标注引用的内容外，本论文不包含其他个人或集体已经发表或撰写过的研究成果，也不含为获得浙江</w:t>
      </w:r>
      <w:r w:rsidRPr="00B62628">
        <w:rPr>
          <w:rFonts w:hint="eastAsia"/>
          <w:bCs/>
          <w:kern w:val="0"/>
        </w:rPr>
        <w:t>科技学院</w:t>
      </w:r>
      <w:r w:rsidRPr="00B62628">
        <w:rPr>
          <w:bCs/>
          <w:kern w:val="0"/>
        </w:rPr>
        <w:t>或其它教育机构的学位证书而使用过的材料。对本文的研究</w:t>
      </w:r>
      <w:proofErr w:type="gramStart"/>
      <w:r w:rsidRPr="00B62628">
        <w:rPr>
          <w:bCs/>
          <w:kern w:val="0"/>
        </w:rPr>
        <w:t>作出</w:t>
      </w:r>
      <w:proofErr w:type="gramEnd"/>
      <w:r w:rsidRPr="00B62628">
        <w:rPr>
          <w:bCs/>
          <w:kern w:val="0"/>
        </w:rPr>
        <w:t>重要贡献的个人和集体，均已在文中以明确方式标明。本人承担本声明的法律责任。</w:t>
      </w:r>
    </w:p>
    <w:p w14:paraId="2B44C76E" w14:textId="158E91AE" w:rsidR="002E3109" w:rsidRPr="00B62628" w:rsidRDefault="002E3109" w:rsidP="002E3109">
      <w:pPr>
        <w:spacing w:beforeLines="50" w:before="163" w:afterLines="50" w:after="163" w:line="480" w:lineRule="auto"/>
        <w:ind w:firstLine="480"/>
        <w:jc w:val="left"/>
        <w:rPr>
          <w:bCs/>
          <w:kern w:val="0"/>
        </w:rPr>
      </w:pPr>
      <w:r w:rsidRPr="00B62628">
        <w:rPr>
          <w:bCs/>
          <w:kern w:val="0"/>
        </w:rPr>
        <w:t>作者签名：</w:t>
      </w:r>
      <w:r w:rsidR="00223654">
        <w:rPr>
          <w:bCs/>
          <w:kern w:val="0"/>
        </w:rPr>
        <w:t xml:space="preserve">              </w:t>
      </w:r>
      <w:r w:rsidRPr="00B62628">
        <w:rPr>
          <w:bCs/>
          <w:kern w:val="0"/>
        </w:rPr>
        <w:tab/>
      </w:r>
      <w:r w:rsidR="00223654">
        <w:rPr>
          <w:bCs/>
          <w:kern w:val="0"/>
        </w:rPr>
        <w:t xml:space="preserve">   </w:t>
      </w:r>
      <w:r w:rsidRPr="00B62628">
        <w:rPr>
          <w:bCs/>
          <w:kern w:val="0"/>
        </w:rPr>
        <w:t>日期：</w:t>
      </w:r>
      <w:r w:rsidR="009831EB">
        <w:rPr>
          <w:rFonts w:hint="eastAsia"/>
          <w:bCs/>
          <w:kern w:val="0"/>
        </w:rPr>
        <w:t xml:space="preserve"> </w:t>
      </w:r>
      <w:r w:rsidR="009831EB">
        <w:rPr>
          <w:bCs/>
          <w:kern w:val="0"/>
        </w:rPr>
        <w:t>202</w:t>
      </w:r>
      <w:r w:rsidR="005D2D4D">
        <w:rPr>
          <w:bCs/>
          <w:kern w:val="0"/>
        </w:rPr>
        <w:t>2</w:t>
      </w:r>
      <w:r w:rsidR="009831EB">
        <w:rPr>
          <w:bCs/>
          <w:kern w:val="0"/>
        </w:rPr>
        <w:t xml:space="preserve"> </w:t>
      </w:r>
      <w:r w:rsidRPr="00B62628">
        <w:rPr>
          <w:bCs/>
          <w:kern w:val="0"/>
        </w:rPr>
        <w:t>年</w:t>
      </w:r>
      <w:r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12</w:t>
      </w:r>
      <w:r w:rsidRPr="00B62628">
        <w:rPr>
          <w:bCs/>
          <w:kern w:val="0"/>
        </w:rPr>
        <w:t xml:space="preserve"> </w:t>
      </w:r>
      <w:r w:rsidRPr="00B62628">
        <w:rPr>
          <w:bCs/>
          <w:kern w:val="0"/>
        </w:rPr>
        <w:t>月</w:t>
      </w:r>
      <w:r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29</w:t>
      </w:r>
      <w:r w:rsidRPr="00B62628">
        <w:rPr>
          <w:bCs/>
          <w:kern w:val="0"/>
        </w:rPr>
        <w:t xml:space="preserve"> </w:t>
      </w:r>
      <w:r w:rsidRPr="00B62628">
        <w:rPr>
          <w:bCs/>
          <w:kern w:val="0"/>
        </w:rPr>
        <w:t>日</w:t>
      </w:r>
    </w:p>
    <w:p w14:paraId="08A3939E" w14:textId="77777777" w:rsidR="002E3109" w:rsidRPr="009831EB" w:rsidRDefault="002E3109" w:rsidP="002E3109">
      <w:pPr>
        <w:spacing w:before="100" w:beforeAutospacing="1" w:after="100" w:afterAutospacing="1"/>
        <w:ind w:firstLine="560"/>
        <w:jc w:val="center"/>
        <w:rPr>
          <w:rFonts w:eastAsia="黑体"/>
          <w:bCs/>
          <w:kern w:val="0"/>
          <w:sz w:val="28"/>
          <w:szCs w:val="28"/>
        </w:rPr>
      </w:pPr>
    </w:p>
    <w:p w14:paraId="0662C0E9" w14:textId="77777777" w:rsidR="002E3109" w:rsidRPr="00B62628" w:rsidRDefault="002E3109" w:rsidP="002E3109">
      <w:pPr>
        <w:spacing w:before="240" w:after="240"/>
        <w:ind w:firstLine="560"/>
        <w:jc w:val="center"/>
        <w:rPr>
          <w:rFonts w:eastAsia="黑体"/>
          <w:bCs/>
          <w:kern w:val="0"/>
          <w:sz w:val="28"/>
          <w:szCs w:val="28"/>
        </w:rPr>
      </w:pPr>
      <w:r w:rsidRPr="00B62628">
        <w:rPr>
          <w:rFonts w:eastAsia="黑体"/>
          <w:bCs/>
          <w:kern w:val="0"/>
          <w:sz w:val="28"/>
          <w:szCs w:val="28"/>
        </w:rPr>
        <w:t>浙江</w:t>
      </w:r>
      <w:r w:rsidRPr="00B62628">
        <w:rPr>
          <w:rFonts w:eastAsia="黑体" w:hint="eastAsia"/>
          <w:bCs/>
          <w:kern w:val="0"/>
          <w:sz w:val="28"/>
          <w:szCs w:val="28"/>
        </w:rPr>
        <w:t>科技学院</w:t>
      </w:r>
      <w:r w:rsidRPr="00B62628">
        <w:rPr>
          <w:rFonts w:eastAsia="黑体"/>
          <w:bCs/>
          <w:kern w:val="0"/>
          <w:sz w:val="28"/>
          <w:szCs w:val="28"/>
        </w:rPr>
        <w:t>学位论文版权使用授权书</w:t>
      </w:r>
    </w:p>
    <w:p w14:paraId="158F5A14" w14:textId="77777777" w:rsidR="002E3109" w:rsidRPr="00B62628" w:rsidRDefault="002E3109" w:rsidP="002E3109">
      <w:pPr>
        <w:spacing w:before="100" w:beforeAutospacing="1" w:after="100" w:afterAutospacing="1"/>
        <w:ind w:firstLine="480"/>
        <w:jc w:val="left"/>
        <w:rPr>
          <w:bCs/>
          <w:kern w:val="0"/>
        </w:rPr>
      </w:pPr>
      <w:r w:rsidRPr="00B62628">
        <w:rPr>
          <w:bCs/>
          <w:kern w:val="0"/>
        </w:rPr>
        <w:t>本学位论文作者完全了解学校有关保留、使用学位论文的规定，同意学校保留并向国家有关部门或机构送交论文的复印件和电子版，允许论文被查阅和借阅。本人授权</w:t>
      </w:r>
      <w:r w:rsidRPr="00B62628">
        <w:rPr>
          <w:rFonts w:hint="eastAsia"/>
          <w:bCs/>
          <w:kern w:val="0"/>
        </w:rPr>
        <w:t>浙江科技学院</w:t>
      </w:r>
      <w:r w:rsidRPr="00B62628">
        <w:rPr>
          <w:bCs/>
          <w:kern w:val="0"/>
        </w:rPr>
        <w:t>可以将本学位论文的全部或部分内容编入有关数据库进行检索，可以采用影印、缩印或扫描等复制手段保存和汇编本学位论文。</w:t>
      </w:r>
    </w:p>
    <w:p w14:paraId="377F63EB" w14:textId="77777777" w:rsidR="002E3109" w:rsidRPr="00B62628" w:rsidRDefault="002E3109" w:rsidP="002E3109">
      <w:pPr>
        <w:spacing w:before="100" w:beforeAutospacing="1" w:after="100" w:afterAutospacing="1"/>
        <w:ind w:firstLine="480"/>
        <w:jc w:val="left"/>
        <w:rPr>
          <w:bCs/>
          <w:kern w:val="0"/>
        </w:rPr>
      </w:pPr>
      <w:r w:rsidRPr="00B62628">
        <w:rPr>
          <w:bCs/>
          <w:kern w:val="0"/>
        </w:rPr>
        <w:t>本学位论文属于</w:t>
      </w:r>
    </w:p>
    <w:p w14:paraId="2D29001F" w14:textId="77777777" w:rsidR="002E3109" w:rsidRPr="00B62628" w:rsidRDefault="002E3109" w:rsidP="002E3109">
      <w:pPr>
        <w:spacing w:before="100" w:beforeAutospacing="1" w:after="100" w:afterAutospacing="1"/>
        <w:ind w:firstLineChars="900" w:firstLine="2160"/>
        <w:jc w:val="left"/>
        <w:rPr>
          <w:bCs/>
          <w:kern w:val="0"/>
        </w:rPr>
      </w:pPr>
      <w:r w:rsidRPr="00B62628">
        <w:rPr>
          <w:bCs/>
          <w:kern w:val="0"/>
        </w:rPr>
        <w:t>1</w:t>
      </w:r>
      <w:r w:rsidRPr="00B62628">
        <w:rPr>
          <w:bCs/>
          <w:kern w:val="0"/>
        </w:rPr>
        <w:t>、保密</w:t>
      </w:r>
      <w:r w:rsidRPr="00B62628">
        <w:rPr>
          <w:bCs/>
          <w:kern w:val="0"/>
        </w:rPr>
        <w:t>□</w:t>
      </w:r>
      <w:r w:rsidRPr="00B62628">
        <w:rPr>
          <w:bCs/>
          <w:kern w:val="0"/>
        </w:rPr>
        <w:t>，在</w:t>
      </w:r>
      <w:r w:rsidRPr="00B62628">
        <w:rPr>
          <w:bCs/>
          <w:kern w:val="0"/>
        </w:rPr>
        <w:t>______</w:t>
      </w:r>
      <w:r w:rsidRPr="00B62628">
        <w:rPr>
          <w:bCs/>
          <w:kern w:val="0"/>
        </w:rPr>
        <w:t>年解密后适用本授权书。</w:t>
      </w:r>
    </w:p>
    <w:p w14:paraId="18F65F42" w14:textId="474E3E8D" w:rsidR="002E3109" w:rsidRPr="00B62628" w:rsidRDefault="002E3109" w:rsidP="002E3109">
      <w:pPr>
        <w:spacing w:before="100" w:beforeAutospacing="1" w:after="100" w:afterAutospacing="1"/>
        <w:ind w:firstLineChars="900" w:firstLine="2160"/>
        <w:jc w:val="left"/>
        <w:rPr>
          <w:bCs/>
          <w:kern w:val="0"/>
        </w:rPr>
      </w:pPr>
      <w:r w:rsidRPr="00B62628">
        <w:rPr>
          <w:bCs/>
          <w:kern w:val="0"/>
        </w:rPr>
        <w:t>2</w:t>
      </w:r>
      <w:r w:rsidRPr="00B62628">
        <w:rPr>
          <w:bCs/>
          <w:kern w:val="0"/>
        </w:rPr>
        <w:t>、不保密</w:t>
      </w:r>
      <w:r w:rsidR="009831EB">
        <w:rPr>
          <w:bCs/>
          <w:kern w:val="0"/>
        </w:rPr>
        <w:sym w:font="Wingdings 2" w:char="F052"/>
      </w:r>
      <w:r w:rsidRPr="00B62628">
        <w:rPr>
          <w:bCs/>
          <w:kern w:val="0"/>
        </w:rPr>
        <w:t>。</w:t>
      </w:r>
    </w:p>
    <w:p w14:paraId="3EB13115" w14:textId="6FD096ED" w:rsidR="002E3109" w:rsidRPr="00B62628" w:rsidRDefault="002E3109" w:rsidP="002E3109">
      <w:pPr>
        <w:spacing w:before="100" w:beforeAutospacing="1" w:after="100" w:afterAutospacing="1"/>
        <w:ind w:firstLine="480"/>
        <w:jc w:val="center"/>
        <w:rPr>
          <w:bCs/>
          <w:kern w:val="0"/>
        </w:rPr>
      </w:pPr>
      <w:r w:rsidRPr="00B62628">
        <w:rPr>
          <w:bCs/>
          <w:kern w:val="0"/>
        </w:rPr>
        <w:t>(</w:t>
      </w:r>
      <w:r w:rsidRPr="00B62628">
        <w:rPr>
          <w:bCs/>
          <w:kern w:val="0"/>
        </w:rPr>
        <w:t>请在以上相应方框内打</w:t>
      </w:r>
      <w:r w:rsidRPr="00B62628">
        <w:rPr>
          <w:bCs/>
          <w:kern w:val="0"/>
        </w:rPr>
        <w:t>“√”)</w:t>
      </w:r>
    </w:p>
    <w:p w14:paraId="2EB4BEC2" w14:textId="0B9819A8" w:rsidR="002E3109" w:rsidRPr="00B62628" w:rsidRDefault="00A13142" w:rsidP="002E3109">
      <w:pPr>
        <w:spacing w:before="100" w:beforeAutospacing="1" w:after="100" w:afterAutospacing="1"/>
        <w:ind w:firstLine="480"/>
        <w:rPr>
          <w:bCs/>
          <w:kern w:val="0"/>
        </w:rPr>
      </w:pPr>
      <w:r>
        <w:rPr>
          <w:bCs/>
          <w:noProof/>
          <w:kern w:val="0"/>
        </w:rPr>
        <w:drawing>
          <wp:anchor distT="0" distB="0" distL="114300" distR="114300" simplePos="0" relativeHeight="251662336" behindDoc="0" locked="0" layoutInCell="1" allowOverlap="1" wp14:anchorId="34A92C37" wp14:editId="66CB391C">
            <wp:simplePos x="0" y="0"/>
            <wp:positionH relativeFrom="column">
              <wp:posOffset>1264920</wp:posOffset>
            </wp:positionH>
            <wp:positionV relativeFrom="paragraph">
              <wp:posOffset>409575</wp:posOffset>
            </wp:positionV>
            <wp:extent cx="547370" cy="335280"/>
            <wp:effectExtent l="0" t="0" r="5080" b="762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  <w:kern w:val="0"/>
        </w:rPr>
        <w:drawing>
          <wp:anchor distT="0" distB="0" distL="114300" distR="114300" simplePos="0" relativeHeight="251661312" behindDoc="0" locked="0" layoutInCell="1" allowOverlap="1" wp14:anchorId="3127F858" wp14:editId="3FE69DB7">
            <wp:simplePos x="0" y="0"/>
            <wp:positionH relativeFrom="column">
              <wp:posOffset>1127760</wp:posOffset>
            </wp:positionH>
            <wp:positionV relativeFrom="paragraph">
              <wp:posOffset>418465</wp:posOffset>
            </wp:positionV>
            <wp:extent cx="297180" cy="334645"/>
            <wp:effectExtent l="0" t="0" r="7620" b="8255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" cy="334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109" w:rsidRPr="00B62628">
        <w:rPr>
          <w:bCs/>
          <w:kern w:val="0"/>
        </w:rPr>
        <w:t>作者签名：</w:t>
      </w:r>
      <w:r w:rsidR="002E3109" w:rsidRPr="00B62628">
        <w:rPr>
          <w:bCs/>
          <w:kern w:val="0"/>
        </w:rPr>
        <w:tab/>
      </w:r>
      <w:r w:rsidR="002E3109" w:rsidRPr="00B62628">
        <w:rPr>
          <w:bCs/>
          <w:kern w:val="0"/>
        </w:rPr>
        <w:tab/>
      </w:r>
      <w:r w:rsidR="002E3109" w:rsidRPr="00B62628">
        <w:rPr>
          <w:bCs/>
          <w:kern w:val="0"/>
        </w:rPr>
        <w:tab/>
      </w:r>
      <w:r w:rsidR="002E3109" w:rsidRPr="00B62628">
        <w:rPr>
          <w:bCs/>
          <w:kern w:val="0"/>
        </w:rPr>
        <w:tab/>
      </w:r>
      <w:r w:rsidR="002E3109" w:rsidRPr="00B62628">
        <w:rPr>
          <w:bCs/>
          <w:kern w:val="0"/>
        </w:rPr>
        <w:tab/>
      </w:r>
      <w:r w:rsidR="002E3109" w:rsidRPr="00B62628">
        <w:rPr>
          <w:bCs/>
          <w:kern w:val="0"/>
        </w:rPr>
        <w:t>日期：</w:t>
      </w:r>
      <w:r w:rsidR="009831EB">
        <w:rPr>
          <w:rFonts w:hint="eastAsia"/>
          <w:bCs/>
          <w:kern w:val="0"/>
        </w:rPr>
        <w:t xml:space="preserve"> </w:t>
      </w:r>
      <w:r w:rsidR="009831EB">
        <w:rPr>
          <w:bCs/>
          <w:kern w:val="0"/>
        </w:rPr>
        <w:t>202</w:t>
      </w:r>
      <w:r w:rsidR="005D2D4D">
        <w:rPr>
          <w:bCs/>
          <w:kern w:val="0"/>
        </w:rPr>
        <w:t>2</w:t>
      </w:r>
      <w:r w:rsidR="009831EB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年</w:t>
      </w:r>
      <w:r w:rsidR="009831EB"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12</w:t>
      </w:r>
      <w:r w:rsidR="009831EB" w:rsidRPr="00B62628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月</w:t>
      </w:r>
      <w:r w:rsidR="009831EB"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29</w:t>
      </w:r>
      <w:r w:rsidR="009831EB" w:rsidRPr="00B62628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日</w:t>
      </w:r>
    </w:p>
    <w:p w14:paraId="6706E0EE" w14:textId="20F82570" w:rsidR="002E3109" w:rsidRPr="00B62628" w:rsidRDefault="002E3109" w:rsidP="002E3109">
      <w:pPr>
        <w:ind w:firstLineChars="225" w:firstLine="540"/>
        <w:rPr>
          <w:bCs/>
          <w:kern w:val="0"/>
        </w:rPr>
      </w:pPr>
      <w:r w:rsidRPr="00B62628">
        <w:rPr>
          <w:bCs/>
          <w:kern w:val="0"/>
        </w:rPr>
        <w:t>导师签名：</w:t>
      </w:r>
      <w:r w:rsidRPr="00B62628">
        <w:rPr>
          <w:bCs/>
          <w:kern w:val="0"/>
        </w:rPr>
        <w:tab/>
      </w:r>
      <w:r w:rsidRPr="00B62628">
        <w:rPr>
          <w:bCs/>
          <w:kern w:val="0"/>
        </w:rPr>
        <w:tab/>
      </w:r>
      <w:r w:rsidRPr="00B62628">
        <w:rPr>
          <w:bCs/>
          <w:kern w:val="0"/>
        </w:rPr>
        <w:tab/>
      </w:r>
      <w:r w:rsidRPr="00B62628">
        <w:rPr>
          <w:bCs/>
          <w:kern w:val="0"/>
        </w:rPr>
        <w:tab/>
      </w:r>
      <w:r w:rsidRPr="00B62628">
        <w:rPr>
          <w:bCs/>
          <w:kern w:val="0"/>
        </w:rPr>
        <w:tab/>
      </w:r>
      <w:r w:rsidRPr="00B62628">
        <w:rPr>
          <w:bCs/>
          <w:kern w:val="0"/>
        </w:rPr>
        <w:t>日期：</w:t>
      </w:r>
      <w:r w:rsidR="009831EB">
        <w:rPr>
          <w:rFonts w:hint="eastAsia"/>
          <w:bCs/>
          <w:kern w:val="0"/>
        </w:rPr>
        <w:t xml:space="preserve"> </w:t>
      </w:r>
      <w:r w:rsidR="009831EB">
        <w:rPr>
          <w:bCs/>
          <w:kern w:val="0"/>
        </w:rPr>
        <w:t>202</w:t>
      </w:r>
      <w:r w:rsidR="005D2D4D">
        <w:rPr>
          <w:bCs/>
          <w:kern w:val="0"/>
        </w:rPr>
        <w:t>2</w:t>
      </w:r>
      <w:r w:rsidR="009831EB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年</w:t>
      </w:r>
      <w:r w:rsidR="009831EB"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12</w:t>
      </w:r>
      <w:r w:rsidR="009831EB" w:rsidRPr="00B62628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月</w:t>
      </w:r>
      <w:r w:rsidR="009831EB" w:rsidRPr="00B62628">
        <w:rPr>
          <w:bCs/>
          <w:kern w:val="0"/>
        </w:rPr>
        <w:t xml:space="preserve"> </w:t>
      </w:r>
      <w:r w:rsidR="009831EB">
        <w:rPr>
          <w:bCs/>
          <w:kern w:val="0"/>
        </w:rPr>
        <w:t>29</w:t>
      </w:r>
      <w:r w:rsidR="009831EB" w:rsidRPr="00B62628">
        <w:rPr>
          <w:bCs/>
          <w:kern w:val="0"/>
        </w:rPr>
        <w:t xml:space="preserve"> </w:t>
      </w:r>
      <w:r w:rsidR="009831EB" w:rsidRPr="00B62628">
        <w:rPr>
          <w:bCs/>
          <w:kern w:val="0"/>
        </w:rPr>
        <w:t>日</w:t>
      </w:r>
    </w:p>
    <w:p w14:paraId="0DEFFD1B" w14:textId="77777777" w:rsidR="002E3109" w:rsidRPr="00B62628" w:rsidRDefault="002E3109" w:rsidP="002E3109">
      <w:pPr>
        <w:ind w:firstLine="480"/>
        <w:textAlignment w:val="center"/>
        <w:rPr>
          <w:rFonts w:eastAsia="仿宋_GB2312"/>
          <w:bCs/>
          <w:kern w:val="0"/>
        </w:rPr>
      </w:pPr>
    </w:p>
    <w:p w14:paraId="4ACDA4D6" w14:textId="77777777" w:rsidR="002E3109" w:rsidRPr="00B62628" w:rsidRDefault="002E3109" w:rsidP="002E3109">
      <w:pPr>
        <w:ind w:firstLineChars="0" w:firstLine="0"/>
        <w:jc w:val="center"/>
        <w:textAlignment w:val="center"/>
        <w:rPr>
          <w:bCs/>
          <w:kern w:val="0"/>
        </w:rPr>
      </w:pPr>
      <w:r w:rsidRPr="00B62628">
        <w:rPr>
          <w:noProof/>
        </w:rPr>
        <w:lastRenderedPageBreak/>
        <w:drawing>
          <wp:inline distT="0" distB="0" distL="0" distR="0" wp14:anchorId="0224184A" wp14:editId="3DC47BB1">
            <wp:extent cx="4150360" cy="548640"/>
            <wp:effectExtent l="0" t="0" r="2540" b="3810"/>
            <wp:docPr id="5" name="图片 5" descr="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校标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036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99024" w14:textId="75346EA9" w:rsidR="002E3109" w:rsidRPr="00B62628" w:rsidRDefault="002E3109" w:rsidP="002E3109">
      <w:pPr>
        <w:spacing w:before="360"/>
        <w:ind w:firstLine="643"/>
        <w:jc w:val="center"/>
        <w:rPr>
          <w:b/>
          <w:sz w:val="32"/>
          <w:u w:val="single"/>
        </w:rPr>
      </w:pPr>
      <w:r w:rsidRPr="00B62628">
        <w:rPr>
          <w:rFonts w:hint="eastAsia"/>
          <w:b/>
          <w:sz w:val="32"/>
          <w:u w:val="single"/>
        </w:rPr>
        <w:t>基于</w:t>
      </w:r>
      <w:r w:rsidR="005D2D4D">
        <w:rPr>
          <w:rFonts w:hint="eastAsia"/>
          <w:b/>
          <w:sz w:val="32"/>
          <w:u w:val="single"/>
        </w:rPr>
        <w:t>流形理论的二阶对抗样本研究</w:t>
      </w:r>
    </w:p>
    <w:p w14:paraId="115B8C39" w14:textId="1E1B17AC" w:rsidR="002E3109" w:rsidRPr="00B62628" w:rsidRDefault="002E3109" w:rsidP="002E3109">
      <w:pPr>
        <w:ind w:firstLine="643"/>
        <w:rPr>
          <w:b/>
          <w:sz w:val="32"/>
        </w:rPr>
      </w:pPr>
    </w:p>
    <w:p w14:paraId="001F23B4" w14:textId="34860749" w:rsidR="002E3109" w:rsidRPr="00B62628" w:rsidRDefault="002E3109" w:rsidP="002E3109">
      <w:pPr>
        <w:ind w:firstLineChars="600" w:firstLine="1928"/>
        <w:rPr>
          <w:b/>
          <w:sz w:val="32"/>
        </w:rPr>
      </w:pPr>
      <w:r w:rsidRPr="00B62628">
        <w:rPr>
          <w:rFonts w:hint="eastAsia"/>
          <w:b/>
          <w:sz w:val="32"/>
        </w:rPr>
        <w:t>论文作者签名</w:t>
      </w:r>
      <w:r w:rsidRPr="00B62628">
        <w:rPr>
          <w:rFonts w:hint="eastAsia"/>
          <w:b/>
          <w:sz w:val="32"/>
        </w:rPr>
        <w:t>:</w:t>
      </w:r>
      <w:r w:rsidRPr="00B62628">
        <w:rPr>
          <w:rFonts w:hint="eastAsia"/>
          <w:sz w:val="32"/>
          <w:u w:val="single"/>
        </w:rPr>
        <w:t xml:space="preserve">                </w:t>
      </w:r>
    </w:p>
    <w:p w14:paraId="45A95E52" w14:textId="1096DF9E" w:rsidR="002E3109" w:rsidRPr="00B62628" w:rsidRDefault="00A13142" w:rsidP="002E3109">
      <w:pPr>
        <w:spacing w:beforeLines="100" w:before="326"/>
        <w:ind w:firstLineChars="600" w:firstLine="1920"/>
        <w:rPr>
          <w:b/>
          <w:sz w:val="32"/>
          <w:u w:val="single"/>
        </w:rPr>
      </w:pPr>
      <w:r w:rsidRPr="00A13142">
        <w:rPr>
          <w:noProof/>
          <w:sz w:val="32"/>
          <w:u w:val="single"/>
        </w:rPr>
        <w:drawing>
          <wp:anchor distT="0" distB="0" distL="114300" distR="114300" simplePos="0" relativeHeight="251664384" behindDoc="0" locked="0" layoutInCell="1" allowOverlap="1" wp14:anchorId="01D8359D" wp14:editId="7B29E887">
            <wp:simplePos x="0" y="0"/>
            <wp:positionH relativeFrom="column">
              <wp:posOffset>2910840</wp:posOffset>
            </wp:positionH>
            <wp:positionV relativeFrom="paragraph">
              <wp:posOffset>130175</wp:posOffset>
            </wp:positionV>
            <wp:extent cx="297180" cy="334645"/>
            <wp:effectExtent l="0" t="0" r="7620" b="8255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" cy="334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3142">
        <w:rPr>
          <w:noProof/>
          <w:sz w:val="32"/>
          <w:u w:val="single"/>
        </w:rPr>
        <w:drawing>
          <wp:anchor distT="0" distB="0" distL="114300" distR="114300" simplePos="0" relativeHeight="251665408" behindDoc="0" locked="0" layoutInCell="1" allowOverlap="1" wp14:anchorId="752CBDBC" wp14:editId="18FE9F17">
            <wp:simplePos x="0" y="0"/>
            <wp:positionH relativeFrom="column">
              <wp:posOffset>3048000</wp:posOffset>
            </wp:positionH>
            <wp:positionV relativeFrom="paragraph">
              <wp:posOffset>121285</wp:posOffset>
            </wp:positionV>
            <wp:extent cx="547370" cy="335280"/>
            <wp:effectExtent l="0" t="0" r="5080" b="762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" cy="335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3109" w:rsidRPr="00B62628">
        <w:rPr>
          <w:rFonts w:hint="eastAsia"/>
          <w:b/>
          <w:sz w:val="32"/>
        </w:rPr>
        <w:t>指导教师签名</w:t>
      </w:r>
      <w:r w:rsidR="002E3109" w:rsidRPr="00B62628">
        <w:rPr>
          <w:rFonts w:hint="eastAsia"/>
          <w:b/>
          <w:sz w:val="32"/>
        </w:rPr>
        <w:t>:</w:t>
      </w:r>
      <w:r w:rsidR="002E3109" w:rsidRPr="00B62628">
        <w:rPr>
          <w:rFonts w:hint="eastAsia"/>
          <w:sz w:val="32"/>
          <w:u w:val="single"/>
        </w:rPr>
        <w:t xml:space="preserve">                </w:t>
      </w:r>
    </w:p>
    <w:p w14:paraId="0D9456E5" w14:textId="1AFDE218" w:rsidR="002E3109" w:rsidRPr="00B62628" w:rsidRDefault="002E3109" w:rsidP="002E3109">
      <w:pPr>
        <w:spacing w:line="520" w:lineRule="exact"/>
        <w:ind w:firstLineChars="300" w:firstLine="84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论文评阅人</w:t>
      </w:r>
      <w:r w:rsidRPr="00B62628">
        <w:rPr>
          <w:rFonts w:hint="eastAsia"/>
          <w:kern w:val="0"/>
          <w:sz w:val="28"/>
        </w:rPr>
        <w:t>1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  </w:t>
      </w:r>
      <w:r w:rsidR="0027099C">
        <w:rPr>
          <w:position w:val="-6"/>
          <w:sz w:val="28"/>
          <w:u w:val="single"/>
        </w:rPr>
        <w:t xml:space="preserve">    </w:t>
      </w:r>
      <w:r w:rsidRPr="00B62628">
        <w:rPr>
          <w:rFonts w:hint="eastAsia"/>
          <w:position w:val="-6"/>
          <w:sz w:val="28"/>
          <w:u w:val="single"/>
        </w:rPr>
        <w:t xml:space="preserve">  </w:t>
      </w:r>
      <w:r w:rsidR="0027099C">
        <w:rPr>
          <w:rFonts w:hint="eastAsia"/>
          <w:position w:val="-6"/>
          <w:sz w:val="28"/>
          <w:u w:val="single"/>
        </w:rPr>
        <w:t>匿名评阅</w:t>
      </w:r>
      <w:r w:rsidRPr="00B62628">
        <w:rPr>
          <w:rFonts w:hint="eastAsia"/>
          <w:position w:val="-6"/>
          <w:sz w:val="28"/>
          <w:u w:val="single"/>
        </w:rPr>
        <w:t xml:space="preserve">       </w:t>
      </w:r>
      <w:r w:rsidR="00FF1A13">
        <w:rPr>
          <w:position w:val="-6"/>
          <w:sz w:val="28"/>
          <w:u w:val="single"/>
        </w:rPr>
        <w:t xml:space="preserve">        </w:t>
      </w:r>
      <w:r w:rsidRPr="00B62628">
        <w:rPr>
          <w:rFonts w:hint="eastAsia"/>
          <w:position w:val="-6"/>
          <w:sz w:val="28"/>
          <w:u w:val="single"/>
        </w:rPr>
        <w:t xml:space="preserve">                    </w:t>
      </w:r>
    </w:p>
    <w:p w14:paraId="0ED64EA9" w14:textId="69F78B11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评阅人</w:t>
      </w:r>
      <w:r w:rsidRPr="00B62628">
        <w:rPr>
          <w:rFonts w:hint="eastAsia"/>
          <w:kern w:val="0"/>
          <w:sz w:val="28"/>
        </w:rPr>
        <w:t>2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  </w:t>
      </w:r>
      <w:r w:rsidR="0027099C">
        <w:rPr>
          <w:position w:val="-6"/>
          <w:sz w:val="28"/>
          <w:u w:val="single"/>
        </w:rPr>
        <w:t xml:space="preserve">    </w:t>
      </w:r>
      <w:r w:rsidRPr="00B62628">
        <w:rPr>
          <w:rFonts w:hint="eastAsia"/>
          <w:position w:val="-6"/>
          <w:sz w:val="28"/>
          <w:u w:val="single"/>
        </w:rPr>
        <w:t xml:space="preserve">  </w:t>
      </w:r>
      <w:r w:rsidR="0027099C">
        <w:rPr>
          <w:rFonts w:hint="eastAsia"/>
          <w:position w:val="-6"/>
          <w:sz w:val="28"/>
          <w:u w:val="single"/>
        </w:rPr>
        <w:t>匿名评阅</w:t>
      </w:r>
      <w:r w:rsidRPr="00B62628">
        <w:rPr>
          <w:rFonts w:hint="eastAsia"/>
          <w:position w:val="-6"/>
          <w:sz w:val="28"/>
          <w:u w:val="single"/>
        </w:rPr>
        <w:t xml:space="preserve">    </w:t>
      </w:r>
      <w:r w:rsidR="00FF1A13">
        <w:rPr>
          <w:position w:val="-6"/>
          <w:sz w:val="28"/>
          <w:u w:val="single"/>
        </w:rPr>
        <w:t xml:space="preserve">    </w:t>
      </w:r>
      <w:r w:rsidRPr="00B62628">
        <w:rPr>
          <w:rFonts w:hint="eastAsia"/>
          <w:position w:val="-6"/>
          <w:sz w:val="28"/>
          <w:u w:val="single"/>
        </w:rPr>
        <w:t xml:space="preserve">                       </w:t>
      </w:r>
    </w:p>
    <w:p w14:paraId="4E94571A" w14:textId="614F8329" w:rsidR="002E3109" w:rsidRPr="00B62628" w:rsidRDefault="002E3109" w:rsidP="002E3109">
      <w:pPr>
        <w:spacing w:line="520" w:lineRule="exact"/>
        <w:ind w:firstLineChars="500" w:firstLine="140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评阅人</w:t>
      </w:r>
      <w:r w:rsidRPr="00B62628">
        <w:rPr>
          <w:rFonts w:hint="eastAsia"/>
          <w:kern w:val="0"/>
          <w:sz w:val="28"/>
        </w:rPr>
        <w:t>3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             </w:t>
      </w:r>
      <w:r w:rsidR="00FF1A13">
        <w:rPr>
          <w:position w:val="-6"/>
          <w:sz w:val="28"/>
          <w:u w:val="single"/>
        </w:rPr>
        <w:t xml:space="preserve">       </w:t>
      </w:r>
      <w:r w:rsidRPr="00B62628">
        <w:rPr>
          <w:rFonts w:hint="eastAsia"/>
          <w:position w:val="-6"/>
          <w:sz w:val="28"/>
          <w:u w:val="single"/>
        </w:rPr>
        <w:t xml:space="preserve">                  </w:t>
      </w:r>
    </w:p>
    <w:p w14:paraId="2BDE52A5" w14:textId="1566A8DD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评阅人</w:t>
      </w:r>
      <w:r w:rsidRPr="00B62628">
        <w:rPr>
          <w:rFonts w:hint="eastAsia"/>
          <w:kern w:val="0"/>
          <w:sz w:val="28"/>
        </w:rPr>
        <w:t>4</w:t>
      </w:r>
      <w:r w:rsidRPr="00B62628">
        <w:rPr>
          <w:rFonts w:hint="eastAsia"/>
          <w:position w:val="-6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           </w:t>
      </w:r>
      <w:r w:rsidR="00FF1A13">
        <w:rPr>
          <w:position w:val="-6"/>
          <w:sz w:val="28"/>
          <w:u w:val="single"/>
        </w:rPr>
        <w:t xml:space="preserve">        </w:t>
      </w:r>
      <w:r w:rsidRPr="00B62628">
        <w:rPr>
          <w:rFonts w:hint="eastAsia"/>
          <w:position w:val="-6"/>
          <w:sz w:val="28"/>
          <w:u w:val="single"/>
        </w:rPr>
        <w:t xml:space="preserve">                    </w:t>
      </w:r>
    </w:p>
    <w:p w14:paraId="0B154163" w14:textId="235E0760" w:rsidR="002E3109" w:rsidRPr="00B62628" w:rsidRDefault="002E3109" w:rsidP="002E3109">
      <w:pPr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评阅人</w:t>
      </w:r>
      <w:r w:rsidRPr="00B62628">
        <w:rPr>
          <w:rFonts w:hint="eastAsia"/>
          <w:kern w:val="0"/>
          <w:sz w:val="28"/>
        </w:rPr>
        <w:t>5</w:t>
      </w:r>
      <w:r w:rsidRPr="00B62628">
        <w:rPr>
          <w:rFonts w:hint="eastAsia"/>
          <w:kern w:val="0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               </w:t>
      </w:r>
      <w:r w:rsidR="00FF1A13">
        <w:rPr>
          <w:position w:val="-6"/>
          <w:sz w:val="28"/>
          <w:u w:val="single"/>
        </w:rPr>
        <w:t xml:space="preserve">            </w:t>
      </w:r>
      <w:r w:rsidRPr="00B62628">
        <w:rPr>
          <w:rFonts w:hint="eastAsia"/>
          <w:position w:val="-6"/>
          <w:sz w:val="28"/>
          <w:u w:val="single"/>
        </w:rPr>
        <w:t xml:space="preserve">                </w:t>
      </w:r>
    </w:p>
    <w:p w14:paraId="497A2458" w14:textId="77777777" w:rsidR="002E3109" w:rsidRPr="00B62628" w:rsidRDefault="002E3109" w:rsidP="002E3109">
      <w:pPr>
        <w:ind w:left="839" w:firstLine="560"/>
        <w:rPr>
          <w:kern w:val="0"/>
          <w:sz w:val="28"/>
        </w:rPr>
      </w:pPr>
    </w:p>
    <w:p w14:paraId="6DD11257" w14:textId="286115A1" w:rsidR="002E3109" w:rsidRPr="00B62628" w:rsidRDefault="002E3109" w:rsidP="002E3109">
      <w:pPr>
        <w:spacing w:line="520" w:lineRule="exact"/>
        <w:ind w:firstLineChars="100" w:firstLine="280"/>
        <w:rPr>
          <w:kern w:val="0"/>
          <w:sz w:val="28"/>
        </w:rPr>
      </w:pPr>
      <w:r w:rsidRPr="00B62628">
        <w:rPr>
          <w:rFonts w:hint="eastAsia"/>
          <w:kern w:val="0"/>
          <w:sz w:val="28"/>
        </w:rPr>
        <w:t>答辩委员会主席：</w:t>
      </w:r>
      <w:r w:rsidR="00A375FC">
        <w:rPr>
          <w:position w:val="-6"/>
          <w:sz w:val="28"/>
          <w:u w:val="single"/>
        </w:rPr>
        <w:t xml:space="preserve">   </w:t>
      </w:r>
      <w:r w:rsidR="00FF1A13">
        <w:rPr>
          <w:position w:val="-6"/>
          <w:sz w:val="28"/>
          <w:u w:val="single"/>
        </w:rPr>
        <w:t xml:space="preserve">   </w:t>
      </w:r>
      <w:r w:rsidRPr="00B62628">
        <w:rPr>
          <w:rFonts w:hint="eastAsia"/>
          <w:position w:val="-6"/>
          <w:sz w:val="28"/>
          <w:u w:val="single"/>
        </w:rPr>
        <w:t xml:space="preserve">  </w:t>
      </w:r>
      <w:r w:rsidR="00CE3F2D">
        <w:rPr>
          <w:position w:val="-6"/>
          <w:sz w:val="28"/>
          <w:u w:val="single"/>
        </w:rPr>
        <w:t xml:space="preserve">  </w:t>
      </w:r>
      <w:r w:rsidR="00A13142">
        <w:rPr>
          <w:rFonts w:hint="eastAsia"/>
          <w:position w:val="-6"/>
          <w:sz w:val="28"/>
          <w:u w:val="single"/>
        </w:rPr>
        <w:t xml:space="preserve"> </w:t>
      </w:r>
      <w:r w:rsidR="00A13142">
        <w:rPr>
          <w:position w:val="-6"/>
          <w:sz w:val="28"/>
          <w:u w:val="single"/>
        </w:rPr>
        <w:t xml:space="preserve"> </w:t>
      </w:r>
      <w:r w:rsidR="00A331EC">
        <w:rPr>
          <w:rFonts w:hint="eastAsia"/>
          <w:position w:val="-6"/>
          <w:sz w:val="28"/>
          <w:u w:val="single"/>
        </w:rPr>
        <w:t xml:space="preserve"> </w:t>
      </w:r>
      <w:r w:rsidR="00A331EC">
        <w:rPr>
          <w:position w:val="-6"/>
          <w:sz w:val="28"/>
          <w:u w:val="single"/>
        </w:rPr>
        <w:t xml:space="preserve">           </w:t>
      </w:r>
      <w:r w:rsidR="00FF1A13">
        <w:rPr>
          <w:position w:val="-6"/>
          <w:sz w:val="28"/>
          <w:u w:val="single"/>
        </w:rPr>
        <w:t xml:space="preserve">            </w:t>
      </w:r>
      <w:r w:rsidR="00A375FC">
        <w:rPr>
          <w:position w:val="-6"/>
          <w:sz w:val="28"/>
          <w:u w:val="single"/>
        </w:rPr>
        <w:t xml:space="preserve">  </w:t>
      </w:r>
      <w:r w:rsidRPr="00B62628">
        <w:rPr>
          <w:rFonts w:hint="eastAsia"/>
          <w:position w:val="-6"/>
          <w:sz w:val="28"/>
          <w:u w:val="single"/>
        </w:rPr>
        <w:t xml:space="preserve">    </w:t>
      </w:r>
    </w:p>
    <w:p w14:paraId="08B993A9" w14:textId="0E118432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委员</w:t>
      </w:r>
      <w:r w:rsidRPr="00B62628">
        <w:rPr>
          <w:rFonts w:hint="eastAsia"/>
          <w:kern w:val="0"/>
          <w:sz w:val="28"/>
        </w:rPr>
        <w:t>1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</w:t>
      </w:r>
      <w:r w:rsidR="00A331EC">
        <w:rPr>
          <w:rFonts w:hint="eastAsia"/>
          <w:position w:val="-6"/>
          <w:sz w:val="28"/>
          <w:u w:val="single"/>
        </w:rPr>
        <w:t xml:space="preserve"> </w:t>
      </w:r>
      <w:r w:rsidR="00A331EC">
        <w:rPr>
          <w:position w:val="-6"/>
          <w:sz w:val="28"/>
          <w:u w:val="single"/>
        </w:rPr>
        <w:t xml:space="preserve">             </w:t>
      </w:r>
      <w:r w:rsidRPr="00B62628">
        <w:rPr>
          <w:rFonts w:hint="eastAsia"/>
          <w:position w:val="-6"/>
          <w:sz w:val="28"/>
          <w:u w:val="single"/>
        </w:rPr>
        <w:t xml:space="preserve">  </w:t>
      </w:r>
      <w:r w:rsidR="00FF1A13">
        <w:rPr>
          <w:position w:val="-6"/>
          <w:sz w:val="28"/>
          <w:u w:val="single"/>
        </w:rPr>
        <w:t xml:space="preserve">           </w:t>
      </w:r>
      <w:r w:rsidRPr="00B62628">
        <w:rPr>
          <w:rFonts w:hint="eastAsia"/>
          <w:position w:val="-6"/>
          <w:sz w:val="28"/>
          <w:u w:val="single"/>
        </w:rPr>
        <w:t xml:space="preserve">       </w:t>
      </w:r>
      <w:r w:rsidR="00FF1A13">
        <w:rPr>
          <w:position w:val="-6"/>
          <w:sz w:val="28"/>
          <w:u w:val="single"/>
        </w:rPr>
        <w:t xml:space="preserve"> </w:t>
      </w:r>
    </w:p>
    <w:p w14:paraId="52627E34" w14:textId="45C29F36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委员</w:t>
      </w:r>
      <w:r w:rsidRPr="00B62628">
        <w:rPr>
          <w:rFonts w:hint="eastAsia"/>
          <w:kern w:val="0"/>
          <w:sz w:val="28"/>
        </w:rPr>
        <w:t>2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</w:t>
      </w:r>
      <w:r w:rsidR="00FF1A13">
        <w:rPr>
          <w:position w:val="-6"/>
          <w:sz w:val="28"/>
          <w:u w:val="single"/>
        </w:rPr>
        <w:t xml:space="preserve"> </w:t>
      </w:r>
      <w:r w:rsidR="00A331EC">
        <w:rPr>
          <w:rFonts w:hint="eastAsia"/>
          <w:position w:val="-6"/>
          <w:sz w:val="28"/>
          <w:u w:val="single"/>
        </w:rPr>
        <w:t xml:space="preserve"> </w:t>
      </w:r>
      <w:r w:rsidR="00A331EC">
        <w:rPr>
          <w:position w:val="-6"/>
          <w:sz w:val="28"/>
          <w:u w:val="single"/>
        </w:rPr>
        <w:t xml:space="preserve">                </w:t>
      </w:r>
      <w:r w:rsidR="00FF1A13">
        <w:rPr>
          <w:position w:val="-6"/>
          <w:sz w:val="28"/>
          <w:u w:val="single"/>
        </w:rPr>
        <w:t xml:space="preserve">              </w:t>
      </w:r>
      <w:r w:rsidRPr="00B62628">
        <w:rPr>
          <w:rFonts w:hint="eastAsia"/>
          <w:position w:val="-6"/>
          <w:sz w:val="28"/>
          <w:u w:val="single"/>
        </w:rPr>
        <w:t xml:space="preserve">    </w:t>
      </w:r>
    </w:p>
    <w:p w14:paraId="2790797E" w14:textId="7DB494C0" w:rsidR="002E3109" w:rsidRPr="00B62628" w:rsidRDefault="002E3109" w:rsidP="002E3109">
      <w:pPr>
        <w:spacing w:line="520" w:lineRule="exact"/>
        <w:ind w:firstLineChars="498" w:firstLine="1394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委员</w:t>
      </w:r>
      <w:r w:rsidRPr="00B62628">
        <w:rPr>
          <w:rFonts w:hint="eastAsia"/>
          <w:kern w:val="0"/>
          <w:sz w:val="28"/>
        </w:rPr>
        <w:t>3</w:t>
      </w:r>
      <w:r w:rsidRPr="00B62628">
        <w:rPr>
          <w:rFonts w:hint="eastAsia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 </w:t>
      </w:r>
      <w:r w:rsidR="00A331EC">
        <w:rPr>
          <w:rFonts w:hint="eastAsia"/>
          <w:position w:val="-6"/>
          <w:sz w:val="28"/>
          <w:u w:val="single"/>
        </w:rPr>
        <w:t xml:space="preserve"> </w:t>
      </w:r>
      <w:r w:rsidR="00A331EC">
        <w:rPr>
          <w:position w:val="-6"/>
          <w:sz w:val="28"/>
          <w:u w:val="single"/>
        </w:rPr>
        <w:t xml:space="preserve">                  </w:t>
      </w:r>
      <w:r w:rsidR="00FF1A13">
        <w:rPr>
          <w:position w:val="-6"/>
          <w:sz w:val="28"/>
          <w:u w:val="single"/>
        </w:rPr>
        <w:t xml:space="preserve">             </w:t>
      </w:r>
      <w:r w:rsidRPr="00B62628">
        <w:rPr>
          <w:rFonts w:hint="eastAsia"/>
          <w:position w:val="-6"/>
          <w:sz w:val="28"/>
          <w:u w:val="single"/>
        </w:rPr>
        <w:t xml:space="preserve">   </w:t>
      </w:r>
    </w:p>
    <w:p w14:paraId="6C91A020" w14:textId="68A1CE61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委员</w:t>
      </w:r>
      <w:r w:rsidRPr="00B62628">
        <w:rPr>
          <w:rFonts w:hint="eastAsia"/>
          <w:kern w:val="0"/>
          <w:sz w:val="28"/>
        </w:rPr>
        <w:t>4</w:t>
      </w:r>
      <w:r w:rsidRPr="00B62628">
        <w:rPr>
          <w:rFonts w:hint="eastAsia"/>
          <w:position w:val="-6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</w:t>
      </w:r>
      <w:r w:rsidR="00A331EC">
        <w:rPr>
          <w:rFonts w:hint="eastAsia"/>
          <w:position w:val="-6"/>
          <w:sz w:val="28"/>
          <w:u w:val="single"/>
        </w:rPr>
        <w:t xml:space="preserve"> </w:t>
      </w:r>
      <w:r w:rsidR="00A331EC">
        <w:rPr>
          <w:position w:val="-6"/>
          <w:sz w:val="28"/>
          <w:u w:val="single"/>
        </w:rPr>
        <w:t xml:space="preserve">                         </w:t>
      </w:r>
      <w:r w:rsidR="00FF1A13">
        <w:rPr>
          <w:position w:val="-6"/>
          <w:sz w:val="28"/>
          <w:u w:val="single"/>
        </w:rPr>
        <w:t xml:space="preserve">    </w:t>
      </w:r>
      <w:r w:rsidRPr="00B62628">
        <w:rPr>
          <w:rFonts w:hint="eastAsia"/>
          <w:position w:val="-6"/>
          <w:sz w:val="28"/>
          <w:u w:val="single"/>
        </w:rPr>
        <w:t xml:space="preserve">       </w:t>
      </w:r>
    </w:p>
    <w:p w14:paraId="29B8E529" w14:textId="499779A5" w:rsidR="002E3109" w:rsidRPr="00B62628" w:rsidRDefault="002E3109" w:rsidP="002E3109">
      <w:pPr>
        <w:spacing w:line="520" w:lineRule="exact"/>
        <w:ind w:left="839" w:firstLine="560"/>
        <w:rPr>
          <w:position w:val="-6"/>
          <w:sz w:val="28"/>
          <w:u w:val="single"/>
        </w:rPr>
      </w:pPr>
      <w:r w:rsidRPr="00B62628">
        <w:rPr>
          <w:rFonts w:hint="eastAsia"/>
          <w:kern w:val="0"/>
          <w:sz w:val="28"/>
        </w:rPr>
        <w:t>委员</w:t>
      </w:r>
      <w:r w:rsidRPr="00B62628">
        <w:rPr>
          <w:rFonts w:hint="eastAsia"/>
          <w:kern w:val="0"/>
          <w:sz w:val="28"/>
        </w:rPr>
        <w:t>5</w:t>
      </w:r>
      <w:r w:rsidRPr="00B62628">
        <w:rPr>
          <w:rFonts w:hint="eastAsia"/>
          <w:position w:val="-6"/>
          <w:sz w:val="28"/>
        </w:rPr>
        <w:t>：</w:t>
      </w:r>
      <w:r w:rsidRPr="00B62628">
        <w:rPr>
          <w:rFonts w:hint="eastAsia"/>
          <w:position w:val="-6"/>
          <w:sz w:val="28"/>
          <w:u w:val="single"/>
        </w:rPr>
        <w:t xml:space="preserve">      </w:t>
      </w:r>
      <w:r w:rsidR="00A331EC">
        <w:rPr>
          <w:position w:val="-6"/>
          <w:sz w:val="28"/>
          <w:u w:val="single"/>
        </w:rPr>
        <w:t xml:space="preserve">                              </w:t>
      </w:r>
      <w:r w:rsidRPr="00B62628">
        <w:rPr>
          <w:rFonts w:hint="eastAsia"/>
          <w:position w:val="-6"/>
          <w:sz w:val="28"/>
          <w:u w:val="single"/>
        </w:rPr>
        <w:t xml:space="preserve">      </w:t>
      </w:r>
    </w:p>
    <w:p w14:paraId="353C2159" w14:textId="77777777" w:rsidR="002E3109" w:rsidRPr="00B62628" w:rsidRDefault="002E3109" w:rsidP="002E3109">
      <w:pPr>
        <w:ind w:firstLine="560"/>
        <w:rPr>
          <w:kern w:val="0"/>
          <w:sz w:val="28"/>
        </w:rPr>
      </w:pPr>
      <w:r w:rsidRPr="00B62628">
        <w:rPr>
          <w:rFonts w:hint="eastAsia"/>
          <w:kern w:val="0"/>
          <w:sz w:val="28"/>
        </w:rPr>
        <w:t xml:space="preserve">            </w:t>
      </w:r>
    </w:p>
    <w:p w14:paraId="5ED829CC" w14:textId="72CE5D57" w:rsidR="002E3109" w:rsidRPr="00B62628" w:rsidRDefault="002E3109" w:rsidP="002E3109">
      <w:pPr>
        <w:ind w:firstLine="560"/>
        <w:rPr>
          <w:kern w:val="0"/>
          <w:sz w:val="28"/>
        </w:rPr>
      </w:pPr>
      <w:r w:rsidRPr="00B62628">
        <w:rPr>
          <w:rFonts w:hint="eastAsia"/>
          <w:kern w:val="0"/>
          <w:sz w:val="28"/>
        </w:rPr>
        <w:t xml:space="preserve">            </w:t>
      </w:r>
      <w:r w:rsidRPr="00B62628">
        <w:rPr>
          <w:rFonts w:hint="eastAsia"/>
          <w:kern w:val="0"/>
          <w:sz w:val="28"/>
        </w:rPr>
        <w:t>答辩日期：</w:t>
      </w:r>
      <w:r w:rsidRPr="00B62628">
        <w:rPr>
          <w:rFonts w:hint="eastAsia"/>
          <w:kern w:val="0"/>
          <w:sz w:val="28"/>
          <w:u w:val="single"/>
        </w:rPr>
        <w:t xml:space="preserve"> 20</w:t>
      </w:r>
      <w:r w:rsidRPr="00B62628">
        <w:rPr>
          <w:kern w:val="0"/>
          <w:sz w:val="28"/>
          <w:u w:val="single"/>
        </w:rPr>
        <w:t>2</w:t>
      </w:r>
      <w:r w:rsidR="005D2D4D">
        <w:rPr>
          <w:kern w:val="0"/>
          <w:sz w:val="28"/>
          <w:u w:val="single"/>
        </w:rPr>
        <w:t>2</w:t>
      </w:r>
      <w:r w:rsidRPr="00B62628">
        <w:rPr>
          <w:rFonts w:hint="eastAsia"/>
          <w:kern w:val="0"/>
          <w:sz w:val="28"/>
          <w:u w:val="single"/>
        </w:rPr>
        <w:t>年</w:t>
      </w:r>
      <w:r w:rsidRPr="00B62628">
        <w:rPr>
          <w:rFonts w:hint="eastAsia"/>
          <w:kern w:val="0"/>
          <w:sz w:val="28"/>
          <w:u w:val="single"/>
        </w:rPr>
        <w:t>1</w:t>
      </w:r>
      <w:r>
        <w:rPr>
          <w:kern w:val="0"/>
          <w:sz w:val="28"/>
          <w:u w:val="single"/>
        </w:rPr>
        <w:t>2</w:t>
      </w:r>
      <w:r w:rsidRPr="00B62628">
        <w:rPr>
          <w:rFonts w:hint="eastAsia"/>
          <w:kern w:val="0"/>
          <w:sz w:val="28"/>
          <w:u w:val="single"/>
        </w:rPr>
        <w:t>月</w:t>
      </w:r>
      <w:r>
        <w:rPr>
          <w:kern w:val="0"/>
          <w:sz w:val="28"/>
          <w:u w:val="single"/>
        </w:rPr>
        <w:t>1</w:t>
      </w:r>
      <w:r w:rsidRPr="00B62628">
        <w:rPr>
          <w:rFonts w:hint="eastAsia"/>
          <w:kern w:val="0"/>
          <w:sz w:val="28"/>
          <w:u w:val="single"/>
        </w:rPr>
        <w:t>9</w:t>
      </w:r>
      <w:r w:rsidRPr="00B62628">
        <w:rPr>
          <w:rFonts w:hint="eastAsia"/>
          <w:kern w:val="0"/>
          <w:sz w:val="28"/>
          <w:u w:val="single"/>
        </w:rPr>
        <w:t>日</w:t>
      </w:r>
      <w:r w:rsidRPr="00B62628">
        <w:rPr>
          <w:rFonts w:hint="eastAsia"/>
          <w:kern w:val="0"/>
          <w:sz w:val="28"/>
          <w:u w:val="single"/>
        </w:rPr>
        <w:t xml:space="preserve"> </w:t>
      </w:r>
      <w:r w:rsidRPr="00B62628">
        <w:rPr>
          <w:rFonts w:hint="eastAsia"/>
          <w:kern w:val="0"/>
          <w:sz w:val="28"/>
        </w:rPr>
        <w:t xml:space="preserve"> </w:t>
      </w:r>
    </w:p>
    <w:p w14:paraId="25C8687A" w14:textId="77777777" w:rsidR="002E3109" w:rsidRPr="00B62628" w:rsidRDefault="002E3109" w:rsidP="002E3109">
      <w:pPr>
        <w:ind w:firstLine="560"/>
        <w:rPr>
          <w:kern w:val="0"/>
          <w:sz w:val="28"/>
        </w:rPr>
      </w:pPr>
    </w:p>
    <w:p w14:paraId="145CE358" w14:textId="77777777" w:rsidR="002E3109" w:rsidRPr="00B62628" w:rsidRDefault="002E3109" w:rsidP="002E3109">
      <w:pPr>
        <w:ind w:firstLine="560"/>
        <w:rPr>
          <w:kern w:val="0"/>
          <w:sz w:val="28"/>
        </w:rPr>
      </w:pPr>
    </w:p>
    <w:p w14:paraId="4A8A6456" w14:textId="77777777" w:rsidR="002E3109" w:rsidRPr="00B62628" w:rsidRDefault="002E3109" w:rsidP="002E3109">
      <w:pPr>
        <w:ind w:firstLineChars="0" w:firstLine="0"/>
        <w:rPr>
          <w:kern w:val="0"/>
          <w:sz w:val="28"/>
        </w:rPr>
      </w:pPr>
      <w:r w:rsidRPr="00B62628">
        <w:rPr>
          <w:rFonts w:hint="eastAsia"/>
          <w:kern w:val="0"/>
          <w:sz w:val="28"/>
        </w:rPr>
        <w:t xml:space="preserve"> </w:t>
      </w:r>
    </w:p>
    <w:p w14:paraId="3A380804" w14:textId="77777777" w:rsidR="002E3109" w:rsidRPr="00B62628" w:rsidRDefault="002E3109" w:rsidP="002E3109">
      <w:pPr>
        <w:ind w:firstLineChars="0" w:firstLine="0"/>
        <w:rPr>
          <w:kern w:val="0"/>
          <w:sz w:val="28"/>
        </w:rPr>
      </w:pPr>
    </w:p>
    <w:p w14:paraId="129853F4" w14:textId="77777777" w:rsidR="002E3109" w:rsidRPr="00B62628" w:rsidRDefault="002E3109" w:rsidP="002E3109">
      <w:pPr>
        <w:ind w:firstLine="480"/>
        <w:jc w:val="center"/>
        <w:rPr>
          <w:b/>
          <w:sz w:val="32"/>
        </w:rPr>
      </w:pPr>
      <w:r w:rsidRPr="00B62628">
        <w:rPr>
          <w:noProof/>
        </w:rPr>
        <w:lastRenderedPageBreak/>
        <w:drawing>
          <wp:inline distT="0" distB="0" distL="0" distR="0" wp14:anchorId="35CA009B" wp14:editId="218619D8">
            <wp:extent cx="4152900" cy="552450"/>
            <wp:effectExtent l="0" t="0" r="0" b="0"/>
            <wp:docPr id="21" name="图片 21" descr="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校标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2628">
        <w:rPr>
          <w:rFonts w:hint="eastAsia"/>
          <w:b/>
          <w:sz w:val="32"/>
        </w:rPr>
        <w:t xml:space="preserve"> </w:t>
      </w:r>
    </w:p>
    <w:p w14:paraId="74882FFD" w14:textId="77777777" w:rsidR="005D2D4D" w:rsidRDefault="005D2D4D" w:rsidP="002E3109">
      <w:pPr>
        <w:ind w:firstLine="643"/>
        <w:jc w:val="center"/>
        <w:rPr>
          <w:b/>
          <w:sz w:val="32"/>
          <w:szCs w:val="32"/>
          <w:u w:val="single"/>
        </w:rPr>
      </w:pPr>
      <w:r>
        <w:rPr>
          <w:rFonts w:hint="eastAsia"/>
          <w:b/>
          <w:sz w:val="32"/>
          <w:szCs w:val="32"/>
          <w:u w:val="single"/>
        </w:rPr>
        <w:t>Second</w:t>
      </w:r>
      <w:r>
        <w:rPr>
          <w:b/>
          <w:sz w:val="32"/>
          <w:szCs w:val="32"/>
          <w:u w:val="single"/>
        </w:rPr>
        <w:t xml:space="preserve">-Order </w:t>
      </w:r>
      <w:r w:rsidR="002E3109" w:rsidRPr="00B62628">
        <w:rPr>
          <w:b/>
          <w:sz w:val="32"/>
          <w:szCs w:val="32"/>
          <w:u w:val="single"/>
        </w:rPr>
        <w:t xml:space="preserve">Adversarial </w:t>
      </w:r>
      <w:r>
        <w:rPr>
          <w:b/>
          <w:sz w:val="32"/>
          <w:szCs w:val="32"/>
          <w:u w:val="single"/>
        </w:rPr>
        <w:t>Examples</w:t>
      </w:r>
    </w:p>
    <w:p w14:paraId="78D96A97" w14:textId="0B3C13DD" w:rsidR="002E3109" w:rsidRPr="00B62628" w:rsidRDefault="005D2D4D" w:rsidP="002E3109">
      <w:pPr>
        <w:ind w:firstLine="643"/>
        <w:jc w:val="center"/>
        <w:rPr>
          <w:b/>
          <w:sz w:val="32"/>
          <w:szCs w:val="32"/>
          <w:u w:val="single"/>
        </w:rPr>
      </w:pPr>
      <w:r>
        <w:rPr>
          <w:rFonts w:hint="eastAsia"/>
          <w:b/>
          <w:sz w:val="32"/>
          <w:szCs w:val="32"/>
          <w:u w:val="single"/>
        </w:rPr>
        <w:t>v</w:t>
      </w:r>
      <w:r>
        <w:rPr>
          <w:b/>
          <w:sz w:val="32"/>
          <w:szCs w:val="32"/>
          <w:u w:val="single"/>
        </w:rPr>
        <w:t>ia Manifold Theory</w:t>
      </w:r>
    </w:p>
    <w:p w14:paraId="47DB107A" w14:textId="77777777" w:rsidR="002E3109" w:rsidRPr="00B62628" w:rsidRDefault="002E3109" w:rsidP="002E3109">
      <w:pPr>
        <w:ind w:firstLine="643"/>
        <w:jc w:val="center"/>
        <w:rPr>
          <w:b/>
          <w:sz w:val="32"/>
          <w:u w:val="single"/>
        </w:rPr>
      </w:pPr>
    </w:p>
    <w:p w14:paraId="3A13E845" w14:textId="77777777" w:rsidR="002E3109" w:rsidRPr="00B62628" w:rsidRDefault="002E3109" w:rsidP="002E3109">
      <w:pPr>
        <w:ind w:firstLineChars="841" w:firstLine="2018"/>
        <w:jc w:val="center"/>
        <w:rPr>
          <w:color w:val="000000"/>
        </w:rPr>
      </w:pPr>
    </w:p>
    <w:p w14:paraId="28C271A4" w14:textId="52245A3C" w:rsidR="002E3109" w:rsidRPr="00B62628" w:rsidRDefault="002E3109" w:rsidP="002E3109">
      <w:pPr>
        <w:ind w:firstLineChars="550" w:firstLine="1767"/>
        <w:rPr>
          <w:b/>
          <w:sz w:val="32"/>
        </w:rPr>
      </w:pPr>
      <w:r w:rsidRPr="00B62628">
        <w:rPr>
          <w:b/>
          <w:bCs/>
          <w:sz w:val="32"/>
          <w:szCs w:val="32"/>
        </w:rPr>
        <w:t>Candidate</w:t>
      </w:r>
      <w:r w:rsidRPr="00B62628">
        <w:rPr>
          <w:b/>
          <w:sz w:val="32"/>
        </w:rPr>
        <w:t>’</w:t>
      </w:r>
      <w:r w:rsidRPr="00B62628">
        <w:rPr>
          <w:rFonts w:hint="eastAsia"/>
          <w:b/>
          <w:sz w:val="32"/>
        </w:rPr>
        <w:t>s signature:</w:t>
      </w:r>
      <w:r w:rsidRPr="00B62628">
        <w:rPr>
          <w:rFonts w:hint="eastAsia"/>
          <w:sz w:val="32"/>
          <w:u w:val="single"/>
        </w:rPr>
        <w:t xml:space="preserve">    </w:t>
      </w:r>
      <w:r w:rsidR="00A331EC">
        <w:rPr>
          <w:sz w:val="32"/>
          <w:u w:val="single"/>
        </w:rPr>
        <w:t xml:space="preserve">        </w:t>
      </w:r>
      <w:r w:rsidRPr="00B62628">
        <w:rPr>
          <w:rFonts w:hint="eastAsia"/>
          <w:sz w:val="32"/>
          <w:u w:val="single"/>
        </w:rPr>
        <w:t xml:space="preserve">     </w:t>
      </w:r>
    </w:p>
    <w:p w14:paraId="468E5A7F" w14:textId="661DD253" w:rsidR="002E3109" w:rsidRPr="00B62628" w:rsidRDefault="002E3109" w:rsidP="002E3109">
      <w:pPr>
        <w:spacing w:beforeLines="100" w:before="326"/>
        <w:ind w:firstLineChars="560" w:firstLine="1799"/>
        <w:rPr>
          <w:b/>
          <w:sz w:val="32"/>
        </w:rPr>
      </w:pPr>
      <w:r w:rsidRPr="00B62628">
        <w:rPr>
          <w:rFonts w:hint="eastAsia"/>
          <w:b/>
          <w:sz w:val="32"/>
        </w:rPr>
        <w:t>Supervisor</w:t>
      </w:r>
      <w:r w:rsidRPr="00B62628">
        <w:rPr>
          <w:b/>
          <w:sz w:val="32"/>
        </w:rPr>
        <w:t>’</w:t>
      </w:r>
      <w:r w:rsidRPr="00B62628">
        <w:rPr>
          <w:rFonts w:hint="eastAsia"/>
          <w:b/>
          <w:sz w:val="32"/>
        </w:rPr>
        <w:t>s signature:</w:t>
      </w:r>
      <w:r w:rsidRPr="00B62628">
        <w:rPr>
          <w:rFonts w:hint="eastAsia"/>
          <w:sz w:val="32"/>
          <w:u w:val="single"/>
        </w:rPr>
        <w:t xml:space="preserve">   </w:t>
      </w:r>
      <w:r w:rsidR="00142918">
        <w:rPr>
          <w:sz w:val="32"/>
          <w:u w:val="single"/>
        </w:rPr>
        <w:t xml:space="preserve">Qian </w:t>
      </w:r>
      <w:proofErr w:type="spellStart"/>
      <w:r w:rsidR="00142918">
        <w:rPr>
          <w:sz w:val="32"/>
          <w:u w:val="single"/>
        </w:rPr>
        <w:t>Yaguan</w:t>
      </w:r>
      <w:proofErr w:type="spellEnd"/>
      <w:r w:rsidRPr="00B62628">
        <w:rPr>
          <w:rFonts w:hint="eastAsia"/>
          <w:sz w:val="32"/>
          <w:u w:val="single"/>
        </w:rPr>
        <w:t xml:space="preserve">   </w:t>
      </w:r>
    </w:p>
    <w:p w14:paraId="5E32A3A2" w14:textId="77777777" w:rsidR="002E3109" w:rsidRPr="00B62628" w:rsidRDefault="002E3109" w:rsidP="002E3109">
      <w:pPr>
        <w:ind w:firstLine="643"/>
        <w:rPr>
          <w:b/>
          <w:sz w:val="32"/>
          <w:u w:val="single"/>
        </w:rPr>
      </w:pPr>
    </w:p>
    <w:p w14:paraId="57BC7476" w14:textId="33E10805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Thesis reviewer 1</w:t>
      </w:r>
      <w:r w:rsidRPr="00B62628">
        <w:rPr>
          <w:rFonts w:hint="eastAsia"/>
          <w:color w:val="00000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</w:t>
      </w:r>
      <w:r w:rsidR="0085350F">
        <w:rPr>
          <w:color w:val="000000"/>
          <w:position w:val="-6"/>
          <w:sz w:val="28"/>
          <w:u w:val="single"/>
        </w:rPr>
        <w:t xml:space="preserve">   </w:t>
      </w:r>
      <w:r w:rsidR="0027099C">
        <w:rPr>
          <w:rFonts w:hint="eastAsia"/>
          <w:color w:val="000000"/>
          <w:position w:val="-6"/>
          <w:sz w:val="28"/>
          <w:u w:val="single"/>
        </w:rPr>
        <w:t>A</w:t>
      </w:r>
      <w:r w:rsidR="0027099C">
        <w:rPr>
          <w:color w:val="000000"/>
          <w:position w:val="-6"/>
          <w:sz w:val="28"/>
          <w:u w:val="single"/>
        </w:rPr>
        <w:t>nonymous Reviewer</w:t>
      </w:r>
      <w:r w:rsidR="0085350F">
        <w:rPr>
          <w:color w:val="000000"/>
          <w:position w:val="-6"/>
          <w:sz w:val="28"/>
          <w:u w:val="single"/>
        </w:rPr>
        <w:t xml:space="preserve">       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</w:t>
      </w:r>
    </w:p>
    <w:p w14:paraId="73CCC14F" w14:textId="5DBA40F4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Thesis reviewer 2</w:t>
      </w:r>
      <w:r w:rsidRPr="00B62628">
        <w:rPr>
          <w:rFonts w:hint="eastAsia"/>
          <w:color w:val="00000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</w:t>
      </w:r>
      <w:r w:rsidR="0085350F">
        <w:rPr>
          <w:color w:val="000000"/>
          <w:position w:val="-6"/>
          <w:sz w:val="28"/>
          <w:u w:val="single"/>
        </w:rPr>
        <w:t xml:space="preserve">   </w:t>
      </w:r>
      <w:r w:rsidR="0027099C">
        <w:rPr>
          <w:rFonts w:hint="eastAsia"/>
          <w:color w:val="000000"/>
          <w:position w:val="-6"/>
          <w:sz w:val="28"/>
          <w:u w:val="single"/>
        </w:rPr>
        <w:t>A</w:t>
      </w:r>
      <w:r w:rsidR="0027099C">
        <w:rPr>
          <w:color w:val="000000"/>
          <w:position w:val="-6"/>
          <w:sz w:val="28"/>
          <w:u w:val="single"/>
        </w:rPr>
        <w:t>nonymous Reviewer</w:t>
      </w:r>
      <w:r w:rsidR="0085350F">
        <w:rPr>
          <w:color w:val="000000"/>
          <w:position w:val="-6"/>
          <w:sz w:val="28"/>
          <w:u w:val="single"/>
        </w:rPr>
        <w:t xml:space="preserve">            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</w:t>
      </w:r>
    </w:p>
    <w:p w14:paraId="1120E9DD" w14:textId="77777777" w:rsidR="002E3109" w:rsidRPr="00B62628" w:rsidRDefault="002E3109" w:rsidP="002E3109">
      <w:pPr>
        <w:spacing w:line="520" w:lineRule="exact"/>
        <w:ind w:firstLineChars="500" w:firstLine="140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Thesis reviewer 3</w:t>
      </w:r>
      <w:r w:rsidRPr="00B62628">
        <w:rPr>
          <w:rFonts w:hint="eastAsia"/>
          <w:color w:val="00000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           </w:t>
      </w:r>
    </w:p>
    <w:p w14:paraId="36B887FF" w14:textId="77777777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Thesis reviewer 4</w:t>
      </w:r>
      <w:r w:rsidRPr="00B62628">
        <w:rPr>
          <w:rFonts w:hint="eastAsia"/>
          <w:color w:val="000000"/>
          <w:position w:val="-6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           </w:t>
      </w:r>
    </w:p>
    <w:p w14:paraId="60460AC4" w14:textId="77777777" w:rsidR="002E3109" w:rsidRPr="00B62628" w:rsidRDefault="002E3109" w:rsidP="002E3109">
      <w:pPr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Thesis reviewer 5</w:t>
      </w:r>
      <w:r w:rsidRPr="00B62628">
        <w:rPr>
          <w:rFonts w:hint="eastAsia"/>
          <w:color w:val="000000"/>
          <w:kern w:val="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           </w:t>
      </w:r>
    </w:p>
    <w:p w14:paraId="7A17E5D4" w14:textId="77777777" w:rsidR="002E3109" w:rsidRPr="00B62628" w:rsidRDefault="002E3109" w:rsidP="002E3109">
      <w:pPr>
        <w:ind w:left="839" w:firstLine="560"/>
        <w:rPr>
          <w:color w:val="000000"/>
          <w:kern w:val="0"/>
          <w:sz w:val="28"/>
        </w:rPr>
      </w:pPr>
    </w:p>
    <w:p w14:paraId="01D8F40D" w14:textId="20F64CAA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Chair</w:t>
      </w:r>
      <w:r w:rsidRPr="00B62628">
        <w:rPr>
          <w:rFonts w:hint="eastAsia"/>
          <w:color w:val="000000"/>
          <w:kern w:val="0"/>
          <w:sz w:val="28"/>
        </w:rPr>
        <w:t>：</w:t>
      </w:r>
      <w:r w:rsidR="00DD366B">
        <w:rPr>
          <w:color w:val="000000"/>
          <w:position w:val="-6"/>
          <w:sz w:val="28"/>
          <w:u w:val="single"/>
        </w:rPr>
        <w:t xml:space="preserve">  </w:t>
      </w:r>
      <w:r w:rsidR="005D2D4D">
        <w:rPr>
          <w:color w:val="000000"/>
          <w:position w:val="-6"/>
          <w:sz w:val="28"/>
          <w:u w:val="single"/>
        </w:rPr>
        <w:t xml:space="preserve">                </w:t>
      </w:r>
      <w:r w:rsidR="00FF1A13">
        <w:rPr>
          <w:color w:val="000000"/>
          <w:position w:val="-6"/>
          <w:sz w:val="28"/>
          <w:u w:val="single"/>
        </w:rPr>
        <w:t xml:space="preserve">        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</w:t>
      </w:r>
    </w:p>
    <w:p w14:paraId="7B1737EA" w14:textId="77777777" w:rsidR="002E3109" w:rsidRPr="00B62628" w:rsidRDefault="002E3109" w:rsidP="002E3109">
      <w:pPr>
        <w:spacing w:line="240" w:lineRule="exact"/>
        <w:ind w:left="839" w:firstLine="480"/>
        <w:rPr>
          <w:color w:val="000000"/>
          <w:kern w:val="0"/>
        </w:rPr>
      </w:pPr>
      <w:r w:rsidRPr="00B62628">
        <w:rPr>
          <w:rFonts w:hint="eastAsia"/>
          <w:color w:val="000000"/>
          <w:kern w:val="0"/>
        </w:rPr>
        <w:t xml:space="preserve">(Committee of oral </w:t>
      </w:r>
      <w:proofErr w:type="spellStart"/>
      <w:r w:rsidRPr="00B62628">
        <w:rPr>
          <w:rFonts w:hint="eastAsia"/>
          <w:color w:val="000000"/>
          <w:kern w:val="0"/>
        </w:rPr>
        <w:t>defence</w:t>
      </w:r>
      <w:proofErr w:type="spellEnd"/>
      <w:r w:rsidRPr="00B62628">
        <w:rPr>
          <w:rFonts w:hint="eastAsia"/>
          <w:color w:val="000000"/>
          <w:kern w:val="0"/>
        </w:rPr>
        <w:t>)</w:t>
      </w:r>
    </w:p>
    <w:p w14:paraId="44C8F7C2" w14:textId="6B874F14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Committeeman 1</w:t>
      </w:r>
      <w:r w:rsidRPr="00B62628">
        <w:rPr>
          <w:rFonts w:hint="eastAsia"/>
          <w:color w:val="00000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</w:t>
      </w:r>
      <w:r w:rsidR="005D2D4D">
        <w:rPr>
          <w:color w:val="000000"/>
          <w:position w:val="-6"/>
          <w:sz w:val="28"/>
          <w:u w:val="single"/>
        </w:rPr>
        <w:t xml:space="preserve">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</w:t>
      </w:r>
    </w:p>
    <w:p w14:paraId="6CD59FAC" w14:textId="0AB43300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Committeeman 2</w:t>
      </w:r>
      <w:r w:rsidRPr="00B62628">
        <w:rPr>
          <w:rFonts w:hint="eastAsia"/>
          <w:color w:val="00000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</w:t>
      </w:r>
      <w:r w:rsidR="005D2D4D">
        <w:rPr>
          <w:color w:val="000000"/>
          <w:position w:val="-6"/>
          <w:sz w:val="28"/>
          <w:u w:val="single"/>
        </w:rPr>
        <w:t xml:space="preserve">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 </w:t>
      </w:r>
    </w:p>
    <w:p w14:paraId="5A5B6D4A" w14:textId="21307531" w:rsidR="002E3109" w:rsidRPr="00B62628" w:rsidRDefault="002E3109" w:rsidP="002E3109">
      <w:pPr>
        <w:spacing w:line="520" w:lineRule="exact"/>
        <w:ind w:firstLineChars="500" w:firstLine="140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Committeeman 3</w:t>
      </w:r>
      <w:r w:rsidRPr="00B62628">
        <w:rPr>
          <w:rFonts w:hint="eastAsia"/>
          <w:color w:val="000000"/>
          <w:sz w:val="28"/>
        </w:rPr>
        <w:t>：</w:t>
      </w:r>
      <w:r w:rsidR="005D2D4D">
        <w:rPr>
          <w:color w:val="000000"/>
          <w:position w:val="-6"/>
          <w:sz w:val="28"/>
          <w:u w:val="single"/>
        </w:rPr>
        <w:t xml:space="preserve">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     </w:t>
      </w:r>
    </w:p>
    <w:p w14:paraId="007C87A1" w14:textId="659D5975" w:rsidR="002E3109" w:rsidRPr="00B62628" w:rsidRDefault="002E3109" w:rsidP="002E3109">
      <w:pPr>
        <w:spacing w:line="520" w:lineRule="exact"/>
        <w:ind w:left="839" w:firstLine="560"/>
        <w:rPr>
          <w:color w:val="000000"/>
          <w:position w:val="-6"/>
          <w:sz w:val="28"/>
          <w:u w:val="single"/>
        </w:rPr>
      </w:pPr>
      <w:r w:rsidRPr="00B62628">
        <w:rPr>
          <w:rFonts w:hint="eastAsia"/>
          <w:color w:val="000000"/>
          <w:kern w:val="0"/>
          <w:sz w:val="28"/>
        </w:rPr>
        <w:t>Committeeman 4</w:t>
      </w:r>
      <w:r w:rsidRPr="00B62628">
        <w:rPr>
          <w:rFonts w:hint="eastAsia"/>
          <w:color w:val="000000"/>
          <w:position w:val="-6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</w:t>
      </w:r>
      <w:r w:rsidR="005D2D4D">
        <w:rPr>
          <w:color w:val="000000"/>
          <w:position w:val="-6"/>
          <w:sz w:val="28"/>
          <w:u w:val="single"/>
        </w:rPr>
        <w:t xml:space="preserve">   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             </w:t>
      </w:r>
    </w:p>
    <w:p w14:paraId="446BD380" w14:textId="30BA0610" w:rsidR="002E3109" w:rsidRPr="00B62628" w:rsidRDefault="002E3109" w:rsidP="002E3109">
      <w:pPr>
        <w:spacing w:line="520" w:lineRule="exact"/>
        <w:ind w:left="839" w:firstLine="560"/>
        <w:rPr>
          <w:color w:val="000000"/>
          <w:kern w:val="0"/>
          <w:sz w:val="28"/>
        </w:rPr>
      </w:pPr>
      <w:r w:rsidRPr="00B62628">
        <w:rPr>
          <w:rFonts w:hint="eastAsia"/>
          <w:color w:val="000000"/>
          <w:kern w:val="0"/>
          <w:sz w:val="28"/>
        </w:rPr>
        <w:t>Committeeman 5</w:t>
      </w:r>
      <w:r w:rsidRPr="00B62628">
        <w:rPr>
          <w:rFonts w:hint="eastAsia"/>
          <w:color w:val="000000"/>
          <w:kern w:val="0"/>
          <w:sz w:val="28"/>
        </w:rPr>
        <w:t>：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          </w:t>
      </w:r>
      <w:r w:rsidR="005D2D4D">
        <w:rPr>
          <w:color w:val="000000"/>
          <w:position w:val="-6"/>
          <w:sz w:val="28"/>
          <w:u w:val="single"/>
        </w:rPr>
        <w:t xml:space="preserve">                      </w:t>
      </w:r>
      <w:r w:rsidRPr="00B62628">
        <w:rPr>
          <w:rFonts w:hint="eastAsia"/>
          <w:color w:val="000000"/>
          <w:position w:val="-6"/>
          <w:sz w:val="28"/>
          <w:u w:val="single"/>
        </w:rPr>
        <w:t xml:space="preserve"> </w:t>
      </w:r>
    </w:p>
    <w:p w14:paraId="779DAF30" w14:textId="77777777" w:rsidR="002E3109" w:rsidRPr="00B62628" w:rsidRDefault="002E3109" w:rsidP="002E3109">
      <w:pPr>
        <w:ind w:leftChars="257" w:left="617" w:firstLine="560"/>
        <w:rPr>
          <w:color w:val="000000"/>
          <w:kern w:val="0"/>
          <w:sz w:val="28"/>
        </w:rPr>
      </w:pPr>
    </w:p>
    <w:p w14:paraId="7756B9FF" w14:textId="77777777" w:rsidR="002E3109" w:rsidRPr="00B62628" w:rsidRDefault="002E3109" w:rsidP="002E3109">
      <w:pPr>
        <w:ind w:left="839" w:firstLine="560"/>
        <w:rPr>
          <w:color w:val="000000"/>
          <w:kern w:val="0"/>
          <w:sz w:val="28"/>
        </w:rPr>
      </w:pPr>
    </w:p>
    <w:p w14:paraId="284F7589" w14:textId="77D22F02" w:rsidR="00A019D1" w:rsidRPr="005D2D4D" w:rsidRDefault="002E3109" w:rsidP="005D2D4D">
      <w:pPr>
        <w:ind w:firstLineChars="650" w:firstLine="1820"/>
        <w:rPr>
          <w:rFonts w:hint="eastAsia"/>
        </w:rPr>
      </w:pPr>
      <w:r w:rsidRPr="00B62628">
        <w:rPr>
          <w:color w:val="000000"/>
          <w:kern w:val="0"/>
          <w:sz w:val="28"/>
        </w:rPr>
        <w:t>D</w:t>
      </w:r>
      <w:r w:rsidRPr="00B62628">
        <w:rPr>
          <w:rFonts w:hint="eastAsia"/>
          <w:color w:val="000000"/>
          <w:kern w:val="0"/>
          <w:sz w:val="28"/>
        </w:rPr>
        <w:t xml:space="preserve">ate of oral </w:t>
      </w:r>
      <w:proofErr w:type="spellStart"/>
      <w:r w:rsidRPr="00B62628">
        <w:rPr>
          <w:rFonts w:hint="eastAsia"/>
          <w:color w:val="000000"/>
          <w:kern w:val="0"/>
          <w:sz w:val="28"/>
        </w:rPr>
        <w:t>defence</w:t>
      </w:r>
      <w:proofErr w:type="spellEnd"/>
      <w:r w:rsidRPr="00B62628">
        <w:rPr>
          <w:rFonts w:hint="eastAsia"/>
          <w:color w:val="000000"/>
          <w:kern w:val="0"/>
          <w:sz w:val="28"/>
        </w:rPr>
        <w:t>：</w:t>
      </w:r>
      <w:r w:rsidRPr="00B62628">
        <w:rPr>
          <w:rFonts w:hint="eastAsia"/>
          <w:color w:val="000000"/>
          <w:kern w:val="0"/>
          <w:sz w:val="28"/>
          <w:u w:val="single"/>
        </w:rPr>
        <w:t xml:space="preserve">     </w:t>
      </w:r>
      <w:r w:rsidR="00FF1A13">
        <w:rPr>
          <w:color w:val="000000"/>
          <w:kern w:val="0"/>
          <w:sz w:val="28"/>
          <w:u w:val="single"/>
        </w:rPr>
        <w:t>202</w:t>
      </w:r>
      <w:r w:rsidR="005D2D4D">
        <w:rPr>
          <w:color w:val="000000"/>
          <w:kern w:val="0"/>
          <w:sz w:val="28"/>
          <w:u w:val="single"/>
        </w:rPr>
        <w:t>2</w:t>
      </w:r>
      <w:r w:rsidR="00FF1A13">
        <w:rPr>
          <w:color w:val="000000"/>
          <w:kern w:val="0"/>
          <w:sz w:val="28"/>
          <w:u w:val="single"/>
        </w:rPr>
        <w:t>.12.19</w:t>
      </w:r>
      <w:r w:rsidRPr="00B62628">
        <w:rPr>
          <w:rFonts w:hint="eastAsia"/>
          <w:color w:val="000000"/>
          <w:kern w:val="0"/>
          <w:sz w:val="28"/>
          <w:u w:val="single"/>
        </w:rPr>
        <w:t xml:space="preserve">          </w:t>
      </w:r>
      <w:bookmarkEnd w:id="0"/>
      <w:r w:rsidR="005D2D4D">
        <w:rPr>
          <w:color w:val="000000"/>
          <w:kern w:val="0"/>
          <w:sz w:val="28"/>
          <w:u w:val="single"/>
        </w:rPr>
        <w:t xml:space="preserve">    </w:t>
      </w:r>
    </w:p>
    <w:sectPr w:rsidR="00A019D1" w:rsidRPr="005D2D4D" w:rsidSect="000A001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40020" w14:textId="77777777" w:rsidR="00476384" w:rsidRDefault="00476384">
      <w:pPr>
        <w:spacing w:line="240" w:lineRule="auto"/>
        <w:ind w:firstLine="480"/>
      </w:pPr>
      <w:r>
        <w:separator/>
      </w:r>
    </w:p>
  </w:endnote>
  <w:endnote w:type="continuationSeparator" w:id="0">
    <w:p w14:paraId="76090AF7" w14:textId="77777777" w:rsidR="00476384" w:rsidRDefault="00476384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FAE1F" w14:textId="77777777" w:rsidR="005D2D4D" w:rsidRDefault="005D2D4D">
    <w:pPr>
      <w:pStyle w:val="aa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7636D" w14:textId="77777777" w:rsidR="005D2D4D" w:rsidRDefault="005D2D4D">
    <w:pPr>
      <w:pStyle w:val="aa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3871C" w14:textId="77777777" w:rsidR="005D2D4D" w:rsidRDefault="005D2D4D">
    <w:pPr>
      <w:pStyle w:val="aa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AC83E" w14:textId="77777777" w:rsidR="00476384" w:rsidRDefault="00476384">
      <w:pPr>
        <w:ind w:firstLine="480"/>
      </w:pPr>
      <w:r>
        <w:separator/>
      </w:r>
    </w:p>
  </w:footnote>
  <w:footnote w:type="continuationSeparator" w:id="0">
    <w:p w14:paraId="304F471A" w14:textId="77777777" w:rsidR="00476384" w:rsidRDefault="00476384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66BEE" w14:textId="77777777" w:rsidR="005D2D4D" w:rsidRDefault="005D2D4D">
    <w:pPr>
      <w:pStyle w:val="ac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12BD8" w14:textId="00F55777" w:rsidR="004F6EF3" w:rsidRPr="00A83E6A" w:rsidRDefault="004F6EF3" w:rsidP="004F6EF3">
    <w:pPr>
      <w:pStyle w:val="ac"/>
      <w:spacing w:line="240" w:lineRule="auto"/>
      <w:ind w:firstLineChars="0" w:firstLine="0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0358E" w14:textId="77777777" w:rsidR="005D2D4D" w:rsidRDefault="005D2D4D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602094C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AF5C49"/>
    <w:multiLevelType w:val="hybridMultilevel"/>
    <w:tmpl w:val="3B966022"/>
    <w:lvl w:ilvl="0" w:tplc="6E367398">
      <w:start w:val="1"/>
      <w:numFmt w:val="decimal"/>
      <w:lvlText w:val="[%1]"/>
      <w:lvlJc w:val="left"/>
      <w:pPr>
        <w:ind w:left="900" w:hanging="42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6EC2EC9"/>
    <w:multiLevelType w:val="hybridMultilevel"/>
    <w:tmpl w:val="B224A79A"/>
    <w:lvl w:ilvl="0" w:tplc="4BC8A348">
      <w:start w:val="1"/>
      <w:numFmt w:val="decimal"/>
      <w:lvlText w:val="[%1]"/>
      <w:lvlJc w:val="left"/>
      <w:pPr>
        <w:ind w:left="900" w:hanging="420"/>
      </w:pPr>
      <w:rPr>
        <w:rFonts w:hint="default"/>
        <w:b w:val="0"/>
        <w:bCs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0CF13D1F"/>
    <w:multiLevelType w:val="hybridMultilevel"/>
    <w:tmpl w:val="66A42646"/>
    <w:lvl w:ilvl="0" w:tplc="6E367398">
      <w:start w:val="1"/>
      <w:numFmt w:val="decimal"/>
      <w:lvlText w:val="[%1]"/>
      <w:lvlJc w:val="left"/>
      <w:pPr>
        <w:ind w:left="420" w:hanging="42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FF39FB"/>
    <w:multiLevelType w:val="hybridMultilevel"/>
    <w:tmpl w:val="10B2F8E8"/>
    <w:lvl w:ilvl="0" w:tplc="6DC3293B">
      <w:start w:val="1"/>
      <w:numFmt w:val="decimal"/>
      <w:lvlText w:val="[%1]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1FB25C4"/>
    <w:multiLevelType w:val="hybridMultilevel"/>
    <w:tmpl w:val="21CC1814"/>
    <w:lvl w:ilvl="0" w:tplc="6E367398">
      <w:start w:val="1"/>
      <w:numFmt w:val="decimal"/>
      <w:lvlText w:val="[%1]"/>
      <w:lvlJc w:val="left"/>
      <w:pPr>
        <w:ind w:left="900" w:hanging="42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49ED455D"/>
    <w:multiLevelType w:val="hybridMultilevel"/>
    <w:tmpl w:val="6D781884"/>
    <w:lvl w:ilvl="0" w:tplc="6E367398">
      <w:start w:val="1"/>
      <w:numFmt w:val="decimal"/>
      <w:lvlText w:val="[%1]"/>
      <w:lvlJc w:val="left"/>
      <w:pPr>
        <w:ind w:left="1320" w:hanging="42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bordersDoNotSurroundHeader/>
  <w:bordersDoNotSurroundFooter/>
  <w:proofState w:spelling="clean" w:grammar="clean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zU0MDO0MDGxMDVR0lEKTi0uzszPAykwqgUABMzo3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nese Std GBT7714 (numeric)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s99rwswv99swve5zzrxaewb92vavr2x0tad&quot;&gt;Untitled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/record-ids&gt;&lt;/item&gt;&lt;/Libraries&gt;"/>
  </w:docVars>
  <w:rsids>
    <w:rsidRoot w:val="00785FA5"/>
    <w:rsid w:val="0000149E"/>
    <w:rsid w:val="000057D8"/>
    <w:rsid w:val="00006532"/>
    <w:rsid w:val="00006648"/>
    <w:rsid w:val="00007489"/>
    <w:rsid w:val="0001038E"/>
    <w:rsid w:val="0001070E"/>
    <w:rsid w:val="00013F5E"/>
    <w:rsid w:val="00020EB1"/>
    <w:rsid w:val="00020F74"/>
    <w:rsid w:val="00022135"/>
    <w:rsid w:val="00024B2F"/>
    <w:rsid w:val="00026CB2"/>
    <w:rsid w:val="00026D82"/>
    <w:rsid w:val="00030B4E"/>
    <w:rsid w:val="0003152F"/>
    <w:rsid w:val="000337CE"/>
    <w:rsid w:val="00036575"/>
    <w:rsid w:val="00036E50"/>
    <w:rsid w:val="000414C2"/>
    <w:rsid w:val="000423B9"/>
    <w:rsid w:val="00042BDF"/>
    <w:rsid w:val="00042F7F"/>
    <w:rsid w:val="000441A9"/>
    <w:rsid w:val="00050ACC"/>
    <w:rsid w:val="000522CA"/>
    <w:rsid w:val="00052767"/>
    <w:rsid w:val="0005654D"/>
    <w:rsid w:val="0006167B"/>
    <w:rsid w:val="00065A71"/>
    <w:rsid w:val="0006679A"/>
    <w:rsid w:val="00067B4C"/>
    <w:rsid w:val="000704CE"/>
    <w:rsid w:val="00070EC8"/>
    <w:rsid w:val="00072001"/>
    <w:rsid w:val="00076D54"/>
    <w:rsid w:val="000807F9"/>
    <w:rsid w:val="000814C5"/>
    <w:rsid w:val="00083AD0"/>
    <w:rsid w:val="0008637E"/>
    <w:rsid w:val="00090397"/>
    <w:rsid w:val="00090EFB"/>
    <w:rsid w:val="000959B2"/>
    <w:rsid w:val="00095DD0"/>
    <w:rsid w:val="00096E2F"/>
    <w:rsid w:val="000A0018"/>
    <w:rsid w:val="000A2657"/>
    <w:rsid w:val="000A42B4"/>
    <w:rsid w:val="000A5A0B"/>
    <w:rsid w:val="000B171E"/>
    <w:rsid w:val="000B2251"/>
    <w:rsid w:val="000B5AF0"/>
    <w:rsid w:val="000B5B95"/>
    <w:rsid w:val="000B630F"/>
    <w:rsid w:val="000B77C3"/>
    <w:rsid w:val="000B7B05"/>
    <w:rsid w:val="000C0A4F"/>
    <w:rsid w:val="000C2BC5"/>
    <w:rsid w:val="000C39B4"/>
    <w:rsid w:val="000C4470"/>
    <w:rsid w:val="000C4492"/>
    <w:rsid w:val="000C4B2A"/>
    <w:rsid w:val="000C58EC"/>
    <w:rsid w:val="000C5BB0"/>
    <w:rsid w:val="000C6632"/>
    <w:rsid w:val="000C682E"/>
    <w:rsid w:val="000D5B9D"/>
    <w:rsid w:val="000D743C"/>
    <w:rsid w:val="000D7A34"/>
    <w:rsid w:val="000E1074"/>
    <w:rsid w:val="000E2FCF"/>
    <w:rsid w:val="000E4D39"/>
    <w:rsid w:val="000E5EE8"/>
    <w:rsid w:val="000E7A97"/>
    <w:rsid w:val="000F64CF"/>
    <w:rsid w:val="000F7B2C"/>
    <w:rsid w:val="001041CC"/>
    <w:rsid w:val="00106566"/>
    <w:rsid w:val="00113FD2"/>
    <w:rsid w:val="00115682"/>
    <w:rsid w:val="00117513"/>
    <w:rsid w:val="00117775"/>
    <w:rsid w:val="00120835"/>
    <w:rsid w:val="00122585"/>
    <w:rsid w:val="00122C58"/>
    <w:rsid w:val="00122D46"/>
    <w:rsid w:val="00122DEF"/>
    <w:rsid w:val="00123214"/>
    <w:rsid w:val="00123D57"/>
    <w:rsid w:val="001241A9"/>
    <w:rsid w:val="0013017D"/>
    <w:rsid w:val="001328DE"/>
    <w:rsid w:val="001357DB"/>
    <w:rsid w:val="00136AED"/>
    <w:rsid w:val="00136EF7"/>
    <w:rsid w:val="00142918"/>
    <w:rsid w:val="00144E94"/>
    <w:rsid w:val="00145BF9"/>
    <w:rsid w:val="00150BBC"/>
    <w:rsid w:val="00153EFE"/>
    <w:rsid w:val="00154DC0"/>
    <w:rsid w:val="001552CD"/>
    <w:rsid w:val="00156048"/>
    <w:rsid w:val="00157724"/>
    <w:rsid w:val="001620B4"/>
    <w:rsid w:val="00162575"/>
    <w:rsid w:val="00163B7A"/>
    <w:rsid w:val="00164745"/>
    <w:rsid w:val="001676DE"/>
    <w:rsid w:val="00167877"/>
    <w:rsid w:val="00173F4B"/>
    <w:rsid w:val="0017481E"/>
    <w:rsid w:val="00176D56"/>
    <w:rsid w:val="001772ED"/>
    <w:rsid w:val="00177936"/>
    <w:rsid w:val="00185844"/>
    <w:rsid w:val="001918EB"/>
    <w:rsid w:val="00192FF3"/>
    <w:rsid w:val="001930FA"/>
    <w:rsid w:val="00193646"/>
    <w:rsid w:val="00193C82"/>
    <w:rsid w:val="0019435A"/>
    <w:rsid w:val="0019578E"/>
    <w:rsid w:val="001973BE"/>
    <w:rsid w:val="001A0011"/>
    <w:rsid w:val="001A36C9"/>
    <w:rsid w:val="001A3B05"/>
    <w:rsid w:val="001B182B"/>
    <w:rsid w:val="001B2F9F"/>
    <w:rsid w:val="001B5FA3"/>
    <w:rsid w:val="001B7184"/>
    <w:rsid w:val="001B72E4"/>
    <w:rsid w:val="001C2BAF"/>
    <w:rsid w:val="001C3D2A"/>
    <w:rsid w:val="001C3F55"/>
    <w:rsid w:val="001D172E"/>
    <w:rsid w:val="001D4942"/>
    <w:rsid w:val="001E08AB"/>
    <w:rsid w:val="001E40E5"/>
    <w:rsid w:val="001E4296"/>
    <w:rsid w:val="001E4B8B"/>
    <w:rsid w:val="001E7C20"/>
    <w:rsid w:val="001F0134"/>
    <w:rsid w:val="001F1067"/>
    <w:rsid w:val="001F1119"/>
    <w:rsid w:val="001F1CE8"/>
    <w:rsid w:val="001F1F32"/>
    <w:rsid w:val="001F2205"/>
    <w:rsid w:val="001F268D"/>
    <w:rsid w:val="001F48E5"/>
    <w:rsid w:val="001F5F87"/>
    <w:rsid w:val="001F6D0C"/>
    <w:rsid w:val="001F7AB8"/>
    <w:rsid w:val="0020730F"/>
    <w:rsid w:val="00213339"/>
    <w:rsid w:val="00213928"/>
    <w:rsid w:val="0021396E"/>
    <w:rsid w:val="0021453B"/>
    <w:rsid w:val="002173F9"/>
    <w:rsid w:val="00222C23"/>
    <w:rsid w:val="00223536"/>
    <w:rsid w:val="00223654"/>
    <w:rsid w:val="002256AA"/>
    <w:rsid w:val="0023292B"/>
    <w:rsid w:val="00232AD8"/>
    <w:rsid w:val="00234608"/>
    <w:rsid w:val="0023512E"/>
    <w:rsid w:val="00241792"/>
    <w:rsid w:val="00244FC0"/>
    <w:rsid w:val="002452E6"/>
    <w:rsid w:val="00252128"/>
    <w:rsid w:val="0025278E"/>
    <w:rsid w:val="00255CFA"/>
    <w:rsid w:val="00255DAB"/>
    <w:rsid w:val="00260195"/>
    <w:rsid w:val="002613E8"/>
    <w:rsid w:val="0026213C"/>
    <w:rsid w:val="00264FC7"/>
    <w:rsid w:val="00265A08"/>
    <w:rsid w:val="002674AA"/>
    <w:rsid w:val="0027004F"/>
    <w:rsid w:val="0027099C"/>
    <w:rsid w:val="00272747"/>
    <w:rsid w:val="00272E74"/>
    <w:rsid w:val="00273B1F"/>
    <w:rsid w:val="00274F01"/>
    <w:rsid w:val="0027731D"/>
    <w:rsid w:val="00280330"/>
    <w:rsid w:val="00283020"/>
    <w:rsid w:val="00283524"/>
    <w:rsid w:val="00284237"/>
    <w:rsid w:val="00285992"/>
    <w:rsid w:val="00286939"/>
    <w:rsid w:val="00286C66"/>
    <w:rsid w:val="00287CC5"/>
    <w:rsid w:val="00287D51"/>
    <w:rsid w:val="00287E28"/>
    <w:rsid w:val="00291E14"/>
    <w:rsid w:val="002928CE"/>
    <w:rsid w:val="002960BD"/>
    <w:rsid w:val="0029721A"/>
    <w:rsid w:val="002A2A39"/>
    <w:rsid w:val="002B105B"/>
    <w:rsid w:val="002B1151"/>
    <w:rsid w:val="002B3446"/>
    <w:rsid w:val="002B3482"/>
    <w:rsid w:val="002C28C7"/>
    <w:rsid w:val="002C3D48"/>
    <w:rsid w:val="002C459E"/>
    <w:rsid w:val="002C55C0"/>
    <w:rsid w:val="002C6939"/>
    <w:rsid w:val="002D2BD8"/>
    <w:rsid w:val="002D5016"/>
    <w:rsid w:val="002D60B0"/>
    <w:rsid w:val="002E0DF8"/>
    <w:rsid w:val="002E2CD0"/>
    <w:rsid w:val="002E3109"/>
    <w:rsid w:val="002E3242"/>
    <w:rsid w:val="002E54B5"/>
    <w:rsid w:val="002E6CE2"/>
    <w:rsid w:val="002F29ED"/>
    <w:rsid w:val="002F33CB"/>
    <w:rsid w:val="002F45EA"/>
    <w:rsid w:val="002F6087"/>
    <w:rsid w:val="002F739D"/>
    <w:rsid w:val="002F7BF9"/>
    <w:rsid w:val="00301193"/>
    <w:rsid w:val="0030513E"/>
    <w:rsid w:val="00307D26"/>
    <w:rsid w:val="00311D6D"/>
    <w:rsid w:val="00314417"/>
    <w:rsid w:val="003145AD"/>
    <w:rsid w:val="0031472A"/>
    <w:rsid w:val="003174A8"/>
    <w:rsid w:val="0032492E"/>
    <w:rsid w:val="00332BD6"/>
    <w:rsid w:val="00332ECB"/>
    <w:rsid w:val="003370D6"/>
    <w:rsid w:val="00340F18"/>
    <w:rsid w:val="003412E4"/>
    <w:rsid w:val="00344844"/>
    <w:rsid w:val="00346BF0"/>
    <w:rsid w:val="00350AB0"/>
    <w:rsid w:val="00352B51"/>
    <w:rsid w:val="00355516"/>
    <w:rsid w:val="003562FD"/>
    <w:rsid w:val="003679D9"/>
    <w:rsid w:val="00370ADD"/>
    <w:rsid w:val="003731F6"/>
    <w:rsid w:val="00374A01"/>
    <w:rsid w:val="00374C08"/>
    <w:rsid w:val="00381A6A"/>
    <w:rsid w:val="00382078"/>
    <w:rsid w:val="00383930"/>
    <w:rsid w:val="00383E3C"/>
    <w:rsid w:val="00384F4D"/>
    <w:rsid w:val="00387723"/>
    <w:rsid w:val="003903DC"/>
    <w:rsid w:val="0039189F"/>
    <w:rsid w:val="00391A84"/>
    <w:rsid w:val="00392ACB"/>
    <w:rsid w:val="003A38EE"/>
    <w:rsid w:val="003A5EEC"/>
    <w:rsid w:val="003A739D"/>
    <w:rsid w:val="003B0931"/>
    <w:rsid w:val="003B326E"/>
    <w:rsid w:val="003B41EC"/>
    <w:rsid w:val="003B4CFD"/>
    <w:rsid w:val="003B5BE2"/>
    <w:rsid w:val="003B6787"/>
    <w:rsid w:val="003C1602"/>
    <w:rsid w:val="003C2834"/>
    <w:rsid w:val="003C3787"/>
    <w:rsid w:val="003C6843"/>
    <w:rsid w:val="003D034A"/>
    <w:rsid w:val="003D493C"/>
    <w:rsid w:val="003D601A"/>
    <w:rsid w:val="003E0C3E"/>
    <w:rsid w:val="003E43E8"/>
    <w:rsid w:val="003E450E"/>
    <w:rsid w:val="003E45B9"/>
    <w:rsid w:val="003E6537"/>
    <w:rsid w:val="003F078D"/>
    <w:rsid w:val="003F12CE"/>
    <w:rsid w:val="003F36BC"/>
    <w:rsid w:val="003F7518"/>
    <w:rsid w:val="003F77CF"/>
    <w:rsid w:val="003F7B9A"/>
    <w:rsid w:val="004006B8"/>
    <w:rsid w:val="00403C80"/>
    <w:rsid w:val="00404D63"/>
    <w:rsid w:val="00405E98"/>
    <w:rsid w:val="00406FD8"/>
    <w:rsid w:val="00414B89"/>
    <w:rsid w:val="0041513C"/>
    <w:rsid w:val="00415530"/>
    <w:rsid w:val="004172BE"/>
    <w:rsid w:val="00420777"/>
    <w:rsid w:val="0042160E"/>
    <w:rsid w:val="004221C8"/>
    <w:rsid w:val="00423212"/>
    <w:rsid w:val="00423273"/>
    <w:rsid w:val="00426F23"/>
    <w:rsid w:val="00427664"/>
    <w:rsid w:val="00430CC1"/>
    <w:rsid w:val="00431B6F"/>
    <w:rsid w:val="00434770"/>
    <w:rsid w:val="0043756A"/>
    <w:rsid w:val="00443D6F"/>
    <w:rsid w:val="004459A8"/>
    <w:rsid w:val="00450D8B"/>
    <w:rsid w:val="00451681"/>
    <w:rsid w:val="00451822"/>
    <w:rsid w:val="00454A8C"/>
    <w:rsid w:val="0045663A"/>
    <w:rsid w:val="00456B66"/>
    <w:rsid w:val="00464794"/>
    <w:rsid w:val="00465A9A"/>
    <w:rsid w:val="004673CA"/>
    <w:rsid w:val="00467758"/>
    <w:rsid w:val="00473F05"/>
    <w:rsid w:val="00474C23"/>
    <w:rsid w:val="00475076"/>
    <w:rsid w:val="00475E62"/>
    <w:rsid w:val="00476384"/>
    <w:rsid w:val="00482FEF"/>
    <w:rsid w:val="00484BBC"/>
    <w:rsid w:val="004855A5"/>
    <w:rsid w:val="00486148"/>
    <w:rsid w:val="0049134F"/>
    <w:rsid w:val="004929FA"/>
    <w:rsid w:val="0049768F"/>
    <w:rsid w:val="004A108A"/>
    <w:rsid w:val="004A14B7"/>
    <w:rsid w:val="004B4358"/>
    <w:rsid w:val="004C0910"/>
    <w:rsid w:val="004C125A"/>
    <w:rsid w:val="004C3494"/>
    <w:rsid w:val="004C55C8"/>
    <w:rsid w:val="004C6698"/>
    <w:rsid w:val="004D0BAA"/>
    <w:rsid w:val="004D1000"/>
    <w:rsid w:val="004D2709"/>
    <w:rsid w:val="004D35A1"/>
    <w:rsid w:val="004D4837"/>
    <w:rsid w:val="004E102E"/>
    <w:rsid w:val="004E2A05"/>
    <w:rsid w:val="004E696C"/>
    <w:rsid w:val="004E7C8B"/>
    <w:rsid w:val="004F1A4D"/>
    <w:rsid w:val="004F2473"/>
    <w:rsid w:val="004F405D"/>
    <w:rsid w:val="004F4E70"/>
    <w:rsid w:val="004F6EF3"/>
    <w:rsid w:val="004F7529"/>
    <w:rsid w:val="005004F8"/>
    <w:rsid w:val="00501EE7"/>
    <w:rsid w:val="005038BE"/>
    <w:rsid w:val="00504F30"/>
    <w:rsid w:val="00505C09"/>
    <w:rsid w:val="00510505"/>
    <w:rsid w:val="00511191"/>
    <w:rsid w:val="005120F1"/>
    <w:rsid w:val="005151A1"/>
    <w:rsid w:val="00515477"/>
    <w:rsid w:val="005175AA"/>
    <w:rsid w:val="00520790"/>
    <w:rsid w:val="00521466"/>
    <w:rsid w:val="00522354"/>
    <w:rsid w:val="00523E10"/>
    <w:rsid w:val="00525B6B"/>
    <w:rsid w:val="00527710"/>
    <w:rsid w:val="0053190E"/>
    <w:rsid w:val="00533A3C"/>
    <w:rsid w:val="005405B7"/>
    <w:rsid w:val="0054115F"/>
    <w:rsid w:val="00543A9C"/>
    <w:rsid w:val="00543AA0"/>
    <w:rsid w:val="00544902"/>
    <w:rsid w:val="00551437"/>
    <w:rsid w:val="00551955"/>
    <w:rsid w:val="00551DD2"/>
    <w:rsid w:val="00552D71"/>
    <w:rsid w:val="00553383"/>
    <w:rsid w:val="005541AC"/>
    <w:rsid w:val="0055456D"/>
    <w:rsid w:val="0055680E"/>
    <w:rsid w:val="00557718"/>
    <w:rsid w:val="00562BCC"/>
    <w:rsid w:val="005640C4"/>
    <w:rsid w:val="00571F24"/>
    <w:rsid w:val="00572CE7"/>
    <w:rsid w:val="00573E65"/>
    <w:rsid w:val="005743AD"/>
    <w:rsid w:val="00582013"/>
    <w:rsid w:val="00582148"/>
    <w:rsid w:val="00582F41"/>
    <w:rsid w:val="005866C2"/>
    <w:rsid w:val="005914D2"/>
    <w:rsid w:val="00593BE3"/>
    <w:rsid w:val="00594A8E"/>
    <w:rsid w:val="005953A9"/>
    <w:rsid w:val="00597648"/>
    <w:rsid w:val="005A3259"/>
    <w:rsid w:val="005A5995"/>
    <w:rsid w:val="005A5B5E"/>
    <w:rsid w:val="005A60F3"/>
    <w:rsid w:val="005A6C11"/>
    <w:rsid w:val="005A6C5C"/>
    <w:rsid w:val="005A6F29"/>
    <w:rsid w:val="005A7248"/>
    <w:rsid w:val="005B0051"/>
    <w:rsid w:val="005B29C4"/>
    <w:rsid w:val="005B34A1"/>
    <w:rsid w:val="005B7881"/>
    <w:rsid w:val="005C0E82"/>
    <w:rsid w:val="005C2AE1"/>
    <w:rsid w:val="005C48DE"/>
    <w:rsid w:val="005C5E24"/>
    <w:rsid w:val="005D266C"/>
    <w:rsid w:val="005D2D4D"/>
    <w:rsid w:val="005D68B6"/>
    <w:rsid w:val="005D6CAE"/>
    <w:rsid w:val="005D71DD"/>
    <w:rsid w:val="005E4483"/>
    <w:rsid w:val="005E524C"/>
    <w:rsid w:val="005E5842"/>
    <w:rsid w:val="005E77F7"/>
    <w:rsid w:val="005F23E6"/>
    <w:rsid w:val="005F2AFA"/>
    <w:rsid w:val="005F2B14"/>
    <w:rsid w:val="005F3754"/>
    <w:rsid w:val="005F37A3"/>
    <w:rsid w:val="005F3899"/>
    <w:rsid w:val="005F4C31"/>
    <w:rsid w:val="005F61BB"/>
    <w:rsid w:val="0060133D"/>
    <w:rsid w:val="0060288A"/>
    <w:rsid w:val="0060292E"/>
    <w:rsid w:val="00607789"/>
    <w:rsid w:val="00610434"/>
    <w:rsid w:val="00613103"/>
    <w:rsid w:val="00614751"/>
    <w:rsid w:val="00624EE9"/>
    <w:rsid w:val="00625312"/>
    <w:rsid w:val="00626D6B"/>
    <w:rsid w:val="006272BD"/>
    <w:rsid w:val="00627E96"/>
    <w:rsid w:val="006368F8"/>
    <w:rsid w:val="00636AD8"/>
    <w:rsid w:val="00640A39"/>
    <w:rsid w:val="00643E80"/>
    <w:rsid w:val="00644254"/>
    <w:rsid w:val="00645DE3"/>
    <w:rsid w:val="00650278"/>
    <w:rsid w:val="00651E75"/>
    <w:rsid w:val="006526DB"/>
    <w:rsid w:val="006534B8"/>
    <w:rsid w:val="00653952"/>
    <w:rsid w:val="0065465D"/>
    <w:rsid w:val="00660064"/>
    <w:rsid w:val="00661600"/>
    <w:rsid w:val="00662447"/>
    <w:rsid w:val="00662E72"/>
    <w:rsid w:val="006645EA"/>
    <w:rsid w:val="00665F44"/>
    <w:rsid w:val="00670BB9"/>
    <w:rsid w:val="0067471B"/>
    <w:rsid w:val="006809FA"/>
    <w:rsid w:val="00687EB4"/>
    <w:rsid w:val="00690D90"/>
    <w:rsid w:val="0069395A"/>
    <w:rsid w:val="006964A0"/>
    <w:rsid w:val="00697825"/>
    <w:rsid w:val="00697874"/>
    <w:rsid w:val="006A0E6E"/>
    <w:rsid w:val="006A195E"/>
    <w:rsid w:val="006A1D14"/>
    <w:rsid w:val="006A2184"/>
    <w:rsid w:val="006A374E"/>
    <w:rsid w:val="006A4986"/>
    <w:rsid w:val="006A64D1"/>
    <w:rsid w:val="006B14AB"/>
    <w:rsid w:val="006B386A"/>
    <w:rsid w:val="006B4DA5"/>
    <w:rsid w:val="006B6D11"/>
    <w:rsid w:val="006C33A0"/>
    <w:rsid w:val="006C5E86"/>
    <w:rsid w:val="006C6359"/>
    <w:rsid w:val="006D606A"/>
    <w:rsid w:val="006D697B"/>
    <w:rsid w:val="006D7239"/>
    <w:rsid w:val="006D7ADE"/>
    <w:rsid w:val="006D7E96"/>
    <w:rsid w:val="006E22D4"/>
    <w:rsid w:val="006E3B28"/>
    <w:rsid w:val="006E7AB5"/>
    <w:rsid w:val="006E7D87"/>
    <w:rsid w:val="006F06A4"/>
    <w:rsid w:val="006F0F65"/>
    <w:rsid w:val="006F5EE5"/>
    <w:rsid w:val="006F6FD1"/>
    <w:rsid w:val="00701706"/>
    <w:rsid w:val="00701BF3"/>
    <w:rsid w:val="0070306D"/>
    <w:rsid w:val="00711154"/>
    <w:rsid w:val="00712D80"/>
    <w:rsid w:val="0071387E"/>
    <w:rsid w:val="00715A36"/>
    <w:rsid w:val="007163EA"/>
    <w:rsid w:val="00722D75"/>
    <w:rsid w:val="00722E94"/>
    <w:rsid w:val="00723125"/>
    <w:rsid w:val="007317D9"/>
    <w:rsid w:val="00732E69"/>
    <w:rsid w:val="007369A4"/>
    <w:rsid w:val="00736EF6"/>
    <w:rsid w:val="00736F47"/>
    <w:rsid w:val="00741315"/>
    <w:rsid w:val="00742F24"/>
    <w:rsid w:val="007432F5"/>
    <w:rsid w:val="007440FE"/>
    <w:rsid w:val="007466A5"/>
    <w:rsid w:val="0075201D"/>
    <w:rsid w:val="0075347D"/>
    <w:rsid w:val="00754306"/>
    <w:rsid w:val="007624CF"/>
    <w:rsid w:val="007636DB"/>
    <w:rsid w:val="0076396A"/>
    <w:rsid w:val="00764E38"/>
    <w:rsid w:val="007656E7"/>
    <w:rsid w:val="00770080"/>
    <w:rsid w:val="00772139"/>
    <w:rsid w:val="007729EF"/>
    <w:rsid w:val="00774338"/>
    <w:rsid w:val="00774A19"/>
    <w:rsid w:val="00780B14"/>
    <w:rsid w:val="00780F0A"/>
    <w:rsid w:val="00784C45"/>
    <w:rsid w:val="00785FA5"/>
    <w:rsid w:val="0078647D"/>
    <w:rsid w:val="0078731E"/>
    <w:rsid w:val="00794EC9"/>
    <w:rsid w:val="007955E5"/>
    <w:rsid w:val="007978BD"/>
    <w:rsid w:val="007A21B1"/>
    <w:rsid w:val="007A36A6"/>
    <w:rsid w:val="007B367A"/>
    <w:rsid w:val="007B4181"/>
    <w:rsid w:val="007B5F4A"/>
    <w:rsid w:val="007B67D8"/>
    <w:rsid w:val="007B6A8B"/>
    <w:rsid w:val="007B7592"/>
    <w:rsid w:val="007B7CB5"/>
    <w:rsid w:val="007C2CC8"/>
    <w:rsid w:val="007C3ECA"/>
    <w:rsid w:val="007C4B0D"/>
    <w:rsid w:val="007C7A55"/>
    <w:rsid w:val="007C7BA5"/>
    <w:rsid w:val="007C7E89"/>
    <w:rsid w:val="007D39AE"/>
    <w:rsid w:val="007D5785"/>
    <w:rsid w:val="007D6122"/>
    <w:rsid w:val="007D7F57"/>
    <w:rsid w:val="007E1E78"/>
    <w:rsid w:val="007E5FB0"/>
    <w:rsid w:val="007F0286"/>
    <w:rsid w:val="007F0335"/>
    <w:rsid w:val="007F19F3"/>
    <w:rsid w:val="007F1EF2"/>
    <w:rsid w:val="007F3851"/>
    <w:rsid w:val="007F48C6"/>
    <w:rsid w:val="00800892"/>
    <w:rsid w:val="00801A29"/>
    <w:rsid w:val="00801FB2"/>
    <w:rsid w:val="008026D3"/>
    <w:rsid w:val="00802F66"/>
    <w:rsid w:val="00803F2A"/>
    <w:rsid w:val="008054D8"/>
    <w:rsid w:val="00806B7E"/>
    <w:rsid w:val="008104E8"/>
    <w:rsid w:val="00811236"/>
    <w:rsid w:val="00811A74"/>
    <w:rsid w:val="0081419E"/>
    <w:rsid w:val="00815C44"/>
    <w:rsid w:val="008166D8"/>
    <w:rsid w:val="00817DA2"/>
    <w:rsid w:val="00830009"/>
    <w:rsid w:val="00830DC1"/>
    <w:rsid w:val="0083255C"/>
    <w:rsid w:val="00833057"/>
    <w:rsid w:val="00833F65"/>
    <w:rsid w:val="00834F08"/>
    <w:rsid w:val="008415E6"/>
    <w:rsid w:val="00844373"/>
    <w:rsid w:val="00845DB9"/>
    <w:rsid w:val="008463CC"/>
    <w:rsid w:val="00850A9C"/>
    <w:rsid w:val="008534E2"/>
    <w:rsid w:val="0085350F"/>
    <w:rsid w:val="008542A0"/>
    <w:rsid w:val="00857B85"/>
    <w:rsid w:val="00860D51"/>
    <w:rsid w:val="00860E5F"/>
    <w:rsid w:val="008666C6"/>
    <w:rsid w:val="0086694F"/>
    <w:rsid w:val="008674B6"/>
    <w:rsid w:val="00871037"/>
    <w:rsid w:val="00871F51"/>
    <w:rsid w:val="0087242D"/>
    <w:rsid w:val="00876D1F"/>
    <w:rsid w:val="0088217D"/>
    <w:rsid w:val="00882BE0"/>
    <w:rsid w:val="00884CF2"/>
    <w:rsid w:val="008853C5"/>
    <w:rsid w:val="00886321"/>
    <w:rsid w:val="00897073"/>
    <w:rsid w:val="008977C0"/>
    <w:rsid w:val="008A094F"/>
    <w:rsid w:val="008A1B80"/>
    <w:rsid w:val="008A273B"/>
    <w:rsid w:val="008A290C"/>
    <w:rsid w:val="008A4CB1"/>
    <w:rsid w:val="008A4DB4"/>
    <w:rsid w:val="008A5016"/>
    <w:rsid w:val="008A579D"/>
    <w:rsid w:val="008A6767"/>
    <w:rsid w:val="008A68C4"/>
    <w:rsid w:val="008B041F"/>
    <w:rsid w:val="008B0998"/>
    <w:rsid w:val="008B1B97"/>
    <w:rsid w:val="008B238C"/>
    <w:rsid w:val="008B6A1C"/>
    <w:rsid w:val="008C1947"/>
    <w:rsid w:val="008C2DED"/>
    <w:rsid w:val="008C73B5"/>
    <w:rsid w:val="008C7A45"/>
    <w:rsid w:val="008D19E1"/>
    <w:rsid w:val="008D2ABD"/>
    <w:rsid w:val="008D4294"/>
    <w:rsid w:val="008D4902"/>
    <w:rsid w:val="008D6950"/>
    <w:rsid w:val="008E0542"/>
    <w:rsid w:val="008E1FCB"/>
    <w:rsid w:val="008E20B4"/>
    <w:rsid w:val="008E3AF0"/>
    <w:rsid w:val="008E45A6"/>
    <w:rsid w:val="008E4D79"/>
    <w:rsid w:val="008F08E3"/>
    <w:rsid w:val="008F12C2"/>
    <w:rsid w:val="008F23DE"/>
    <w:rsid w:val="008F325D"/>
    <w:rsid w:val="008F3900"/>
    <w:rsid w:val="008F4ABF"/>
    <w:rsid w:val="008F5FB9"/>
    <w:rsid w:val="008F61EB"/>
    <w:rsid w:val="00900D85"/>
    <w:rsid w:val="00902D50"/>
    <w:rsid w:val="009056C5"/>
    <w:rsid w:val="00907DD7"/>
    <w:rsid w:val="009109A2"/>
    <w:rsid w:val="00910D06"/>
    <w:rsid w:val="00911692"/>
    <w:rsid w:val="00911E31"/>
    <w:rsid w:val="009125A5"/>
    <w:rsid w:val="00914386"/>
    <w:rsid w:val="00914478"/>
    <w:rsid w:val="00914772"/>
    <w:rsid w:val="009165F8"/>
    <w:rsid w:val="009179BF"/>
    <w:rsid w:val="0092317D"/>
    <w:rsid w:val="00923782"/>
    <w:rsid w:val="009241C3"/>
    <w:rsid w:val="0092560C"/>
    <w:rsid w:val="009261D1"/>
    <w:rsid w:val="00926A5E"/>
    <w:rsid w:val="00934869"/>
    <w:rsid w:val="00934C1C"/>
    <w:rsid w:val="00937663"/>
    <w:rsid w:val="00941D4F"/>
    <w:rsid w:val="009437A7"/>
    <w:rsid w:val="00944A94"/>
    <w:rsid w:val="009460FB"/>
    <w:rsid w:val="009506ED"/>
    <w:rsid w:val="00952B6B"/>
    <w:rsid w:val="00953DBD"/>
    <w:rsid w:val="00954267"/>
    <w:rsid w:val="00954F15"/>
    <w:rsid w:val="00955339"/>
    <w:rsid w:val="0096038D"/>
    <w:rsid w:val="0096789B"/>
    <w:rsid w:val="00967C35"/>
    <w:rsid w:val="009700E3"/>
    <w:rsid w:val="009831EB"/>
    <w:rsid w:val="00983F04"/>
    <w:rsid w:val="009854E8"/>
    <w:rsid w:val="00986C27"/>
    <w:rsid w:val="00992899"/>
    <w:rsid w:val="009930AA"/>
    <w:rsid w:val="009969D0"/>
    <w:rsid w:val="009A0687"/>
    <w:rsid w:val="009A6288"/>
    <w:rsid w:val="009A6DF9"/>
    <w:rsid w:val="009C20E1"/>
    <w:rsid w:val="009C211D"/>
    <w:rsid w:val="009C2276"/>
    <w:rsid w:val="009C4562"/>
    <w:rsid w:val="009C4F3C"/>
    <w:rsid w:val="009C5C5F"/>
    <w:rsid w:val="009C61EF"/>
    <w:rsid w:val="009C64E3"/>
    <w:rsid w:val="009C6CC1"/>
    <w:rsid w:val="009D035D"/>
    <w:rsid w:val="009D0EDE"/>
    <w:rsid w:val="009D272F"/>
    <w:rsid w:val="009D3D06"/>
    <w:rsid w:val="009D53FA"/>
    <w:rsid w:val="009D565F"/>
    <w:rsid w:val="009D5992"/>
    <w:rsid w:val="009E151F"/>
    <w:rsid w:val="009E2A8D"/>
    <w:rsid w:val="009E3955"/>
    <w:rsid w:val="009E3D83"/>
    <w:rsid w:val="009E437F"/>
    <w:rsid w:val="009E7631"/>
    <w:rsid w:val="009F5382"/>
    <w:rsid w:val="009F657D"/>
    <w:rsid w:val="009F7071"/>
    <w:rsid w:val="00A00523"/>
    <w:rsid w:val="00A019D1"/>
    <w:rsid w:val="00A03751"/>
    <w:rsid w:val="00A1067E"/>
    <w:rsid w:val="00A10C41"/>
    <w:rsid w:val="00A119A9"/>
    <w:rsid w:val="00A11BCA"/>
    <w:rsid w:val="00A13142"/>
    <w:rsid w:val="00A22821"/>
    <w:rsid w:val="00A24AD9"/>
    <w:rsid w:val="00A25D9D"/>
    <w:rsid w:val="00A26B49"/>
    <w:rsid w:val="00A331EC"/>
    <w:rsid w:val="00A375FC"/>
    <w:rsid w:val="00A37B80"/>
    <w:rsid w:val="00A42689"/>
    <w:rsid w:val="00A431ED"/>
    <w:rsid w:val="00A43CA4"/>
    <w:rsid w:val="00A459F8"/>
    <w:rsid w:val="00A46368"/>
    <w:rsid w:val="00A46A4F"/>
    <w:rsid w:val="00A47537"/>
    <w:rsid w:val="00A50835"/>
    <w:rsid w:val="00A5119B"/>
    <w:rsid w:val="00A5431D"/>
    <w:rsid w:val="00A57423"/>
    <w:rsid w:val="00A5743C"/>
    <w:rsid w:val="00A60193"/>
    <w:rsid w:val="00A60D1A"/>
    <w:rsid w:val="00A60D77"/>
    <w:rsid w:val="00A6152F"/>
    <w:rsid w:val="00A6168B"/>
    <w:rsid w:val="00A71340"/>
    <w:rsid w:val="00A73AF0"/>
    <w:rsid w:val="00A73EF1"/>
    <w:rsid w:val="00A74D69"/>
    <w:rsid w:val="00A7635A"/>
    <w:rsid w:val="00A772A0"/>
    <w:rsid w:val="00A77734"/>
    <w:rsid w:val="00A77BFC"/>
    <w:rsid w:val="00A821B8"/>
    <w:rsid w:val="00A83E6A"/>
    <w:rsid w:val="00A86FC5"/>
    <w:rsid w:val="00A87970"/>
    <w:rsid w:val="00A900AC"/>
    <w:rsid w:val="00A9027A"/>
    <w:rsid w:val="00A9456D"/>
    <w:rsid w:val="00A94940"/>
    <w:rsid w:val="00A95679"/>
    <w:rsid w:val="00A95852"/>
    <w:rsid w:val="00AA0144"/>
    <w:rsid w:val="00AA0662"/>
    <w:rsid w:val="00AA2176"/>
    <w:rsid w:val="00AA4693"/>
    <w:rsid w:val="00AA5975"/>
    <w:rsid w:val="00AA631D"/>
    <w:rsid w:val="00AA6A8B"/>
    <w:rsid w:val="00AA7EE7"/>
    <w:rsid w:val="00AB12FE"/>
    <w:rsid w:val="00AB14D5"/>
    <w:rsid w:val="00AB3691"/>
    <w:rsid w:val="00AB413F"/>
    <w:rsid w:val="00AC5707"/>
    <w:rsid w:val="00AC75A1"/>
    <w:rsid w:val="00AD09E6"/>
    <w:rsid w:val="00AD3988"/>
    <w:rsid w:val="00AD57D3"/>
    <w:rsid w:val="00AD6607"/>
    <w:rsid w:val="00AE13C7"/>
    <w:rsid w:val="00AE2064"/>
    <w:rsid w:val="00AE39BE"/>
    <w:rsid w:val="00AE3C63"/>
    <w:rsid w:val="00AE44CB"/>
    <w:rsid w:val="00AE4F68"/>
    <w:rsid w:val="00AE68C1"/>
    <w:rsid w:val="00AE75C4"/>
    <w:rsid w:val="00AF33CB"/>
    <w:rsid w:val="00AF488F"/>
    <w:rsid w:val="00B0060B"/>
    <w:rsid w:val="00B12143"/>
    <w:rsid w:val="00B1273F"/>
    <w:rsid w:val="00B12B0E"/>
    <w:rsid w:val="00B12CAC"/>
    <w:rsid w:val="00B13263"/>
    <w:rsid w:val="00B1350F"/>
    <w:rsid w:val="00B1356B"/>
    <w:rsid w:val="00B14852"/>
    <w:rsid w:val="00B15C13"/>
    <w:rsid w:val="00B2654C"/>
    <w:rsid w:val="00B30823"/>
    <w:rsid w:val="00B3276B"/>
    <w:rsid w:val="00B35EB4"/>
    <w:rsid w:val="00B40588"/>
    <w:rsid w:val="00B4097C"/>
    <w:rsid w:val="00B41BBB"/>
    <w:rsid w:val="00B43A02"/>
    <w:rsid w:val="00B461C0"/>
    <w:rsid w:val="00B47B6F"/>
    <w:rsid w:val="00B51C5B"/>
    <w:rsid w:val="00B565D9"/>
    <w:rsid w:val="00B5720E"/>
    <w:rsid w:val="00B57323"/>
    <w:rsid w:val="00B5781E"/>
    <w:rsid w:val="00B6011B"/>
    <w:rsid w:val="00B615F6"/>
    <w:rsid w:val="00B61EDC"/>
    <w:rsid w:val="00B62628"/>
    <w:rsid w:val="00B6643F"/>
    <w:rsid w:val="00B708F5"/>
    <w:rsid w:val="00B72284"/>
    <w:rsid w:val="00B73562"/>
    <w:rsid w:val="00B74C2B"/>
    <w:rsid w:val="00B75027"/>
    <w:rsid w:val="00B758CD"/>
    <w:rsid w:val="00B7606F"/>
    <w:rsid w:val="00B813FA"/>
    <w:rsid w:val="00B81492"/>
    <w:rsid w:val="00B81712"/>
    <w:rsid w:val="00B81CE9"/>
    <w:rsid w:val="00B84E7D"/>
    <w:rsid w:val="00B85312"/>
    <w:rsid w:val="00B85EA6"/>
    <w:rsid w:val="00B874FC"/>
    <w:rsid w:val="00B9026D"/>
    <w:rsid w:val="00B91832"/>
    <w:rsid w:val="00B92312"/>
    <w:rsid w:val="00B95179"/>
    <w:rsid w:val="00B95196"/>
    <w:rsid w:val="00B9688A"/>
    <w:rsid w:val="00B97EBF"/>
    <w:rsid w:val="00BA0D43"/>
    <w:rsid w:val="00BA1B45"/>
    <w:rsid w:val="00BA2875"/>
    <w:rsid w:val="00BA3D88"/>
    <w:rsid w:val="00BA45E5"/>
    <w:rsid w:val="00BA5C0B"/>
    <w:rsid w:val="00BA72AA"/>
    <w:rsid w:val="00BA765B"/>
    <w:rsid w:val="00BB1152"/>
    <w:rsid w:val="00BB59DD"/>
    <w:rsid w:val="00BB62E2"/>
    <w:rsid w:val="00BB6D17"/>
    <w:rsid w:val="00BB70A5"/>
    <w:rsid w:val="00BB7D47"/>
    <w:rsid w:val="00BC0385"/>
    <w:rsid w:val="00BC14B8"/>
    <w:rsid w:val="00BC3EF7"/>
    <w:rsid w:val="00BC46BD"/>
    <w:rsid w:val="00BC4C6D"/>
    <w:rsid w:val="00BC4E6D"/>
    <w:rsid w:val="00BC5145"/>
    <w:rsid w:val="00BC591A"/>
    <w:rsid w:val="00BC5A7E"/>
    <w:rsid w:val="00BD28A0"/>
    <w:rsid w:val="00BD2997"/>
    <w:rsid w:val="00BD5E1F"/>
    <w:rsid w:val="00BD7CED"/>
    <w:rsid w:val="00BE007F"/>
    <w:rsid w:val="00BE23D0"/>
    <w:rsid w:val="00BE3151"/>
    <w:rsid w:val="00BE3626"/>
    <w:rsid w:val="00BE5E81"/>
    <w:rsid w:val="00BE6ACE"/>
    <w:rsid w:val="00BE71AB"/>
    <w:rsid w:val="00BF02AA"/>
    <w:rsid w:val="00BF039B"/>
    <w:rsid w:val="00BF4003"/>
    <w:rsid w:val="00BF6543"/>
    <w:rsid w:val="00BF6DDB"/>
    <w:rsid w:val="00BF6EDB"/>
    <w:rsid w:val="00BF6FDD"/>
    <w:rsid w:val="00C036E0"/>
    <w:rsid w:val="00C0590F"/>
    <w:rsid w:val="00C07978"/>
    <w:rsid w:val="00C1480B"/>
    <w:rsid w:val="00C205C1"/>
    <w:rsid w:val="00C20FA8"/>
    <w:rsid w:val="00C21355"/>
    <w:rsid w:val="00C22335"/>
    <w:rsid w:val="00C24DA5"/>
    <w:rsid w:val="00C32E28"/>
    <w:rsid w:val="00C32F1F"/>
    <w:rsid w:val="00C36382"/>
    <w:rsid w:val="00C36CFE"/>
    <w:rsid w:val="00C37E88"/>
    <w:rsid w:val="00C4033B"/>
    <w:rsid w:val="00C40B21"/>
    <w:rsid w:val="00C41039"/>
    <w:rsid w:val="00C417BD"/>
    <w:rsid w:val="00C423C7"/>
    <w:rsid w:val="00C465AF"/>
    <w:rsid w:val="00C47FCD"/>
    <w:rsid w:val="00C50CA1"/>
    <w:rsid w:val="00C5117C"/>
    <w:rsid w:val="00C52866"/>
    <w:rsid w:val="00C53FAD"/>
    <w:rsid w:val="00C55147"/>
    <w:rsid w:val="00C57945"/>
    <w:rsid w:val="00C60154"/>
    <w:rsid w:val="00C64BE9"/>
    <w:rsid w:val="00C71903"/>
    <w:rsid w:val="00C7296D"/>
    <w:rsid w:val="00C72C8B"/>
    <w:rsid w:val="00C81606"/>
    <w:rsid w:val="00C81DD5"/>
    <w:rsid w:val="00C82065"/>
    <w:rsid w:val="00C90C27"/>
    <w:rsid w:val="00C937B9"/>
    <w:rsid w:val="00C94155"/>
    <w:rsid w:val="00C964DE"/>
    <w:rsid w:val="00CA2C41"/>
    <w:rsid w:val="00CA37C5"/>
    <w:rsid w:val="00CA3C16"/>
    <w:rsid w:val="00CA3E9B"/>
    <w:rsid w:val="00CA4D54"/>
    <w:rsid w:val="00CA59B3"/>
    <w:rsid w:val="00CB1BE8"/>
    <w:rsid w:val="00CB22E4"/>
    <w:rsid w:val="00CB249A"/>
    <w:rsid w:val="00CB4606"/>
    <w:rsid w:val="00CB4781"/>
    <w:rsid w:val="00CC0AFB"/>
    <w:rsid w:val="00CC2308"/>
    <w:rsid w:val="00CC2ED0"/>
    <w:rsid w:val="00CC492B"/>
    <w:rsid w:val="00CC66F4"/>
    <w:rsid w:val="00CD49BD"/>
    <w:rsid w:val="00CE12CE"/>
    <w:rsid w:val="00CE366A"/>
    <w:rsid w:val="00CE3F2D"/>
    <w:rsid w:val="00CE6A03"/>
    <w:rsid w:val="00CF0E13"/>
    <w:rsid w:val="00CF1A70"/>
    <w:rsid w:val="00CF27CE"/>
    <w:rsid w:val="00CF2BB3"/>
    <w:rsid w:val="00D0240D"/>
    <w:rsid w:val="00D0361B"/>
    <w:rsid w:val="00D07F52"/>
    <w:rsid w:val="00D108FA"/>
    <w:rsid w:val="00D12B38"/>
    <w:rsid w:val="00D15F4F"/>
    <w:rsid w:val="00D173B0"/>
    <w:rsid w:val="00D20C8C"/>
    <w:rsid w:val="00D21474"/>
    <w:rsid w:val="00D22193"/>
    <w:rsid w:val="00D22245"/>
    <w:rsid w:val="00D2624C"/>
    <w:rsid w:val="00D30B2D"/>
    <w:rsid w:val="00D31966"/>
    <w:rsid w:val="00D32C19"/>
    <w:rsid w:val="00D34E8D"/>
    <w:rsid w:val="00D363FF"/>
    <w:rsid w:val="00D364C9"/>
    <w:rsid w:val="00D4223D"/>
    <w:rsid w:val="00D42977"/>
    <w:rsid w:val="00D43B32"/>
    <w:rsid w:val="00D46DA3"/>
    <w:rsid w:val="00D46EB4"/>
    <w:rsid w:val="00D46F16"/>
    <w:rsid w:val="00D4797C"/>
    <w:rsid w:val="00D5085C"/>
    <w:rsid w:val="00D52059"/>
    <w:rsid w:val="00D5307D"/>
    <w:rsid w:val="00D53482"/>
    <w:rsid w:val="00D53879"/>
    <w:rsid w:val="00D53BC7"/>
    <w:rsid w:val="00D54E85"/>
    <w:rsid w:val="00D5620F"/>
    <w:rsid w:val="00D56285"/>
    <w:rsid w:val="00D57638"/>
    <w:rsid w:val="00D60A7D"/>
    <w:rsid w:val="00D60A9C"/>
    <w:rsid w:val="00D622B3"/>
    <w:rsid w:val="00D66FCD"/>
    <w:rsid w:val="00D7274E"/>
    <w:rsid w:val="00D729C5"/>
    <w:rsid w:val="00D72A2D"/>
    <w:rsid w:val="00D72F3E"/>
    <w:rsid w:val="00D74614"/>
    <w:rsid w:val="00D819AD"/>
    <w:rsid w:val="00D841A8"/>
    <w:rsid w:val="00D8521E"/>
    <w:rsid w:val="00D914B3"/>
    <w:rsid w:val="00D93DFA"/>
    <w:rsid w:val="00D9540A"/>
    <w:rsid w:val="00D97905"/>
    <w:rsid w:val="00DA0A00"/>
    <w:rsid w:val="00DA24CD"/>
    <w:rsid w:val="00DA3E65"/>
    <w:rsid w:val="00DA7460"/>
    <w:rsid w:val="00DB09B2"/>
    <w:rsid w:val="00DB25F2"/>
    <w:rsid w:val="00DB47BA"/>
    <w:rsid w:val="00DB4A7E"/>
    <w:rsid w:val="00DB55ED"/>
    <w:rsid w:val="00DB5E7D"/>
    <w:rsid w:val="00DB7B2E"/>
    <w:rsid w:val="00DC02BE"/>
    <w:rsid w:val="00DC03E7"/>
    <w:rsid w:val="00DC071A"/>
    <w:rsid w:val="00DC104E"/>
    <w:rsid w:val="00DC28F6"/>
    <w:rsid w:val="00DC6674"/>
    <w:rsid w:val="00DC7BC5"/>
    <w:rsid w:val="00DD230B"/>
    <w:rsid w:val="00DD2F3A"/>
    <w:rsid w:val="00DD2F45"/>
    <w:rsid w:val="00DD366B"/>
    <w:rsid w:val="00DD518E"/>
    <w:rsid w:val="00DD75B4"/>
    <w:rsid w:val="00DD75D7"/>
    <w:rsid w:val="00DD776E"/>
    <w:rsid w:val="00DE3B3B"/>
    <w:rsid w:val="00DE45B9"/>
    <w:rsid w:val="00DF380E"/>
    <w:rsid w:val="00DF5F29"/>
    <w:rsid w:val="00E02AEA"/>
    <w:rsid w:val="00E05823"/>
    <w:rsid w:val="00E0691C"/>
    <w:rsid w:val="00E07E5F"/>
    <w:rsid w:val="00E1046F"/>
    <w:rsid w:val="00E11F63"/>
    <w:rsid w:val="00E12788"/>
    <w:rsid w:val="00E134B8"/>
    <w:rsid w:val="00E1617E"/>
    <w:rsid w:val="00E175A9"/>
    <w:rsid w:val="00E211F0"/>
    <w:rsid w:val="00E23C1E"/>
    <w:rsid w:val="00E321E5"/>
    <w:rsid w:val="00E32C81"/>
    <w:rsid w:val="00E32DB3"/>
    <w:rsid w:val="00E32E36"/>
    <w:rsid w:val="00E33577"/>
    <w:rsid w:val="00E33606"/>
    <w:rsid w:val="00E3457B"/>
    <w:rsid w:val="00E37C45"/>
    <w:rsid w:val="00E40563"/>
    <w:rsid w:val="00E41531"/>
    <w:rsid w:val="00E4360B"/>
    <w:rsid w:val="00E47361"/>
    <w:rsid w:val="00E47A81"/>
    <w:rsid w:val="00E47D69"/>
    <w:rsid w:val="00E50A01"/>
    <w:rsid w:val="00E50AA1"/>
    <w:rsid w:val="00E51733"/>
    <w:rsid w:val="00E531BB"/>
    <w:rsid w:val="00E543B2"/>
    <w:rsid w:val="00E5550E"/>
    <w:rsid w:val="00E55C27"/>
    <w:rsid w:val="00E57EC7"/>
    <w:rsid w:val="00E61387"/>
    <w:rsid w:val="00E627FB"/>
    <w:rsid w:val="00E6406D"/>
    <w:rsid w:val="00E6465F"/>
    <w:rsid w:val="00E64FA8"/>
    <w:rsid w:val="00E7061E"/>
    <w:rsid w:val="00E71885"/>
    <w:rsid w:val="00E7357B"/>
    <w:rsid w:val="00E752DB"/>
    <w:rsid w:val="00E8215B"/>
    <w:rsid w:val="00E82A9E"/>
    <w:rsid w:val="00E83612"/>
    <w:rsid w:val="00E91472"/>
    <w:rsid w:val="00E915A7"/>
    <w:rsid w:val="00E932B0"/>
    <w:rsid w:val="00E954FD"/>
    <w:rsid w:val="00E96AF5"/>
    <w:rsid w:val="00EA04FE"/>
    <w:rsid w:val="00EA1EA3"/>
    <w:rsid w:val="00EA2201"/>
    <w:rsid w:val="00EA2EAD"/>
    <w:rsid w:val="00EA3AA0"/>
    <w:rsid w:val="00EA4135"/>
    <w:rsid w:val="00EA5073"/>
    <w:rsid w:val="00EA781F"/>
    <w:rsid w:val="00EB07D1"/>
    <w:rsid w:val="00EB089A"/>
    <w:rsid w:val="00EB2589"/>
    <w:rsid w:val="00EB3AC0"/>
    <w:rsid w:val="00EB3D75"/>
    <w:rsid w:val="00EB5F8D"/>
    <w:rsid w:val="00EB63E5"/>
    <w:rsid w:val="00EB6D7D"/>
    <w:rsid w:val="00EB6D99"/>
    <w:rsid w:val="00EC0B23"/>
    <w:rsid w:val="00EC2C54"/>
    <w:rsid w:val="00EC4EAC"/>
    <w:rsid w:val="00EC7AD6"/>
    <w:rsid w:val="00EC7ED5"/>
    <w:rsid w:val="00ED1AA8"/>
    <w:rsid w:val="00ED1EFC"/>
    <w:rsid w:val="00ED2219"/>
    <w:rsid w:val="00ED2F00"/>
    <w:rsid w:val="00ED6648"/>
    <w:rsid w:val="00ED6ED6"/>
    <w:rsid w:val="00EE4D04"/>
    <w:rsid w:val="00EE518C"/>
    <w:rsid w:val="00EE5506"/>
    <w:rsid w:val="00EE670A"/>
    <w:rsid w:val="00EF0932"/>
    <w:rsid w:val="00EF14AA"/>
    <w:rsid w:val="00EF19E0"/>
    <w:rsid w:val="00EF215E"/>
    <w:rsid w:val="00EF3A5B"/>
    <w:rsid w:val="00EF3D8D"/>
    <w:rsid w:val="00EF4B14"/>
    <w:rsid w:val="00EF4BFA"/>
    <w:rsid w:val="00F001E4"/>
    <w:rsid w:val="00F004B8"/>
    <w:rsid w:val="00F03196"/>
    <w:rsid w:val="00F06419"/>
    <w:rsid w:val="00F079B9"/>
    <w:rsid w:val="00F11EF6"/>
    <w:rsid w:val="00F121F7"/>
    <w:rsid w:val="00F12B38"/>
    <w:rsid w:val="00F1431A"/>
    <w:rsid w:val="00F17610"/>
    <w:rsid w:val="00F2074A"/>
    <w:rsid w:val="00F222BA"/>
    <w:rsid w:val="00F31568"/>
    <w:rsid w:val="00F31BB7"/>
    <w:rsid w:val="00F32844"/>
    <w:rsid w:val="00F33010"/>
    <w:rsid w:val="00F40D7E"/>
    <w:rsid w:val="00F4271E"/>
    <w:rsid w:val="00F42D1D"/>
    <w:rsid w:val="00F43AC9"/>
    <w:rsid w:val="00F553DC"/>
    <w:rsid w:val="00F61535"/>
    <w:rsid w:val="00F633E3"/>
    <w:rsid w:val="00F64736"/>
    <w:rsid w:val="00F6629F"/>
    <w:rsid w:val="00F70732"/>
    <w:rsid w:val="00F72AD2"/>
    <w:rsid w:val="00F72D02"/>
    <w:rsid w:val="00F74C59"/>
    <w:rsid w:val="00F7507E"/>
    <w:rsid w:val="00F752D0"/>
    <w:rsid w:val="00F803DF"/>
    <w:rsid w:val="00F82A3B"/>
    <w:rsid w:val="00F82E1A"/>
    <w:rsid w:val="00F84D38"/>
    <w:rsid w:val="00F91B00"/>
    <w:rsid w:val="00F93B8B"/>
    <w:rsid w:val="00F93C67"/>
    <w:rsid w:val="00F94AD8"/>
    <w:rsid w:val="00F9572C"/>
    <w:rsid w:val="00F9632B"/>
    <w:rsid w:val="00F97BA6"/>
    <w:rsid w:val="00FA0306"/>
    <w:rsid w:val="00FA0806"/>
    <w:rsid w:val="00FA338A"/>
    <w:rsid w:val="00FA4CAC"/>
    <w:rsid w:val="00FB2A35"/>
    <w:rsid w:val="00FB41AB"/>
    <w:rsid w:val="00FB5F41"/>
    <w:rsid w:val="00FB6C57"/>
    <w:rsid w:val="00FC1F8A"/>
    <w:rsid w:val="00FC374B"/>
    <w:rsid w:val="00FC3B6C"/>
    <w:rsid w:val="00FC4A6D"/>
    <w:rsid w:val="00FD3613"/>
    <w:rsid w:val="00FD441C"/>
    <w:rsid w:val="00FD4810"/>
    <w:rsid w:val="00FD4F33"/>
    <w:rsid w:val="00FE0DBB"/>
    <w:rsid w:val="00FE0E2F"/>
    <w:rsid w:val="00FE0FDF"/>
    <w:rsid w:val="00FE23CB"/>
    <w:rsid w:val="00FE4239"/>
    <w:rsid w:val="00FE53B2"/>
    <w:rsid w:val="00FF0057"/>
    <w:rsid w:val="00FF148B"/>
    <w:rsid w:val="00FF1A13"/>
    <w:rsid w:val="00FF2EC9"/>
    <w:rsid w:val="00FF3508"/>
    <w:rsid w:val="00FF4604"/>
    <w:rsid w:val="00FF47A6"/>
    <w:rsid w:val="4ED04299"/>
    <w:rsid w:val="4F2E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62A793"/>
  <w14:defaultImageDpi w14:val="32767"/>
  <w15:docId w15:val="{8674AAE2-6E10-4777-8CF2-140B7AB23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adjustRightInd w:val="0"/>
      <w:snapToGrid w:val="0"/>
      <w:spacing w:line="360" w:lineRule="auto"/>
      <w:ind w:firstLineChars="200" w:firstLine="200"/>
      <w:jc w:val="both"/>
    </w:pPr>
    <w:rPr>
      <w:rFonts w:eastAsia="宋体"/>
      <w:kern w:val="2"/>
      <w:sz w:val="24"/>
      <w:szCs w:val="21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napToGrid/>
      <w:spacing w:afterLines="50" w:after="50"/>
      <w:ind w:firstLineChars="0" w:firstLine="0"/>
      <w:jc w:val="center"/>
      <w:outlineLvl w:val="0"/>
    </w:pPr>
    <w:rPr>
      <w:rFonts w:eastAsia="黑体"/>
      <w:b/>
      <w:bCs/>
      <w:kern w:val="44"/>
      <w:sz w:val="32"/>
      <w:szCs w:val="32"/>
    </w:rPr>
  </w:style>
  <w:style w:type="paragraph" w:styleId="2">
    <w:name w:val="heading 2"/>
    <w:basedOn w:val="a0"/>
    <w:next w:val="a0"/>
    <w:link w:val="20"/>
    <w:qFormat/>
    <w:pPr>
      <w:keepNext/>
      <w:keepLines/>
      <w:ind w:firstLineChars="0" w:firstLine="0"/>
      <w:outlineLvl w:val="1"/>
    </w:pPr>
    <w:rPr>
      <w:rFonts w:eastAsia="黑体" w:cs="Times New Roman"/>
      <w:bCs/>
      <w:sz w:val="28"/>
      <w:szCs w:val="32"/>
    </w:rPr>
  </w:style>
  <w:style w:type="paragraph" w:styleId="3">
    <w:name w:val="heading 3"/>
    <w:basedOn w:val="a0"/>
    <w:next w:val="a0"/>
    <w:link w:val="31"/>
    <w:unhideWhenUsed/>
    <w:qFormat/>
    <w:pPr>
      <w:keepNext/>
      <w:keepLines/>
      <w:ind w:firstLineChars="0" w:firstLine="0"/>
      <w:outlineLvl w:val="2"/>
    </w:pPr>
    <w:rPr>
      <w:rFonts w:eastAsia="黑体"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annotation text"/>
    <w:basedOn w:val="a0"/>
    <w:link w:val="a5"/>
    <w:qFormat/>
    <w:pPr>
      <w:widowControl w:val="0"/>
      <w:adjustRightInd/>
      <w:snapToGrid/>
      <w:spacing w:line="240" w:lineRule="auto"/>
      <w:ind w:firstLineChars="0" w:firstLine="0"/>
      <w:jc w:val="left"/>
    </w:pPr>
    <w:rPr>
      <w:rFonts w:cs="Times New Roman"/>
      <w:sz w:val="21"/>
      <w:szCs w:val="24"/>
    </w:rPr>
  </w:style>
  <w:style w:type="paragraph" w:styleId="a6">
    <w:name w:val="Body Text"/>
    <w:basedOn w:val="a0"/>
    <w:link w:val="a7"/>
    <w:qFormat/>
    <w:pPr>
      <w:widowControl w:val="0"/>
      <w:adjustRightInd/>
      <w:snapToGrid/>
      <w:spacing w:line="240" w:lineRule="auto"/>
      <w:ind w:firstLineChars="0" w:firstLine="0"/>
    </w:pPr>
    <w:rPr>
      <w:rFonts w:eastAsia="楷体_GB2312" w:cs="Times New Roman"/>
      <w:szCs w:val="24"/>
    </w:rPr>
  </w:style>
  <w:style w:type="paragraph" w:styleId="TOC3">
    <w:name w:val="toc 3"/>
    <w:basedOn w:val="a0"/>
    <w:next w:val="a0"/>
    <w:uiPriority w:val="39"/>
    <w:unhideWhenUsed/>
    <w:pPr>
      <w:ind w:leftChars="400" w:left="840"/>
    </w:pPr>
  </w:style>
  <w:style w:type="paragraph" w:styleId="a8">
    <w:name w:val="Balloon Text"/>
    <w:basedOn w:val="a0"/>
    <w:link w:val="a9"/>
    <w:uiPriority w:val="99"/>
    <w:semiHidden/>
    <w:unhideWhenUsed/>
    <w:rPr>
      <w:sz w:val="18"/>
      <w:szCs w:val="18"/>
    </w:rPr>
  </w:style>
  <w:style w:type="paragraph" w:styleId="aa">
    <w:name w:val="footer"/>
    <w:basedOn w:val="a0"/>
    <w:link w:val="ab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c">
    <w:name w:val="header"/>
    <w:basedOn w:val="a0"/>
    <w:link w:val="ad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basedOn w:val="a0"/>
    <w:next w:val="a0"/>
    <w:uiPriority w:val="39"/>
    <w:unhideWhenUsed/>
  </w:style>
  <w:style w:type="paragraph" w:styleId="TOC2">
    <w:name w:val="toc 2"/>
    <w:basedOn w:val="a0"/>
    <w:next w:val="a0"/>
    <w:uiPriority w:val="39"/>
    <w:unhideWhenUsed/>
    <w:pPr>
      <w:ind w:leftChars="200" w:left="420"/>
    </w:pPr>
  </w:style>
  <w:style w:type="table" w:styleId="ae">
    <w:name w:val="Table Grid"/>
    <w:basedOn w:val="a2"/>
    <w:pPr>
      <w:widowControl w:val="0"/>
    </w:pPr>
    <w:rPr>
      <w:rFonts w:eastAsia="宋体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Hyperlink"/>
    <w:basedOn w:val="a1"/>
    <w:uiPriority w:val="99"/>
    <w:unhideWhenUsed/>
    <w:rPr>
      <w:color w:val="0000FF" w:themeColor="hyperlink"/>
      <w:u w:val="single"/>
    </w:rPr>
  </w:style>
  <w:style w:type="character" w:customStyle="1" w:styleId="ad">
    <w:name w:val="页眉 字符"/>
    <w:basedOn w:val="a1"/>
    <w:link w:val="ac"/>
    <w:uiPriority w:val="99"/>
    <w:rPr>
      <w:sz w:val="18"/>
      <w:szCs w:val="18"/>
    </w:rPr>
  </w:style>
  <w:style w:type="character" w:customStyle="1" w:styleId="ab">
    <w:name w:val="页脚 字符"/>
    <w:basedOn w:val="a1"/>
    <w:link w:val="aa"/>
    <w:uiPriority w:val="99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Pr>
      <w:rFonts w:eastAsia="黑体"/>
      <w:b/>
      <w:bCs/>
      <w:kern w:val="44"/>
      <w:sz w:val="32"/>
      <w:szCs w:val="32"/>
    </w:rPr>
  </w:style>
  <w:style w:type="paragraph" w:customStyle="1" w:styleId="TOC10">
    <w:name w:val="TOC 标题1"/>
    <w:basedOn w:val="1"/>
    <w:next w:val="a0"/>
    <w:uiPriority w:val="39"/>
    <w:unhideWhenUsed/>
    <w:qFormat/>
    <w:p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a9">
    <w:name w:val="批注框文本 字符"/>
    <w:basedOn w:val="a1"/>
    <w:link w:val="a8"/>
    <w:uiPriority w:val="99"/>
    <w:semiHidden/>
    <w:rPr>
      <w:sz w:val="18"/>
      <w:szCs w:val="18"/>
    </w:rPr>
  </w:style>
  <w:style w:type="paragraph" w:styleId="af0">
    <w:name w:val="List Paragraph"/>
    <w:basedOn w:val="a0"/>
    <w:uiPriority w:val="34"/>
    <w:qFormat/>
    <w:pPr>
      <w:ind w:firstLine="420"/>
    </w:pPr>
  </w:style>
  <w:style w:type="character" w:customStyle="1" w:styleId="2Char">
    <w:name w:val="标题 2 Char"/>
    <w:basedOn w:val="a1"/>
    <w:uiPriority w:val="9"/>
    <w:semiHidden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link w:val="2"/>
    <w:rPr>
      <w:rFonts w:eastAsia="黑体" w:cs="Times New Roman"/>
      <w:bCs/>
      <w:sz w:val="28"/>
      <w:szCs w:val="32"/>
    </w:rPr>
  </w:style>
  <w:style w:type="character" w:customStyle="1" w:styleId="31">
    <w:name w:val="标题 3 字符1"/>
    <w:basedOn w:val="a1"/>
    <w:link w:val="3"/>
    <w:rPr>
      <w:rFonts w:eastAsia="黑体"/>
      <w:bCs/>
      <w:sz w:val="24"/>
      <w:szCs w:val="32"/>
    </w:rPr>
  </w:style>
  <w:style w:type="character" w:customStyle="1" w:styleId="30">
    <w:name w:val="标题 3 字符"/>
    <w:rPr>
      <w:rFonts w:ascii="Times New Roman" w:eastAsia="黑体" w:hAnsi="Times New Roman"/>
      <w:bCs/>
      <w:sz w:val="24"/>
      <w:szCs w:val="32"/>
    </w:rPr>
  </w:style>
  <w:style w:type="paragraph" w:customStyle="1" w:styleId="MTDisplayEquation">
    <w:name w:val="MTDisplayEquation"/>
    <w:basedOn w:val="a0"/>
    <w:link w:val="MTDisplayEquation0"/>
    <w:pPr>
      <w:widowControl w:val="0"/>
      <w:spacing w:line="240" w:lineRule="auto"/>
      <w:ind w:firstLineChars="0" w:firstLine="0"/>
    </w:pPr>
    <w:rPr>
      <w:rFonts w:ascii="等线" w:eastAsia="等线" w:hAnsi="等线" w:cs="Times New Roman"/>
      <w:sz w:val="21"/>
      <w:szCs w:val="22"/>
    </w:rPr>
  </w:style>
  <w:style w:type="character" w:customStyle="1" w:styleId="MTDisplayEquation0">
    <w:name w:val="MTDisplayEquation 字符"/>
    <w:link w:val="MTDisplayEquation"/>
    <w:rPr>
      <w:rFonts w:ascii="等线" w:eastAsia="等线" w:hAnsi="等线" w:cs="Times New Roman"/>
      <w:szCs w:val="22"/>
    </w:rPr>
  </w:style>
  <w:style w:type="paragraph" w:styleId="af1">
    <w:name w:val="No Spacing"/>
    <w:uiPriority w:val="1"/>
    <w:qFormat/>
    <w:pPr>
      <w:widowControl w:val="0"/>
      <w:jc w:val="both"/>
    </w:pPr>
    <w:rPr>
      <w:rFonts w:asciiTheme="minorHAnsi" w:hAnsiTheme="minorHAnsi"/>
      <w:kern w:val="2"/>
      <w:sz w:val="21"/>
      <w:szCs w:val="22"/>
    </w:rPr>
  </w:style>
  <w:style w:type="paragraph" w:customStyle="1" w:styleId="EndNoteBibliographyTitle">
    <w:name w:val="EndNote Bibliography Title"/>
    <w:basedOn w:val="a0"/>
    <w:link w:val="EndNoteBibliographyTitle0"/>
    <w:pPr>
      <w:jc w:val="center"/>
    </w:pPr>
    <w:rPr>
      <w:rFonts w:cs="Times New Roman"/>
    </w:rPr>
  </w:style>
  <w:style w:type="character" w:customStyle="1" w:styleId="EndNoteBibliographyTitle0">
    <w:name w:val="EndNote Bibliography Title 字符"/>
    <w:basedOn w:val="a1"/>
    <w:link w:val="EndNoteBibliographyTitle"/>
    <w:rPr>
      <w:rFonts w:eastAsia="宋体" w:cs="Times New Roman"/>
      <w:kern w:val="2"/>
      <w:sz w:val="24"/>
      <w:szCs w:val="21"/>
    </w:rPr>
  </w:style>
  <w:style w:type="paragraph" w:customStyle="1" w:styleId="EndNoteBibliography">
    <w:name w:val="EndNote Bibliography"/>
    <w:basedOn w:val="a0"/>
    <w:link w:val="EndNoteBibliography0"/>
    <w:pPr>
      <w:spacing w:line="240" w:lineRule="auto"/>
    </w:pPr>
    <w:rPr>
      <w:rFonts w:cs="Times New Roman"/>
    </w:rPr>
  </w:style>
  <w:style w:type="character" w:customStyle="1" w:styleId="EndNoteBibliography0">
    <w:name w:val="EndNote Bibliography 字符"/>
    <w:basedOn w:val="a1"/>
    <w:link w:val="EndNoteBibliography"/>
    <w:rPr>
      <w:rFonts w:eastAsia="宋体" w:cs="Times New Roman"/>
      <w:kern w:val="2"/>
      <w:sz w:val="24"/>
      <w:szCs w:val="21"/>
    </w:rPr>
  </w:style>
  <w:style w:type="character" w:customStyle="1" w:styleId="Char">
    <w:name w:val="正文文本 Char"/>
    <w:basedOn w:val="a1"/>
    <w:uiPriority w:val="99"/>
    <w:semiHidden/>
    <w:rPr>
      <w:rFonts w:eastAsia="宋体"/>
      <w:kern w:val="2"/>
      <w:sz w:val="24"/>
      <w:szCs w:val="21"/>
    </w:rPr>
  </w:style>
  <w:style w:type="character" w:customStyle="1" w:styleId="Char0">
    <w:name w:val="批注文字 Char"/>
    <w:basedOn w:val="a1"/>
    <w:uiPriority w:val="99"/>
    <w:semiHidden/>
    <w:rPr>
      <w:rFonts w:eastAsia="宋体"/>
      <w:kern w:val="2"/>
      <w:sz w:val="24"/>
      <w:szCs w:val="21"/>
    </w:rPr>
  </w:style>
  <w:style w:type="paragraph" w:customStyle="1" w:styleId="af2">
    <w:name w:val="列项——"/>
    <w:qFormat/>
    <w:pPr>
      <w:widowControl w:val="0"/>
      <w:tabs>
        <w:tab w:val="left" w:pos="854"/>
      </w:tabs>
      <w:ind w:leftChars="200" w:left="200" w:hangingChars="200" w:hanging="200"/>
      <w:jc w:val="both"/>
    </w:pPr>
    <w:rPr>
      <w:rFonts w:ascii="宋体" w:eastAsia="宋体" w:cs="Times New Roman"/>
      <w:sz w:val="21"/>
    </w:rPr>
  </w:style>
  <w:style w:type="character" w:customStyle="1" w:styleId="a5">
    <w:name w:val="批注文字 字符"/>
    <w:link w:val="a4"/>
    <w:rPr>
      <w:rFonts w:eastAsia="宋体" w:cs="Times New Roman"/>
      <w:kern w:val="2"/>
      <w:sz w:val="21"/>
      <w:szCs w:val="24"/>
    </w:rPr>
  </w:style>
  <w:style w:type="character" w:customStyle="1" w:styleId="a7">
    <w:name w:val="正文文本 字符"/>
    <w:link w:val="a6"/>
    <w:rPr>
      <w:rFonts w:eastAsia="楷体_GB2312" w:cs="Times New Roman"/>
      <w:kern w:val="2"/>
      <w:sz w:val="24"/>
      <w:szCs w:val="24"/>
    </w:rPr>
  </w:style>
  <w:style w:type="paragraph" w:customStyle="1" w:styleId="TOC20">
    <w:name w:val="TOC 标题2"/>
    <w:basedOn w:val="1"/>
    <w:next w:val="a0"/>
    <w:uiPriority w:val="39"/>
    <w:unhideWhenUsed/>
    <w:qFormat/>
    <w:pPr>
      <w:adjustRightInd/>
      <w:spacing w:before="480" w:afterLines="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styleId="af3">
    <w:name w:val="Placeholder Text"/>
    <w:basedOn w:val="a1"/>
    <w:uiPriority w:val="99"/>
    <w:semiHidden/>
    <w:rsid w:val="005B29C4"/>
    <w:rPr>
      <w:color w:val="808080"/>
    </w:rPr>
  </w:style>
  <w:style w:type="paragraph" w:styleId="a">
    <w:name w:val="List Bullet"/>
    <w:basedOn w:val="a0"/>
    <w:uiPriority w:val="99"/>
    <w:unhideWhenUsed/>
    <w:rsid w:val="004929FA"/>
    <w:pPr>
      <w:numPr>
        <w:numId w:val="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C2A0BCC-BC9D-457D-A1A0-77691C7199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王 宇琦</cp:lastModifiedBy>
  <cp:revision>3</cp:revision>
  <cp:lastPrinted>2021-12-29T05:02:00Z</cp:lastPrinted>
  <dcterms:created xsi:type="dcterms:W3CDTF">2022-07-01T11:43:00Z</dcterms:created>
  <dcterms:modified xsi:type="dcterms:W3CDTF">2022-07-0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938</vt:lpwstr>
  </property>
  <property fmtid="{D5CDD505-2E9C-101B-9397-08002B2CF9AE}" pid="4" name="ICV">
    <vt:lpwstr>32ACA55591614C2CA28496B351157BCD</vt:lpwstr>
  </property>
  <property fmtid="{D5CDD505-2E9C-101B-9397-08002B2CF9AE}" pid="5" name="MTEqnNumsOnRight">
    <vt:bool>false</vt:bool>
  </property>
  <property fmtid="{D5CDD505-2E9C-101B-9397-08002B2CF9AE}" pid="6" name="MTEquationNumber2">
    <vt:lpwstr>(#S1.#E1)</vt:lpwstr>
  </property>
</Properties>
</file>